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EC6CC5" w14:textId="52A5CE4A" w:rsidR="0054303B" w:rsidRDefault="0054303B" w:rsidP="0097620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Tables</w:t>
      </w:r>
    </w:p>
    <w:p w14:paraId="114B1683" w14:textId="29DEEEAF" w:rsidR="00976202" w:rsidRPr="007D437E" w:rsidRDefault="00976202" w:rsidP="00976202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4303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ble </w:t>
      </w:r>
      <w:r w:rsidR="005861C9" w:rsidRPr="0054303B">
        <w:rPr>
          <w:rFonts w:ascii="Times New Roman" w:eastAsia="Times New Roman" w:hAnsi="Times New Roman" w:cs="Times New Roman"/>
          <w:b/>
          <w:bCs/>
          <w:sz w:val="24"/>
          <w:szCs w:val="24"/>
        </w:rPr>
        <w:t>S1</w:t>
      </w:r>
      <w:r w:rsidR="0054303B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5861C9" w:rsidRPr="007D437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7D437E">
        <w:rPr>
          <w:rFonts w:ascii="Times New Roman" w:eastAsia="Times New Roman" w:hAnsi="Times New Roman" w:cs="Times New Roman"/>
          <w:bCs/>
          <w:sz w:val="24"/>
          <w:szCs w:val="24"/>
        </w:rPr>
        <w:t>Fish species recorded from River Siang</w:t>
      </w:r>
      <w:r w:rsidR="005861C9" w:rsidRPr="007D437E">
        <w:rPr>
          <w:rFonts w:ascii="Times New Roman" w:eastAsia="Times New Roman" w:hAnsi="Times New Roman" w:cs="Times New Roman"/>
          <w:bCs/>
          <w:sz w:val="24"/>
          <w:szCs w:val="24"/>
        </w:rPr>
        <w:t>, Arunachal Pradesh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99"/>
        <w:gridCol w:w="2070"/>
        <w:gridCol w:w="506"/>
        <w:gridCol w:w="495"/>
        <w:gridCol w:w="483"/>
        <w:gridCol w:w="586"/>
        <w:gridCol w:w="475"/>
        <w:gridCol w:w="464"/>
        <w:gridCol w:w="506"/>
        <w:gridCol w:w="495"/>
        <w:gridCol w:w="483"/>
        <w:gridCol w:w="586"/>
        <w:gridCol w:w="475"/>
        <w:gridCol w:w="464"/>
        <w:gridCol w:w="506"/>
        <w:gridCol w:w="495"/>
        <w:gridCol w:w="483"/>
        <w:gridCol w:w="586"/>
        <w:gridCol w:w="475"/>
        <w:gridCol w:w="464"/>
        <w:gridCol w:w="668"/>
        <w:gridCol w:w="956"/>
      </w:tblGrid>
      <w:tr w:rsidR="00540CE3" w:rsidRPr="007D437E" w14:paraId="6F05BD0F" w14:textId="377BA455" w:rsidTr="00540CE3">
        <w:trPr>
          <w:trHeight w:val="236"/>
        </w:trPr>
        <w:tc>
          <w:tcPr>
            <w:tcW w:w="527" w:type="pct"/>
            <w:vMerge w:val="restart"/>
          </w:tcPr>
          <w:p w14:paraId="08AB613B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Family</w:t>
            </w:r>
          </w:p>
        </w:tc>
        <w:tc>
          <w:tcPr>
            <w:tcW w:w="728" w:type="pct"/>
          </w:tcPr>
          <w:p w14:paraId="31BDCC68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Season</w:t>
            </w:r>
          </w:p>
        </w:tc>
        <w:tc>
          <w:tcPr>
            <w:tcW w:w="1057" w:type="pct"/>
            <w:gridSpan w:val="6"/>
          </w:tcPr>
          <w:p w14:paraId="59577F8E" w14:textId="77777777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RM</w:t>
            </w:r>
          </w:p>
        </w:tc>
        <w:tc>
          <w:tcPr>
            <w:tcW w:w="1057" w:type="pct"/>
            <w:gridSpan w:val="6"/>
          </w:tcPr>
          <w:p w14:paraId="0CC55942" w14:textId="77777777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MON</w:t>
            </w:r>
          </w:p>
        </w:tc>
        <w:tc>
          <w:tcPr>
            <w:tcW w:w="1057" w:type="pct"/>
            <w:gridSpan w:val="6"/>
          </w:tcPr>
          <w:p w14:paraId="09FDF752" w14:textId="77777777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OM</w:t>
            </w:r>
          </w:p>
        </w:tc>
        <w:tc>
          <w:tcPr>
            <w:tcW w:w="235" w:type="pct"/>
            <w:vMerge w:val="restart"/>
          </w:tcPr>
          <w:p w14:paraId="1B09F035" w14:textId="1244CD45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IUCN Status</w:t>
            </w:r>
          </w:p>
        </w:tc>
        <w:tc>
          <w:tcPr>
            <w:tcW w:w="338" w:type="pct"/>
            <w:vMerge w:val="restart"/>
          </w:tcPr>
          <w:p w14:paraId="1D5C2327" w14:textId="38FEB9CB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Remarks</w:t>
            </w:r>
          </w:p>
        </w:tc>
      </w:tr>
      <w:tr w:rsidR="00540CE3" w:rsidRPr="007D437E" w14:paraId="633F4380" w14:textId="72BD5393" w:rsidTr="00540CE3">
        <w:trPr>
          <w:trHeight w:val="236"/>
        </w:trPr>
        <w:tc>
          <w:tcPr>
            <w:tcW w:w="527" w:type="pct"/>
            <w:vMerge/>
          </w:tcPr>
          <w:p w14:paraId="4A32D219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28" w:type="pct"/>
          </w:tcPr>
          <w:p w14:paraId="1AB2E76B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Station</w:t>
            </w:r>
          </w:p>
        </w:tc>
        <w:tc>
          <w:tcPr>
            <w:tcW w:w="178" w:type="pct"/>
          </w:tcPr>
          <w:p w14:paraId="5C64C1A5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ug</w:t>
            </w:r>
          </w:p>
        </w:tc>
        <w:tc>
          <w:tcPr>
            <w:tcW w:w="174" w:type="pct"/>
          </w:tcPr>
          <w:p w14:paraId="2065C59D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Yin</w:t>
            </w:r>
          </w:p>
        </w:tc>
        <w:tc>
          <w:tcPr>
            <w:tcW w:w="170" w:type="pct"/>
          </w:tcPr>
          <w:p w14:paraId="7B5AD65F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Bol</w:t>
            </w:r>
          </w:p>
        </w:tc>
        <w:tc>
          <w:tcPr>
            <w:tcW w:w="206" w:type="pct"/>
          </w:tcPr>
          <w:p w14:paraId="66DEFF82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Kom</w:t>
            </w:r>
          </w:p>
        </w:tc>
        <w:tc>
          <w:tcPr>
            <w:tcW w:w="167" w:type="pct"/>
          </w:tcPr>
          <w:p w14:paraId="13FD07F4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as</w:t>
            </w:r>
          </w:p>
        </w:tc>
        <w:tc>
          <w:tcPr>
            <w:tcW w:w="163" w:type="pct"/>
          </w:tcPr>
          <w:p w14:paraId="6D26DA6E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Oir</w:t>
            </w:r>
            <w:proofErr w:type="spellEnd"/>
          </w:p>
        </w:tc>
        <w:tc>
          <w:tcPr>
            <w:tcW w:w="178" w:type="pct"/>
          </w:tcPr>
          <w:p w14:paraId="0696900C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ug</w:t>
            </w:r>
          </w:p>
        </w:tc>
        <w:tc>
          <w:tcPr>
            <w:tcW w:w="174" w:type="pct"/>
          </w:tcPr>
          <w:p w14:paraId="5920C6FE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Yin</w:t>
            </w:r>
          </w:p>
        </w:tc>
        <w:tc>
          <w:tcPr>
            <w:tcW w:w="170" w:type="pct"/>
          </w:tcPr>
          <w:p w14:paraId="597EE5AC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Bol</w:t>
            </w:r>
          </w:p>
        </w:tc>
        <w:tc>
          <w:tcPr>
            <w:tcW w:w="206" w:type="pct"/>
          </w:tcPr>
          <w:p w14:paraId="743DEACC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Kom</w:t>
            </w:r>
          </w:p>
        </w:tc>
        <w:tc>
          <w:tcPr>
            <w:tcW w:w="167" w:type="pct"/>
          </w:tcPr>
          <w:p w14:paraId="066582DB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as</w:t>
            </w:r>
          </w:p>
        </w:tc>
        <w:tc>
          <w:tcPr>
            <w:tcW w:w="163" w:type="pct"/>
          </w:tcPr>
          <w:p w14:paraId="7F59D103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Oir</w:t>
            </w:r>
            <w:proofErr w:type="spellEnd"/>
          </w:p>
        </w:tc>
        <w:tc>
          <w:tcPr>
            <w:tcW w:w="178" w:type="pct"/>
          </w:tcPr>
          <w:p w14:paraId="33B46EE7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ug</w:t>
            </w:r>
          </w:p>
        </w:tc>
        <w:tc>
          <w:tcPr>
            <w:tcW w:w="174" w:type="pct"/>
          </w:tcPr>
          <w:p w14:paraId="2C0F75DA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Yin</w:t>
            </w:r>
          </w:p>
        </w:tc>
        <w:tc>
          <w:tcPr>
            <w:tcW w:w="170" w:type="pct"/>
          </w:tcPr>
          <w:p w14:paraId="6828EF2E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Bol</w:t>
            </w:r>
          </w:p>
        </w:tc>
        <w:tc>
          <w:tcPr>
            <w:tcW w:w="206" w:type="pct"/>
          </w:tcPr>
          <w:p w14:paraId="056CA064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Kom</w:t>
            </w:r>
          </w:p>
        </w:tc>
        <w:tc>
          <w:tcPr>
            <w:tcW w:w="167" w:type="pct"/>
          </w:tcPr>
          <w:p w14:paraId="3351C64A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Pas</w:t>
            </w:r>
          </w:p>
        </w:tc>
        <w:tc>
          <w:tcPr>
            <w:tcW w:w="163" w:type="pct"/>
          </w:tcPr>
          <w:p w14:paraId="6330D3EE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Oir</w:t>
            </w:r>
            <w:proofErr w:type="spellEnd"/>
          </w:p>
        </w:tc>
        <w:tc>
          <w:tcPr>
            <w:tcW w:w="235" w:type="pct"/>
            <w:vMerge/>
          </w:tcPr>
          <w:p w14:paraId="256ABFAC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8" w:type="pct"/>
            <w:vMerge/>
          </w:tcPr>
          <w:p w14:paraId="643C2862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540CE3" w:rsidRPr="007D437E" w14:paraId="6C7C3E15" w14:textId="72E62CB6" w:rsidTr="00540CE3">
        <w:trPr>
          <w:trHeight w:val="236"/>
        </w:trPr>
        <w:tc>
          <w:tcPr>
            <w:tcW w:w="527" w:type="pct"/>
          </w:tcPr>
          <w:p w14:paraId="0D0D70E0" w14:textId="41038FFA" w:rsidR="00540CE3" w:rsidRPr="007D437E" w:rsidRDefault="00540CE3" w:rsidP="00EA3A91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Danionidae</w:t>
            </w:r>
          </w:p>
        </w:tc>
        <w:tc>
          <w:tcPr>
            <w:tcW w:w="728" w:type="pct"/>
            <w:vAlign w:val="bottom"/>
          </w:tcPr>
          <w:p w14:paraId="57B00004" w14:textId="4CFA2AC3" w:rsidR="00540CE3" w:rsidRPr="007D437E" w:rsidRDefault="00540CE3" w:rsidP="00EA3A91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Danio rerio</w:t>
            </w:r>
          </w:p>
        </w:tc>
        <w:tc>
          <w:tcPr>
            <w:tcW w:w="178" w:type="pct"/>
          </w:tcPr>
          <w:p w14:paraId="15FD6D9A" w14:textId="317C9262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36625FBF" w14:textId="47025648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7000211" w14:textId="175A9BD0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65C44A7" w14:textId="60935A4C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CC2ABE3" w14:textId="5298F85B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348E88D" w14:textId="375CDFB4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F0E2ED4" w14:textId="4C701B77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E277167" w14:textId="71FAC076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A3655F6" w14:textId="61BE6CA0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18C742A" w14:textId="59A44B90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4515921" w14:textId="357760A4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FD53A15" w14:textId="436C68CF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221EB1B" w14:textId="0E685786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A453C7A" w14:textId="14E6E64D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D2E1413" w14:textId="086E9CCE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BC4EB33" w14:textId="1D91D541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C7FFC9C" w14:textId="1625B25B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50ADAE4" w14:textId="62795971" w:rsidR="00540CE3" w:rsidRPr="007D437E" w:rsidRDefault="00540CE3" w:rsidP="00EA3A91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6378270C" w14:textId="797921DE" w:rsidR="00540CE3" w:rsidRPr="007D437E" w:rsidRDefault="00540CE3" w:rsidP="00EA3A91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34E3EA7" w14:textId="6075D837" w:rsidR="00540CE3" w:rsidRPr="007D437E" w:rsidRDefault="00540CE3" w:rsidP="00EA3A91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7AAA35E4" w14:textId="6BC63BF2" w:rsidTr="00540CE3">
        <w:trPr>
          <w:trHeight w:val="236"/>
        </w:trPr>
        <w:tc>
          <w:tcPr>
            <w:tcW w:w="527" w:type="pct"/>
          </w:tcPr>
          <w:p w14:paraId="7566A2FD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D87AB62" w14:textId="18A8BAFA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Opsar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endelisis</w:t>
            </w:r>
            <w:proofErr w:type="spellEnd"/>
          </w:p>
        </w:tc>
        <w:tc>
          <w:tcPr>
            <w:tcW w:w="178" w:type="pct"/>
          </w:tcPr>
          <w:p w14:paraId="58C6C8F5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D1850AB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8DB9F05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C702FB2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6E2B84D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2C52688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06410F7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9EB9A3D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E88ED14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5FBE6B8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BCEDB23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9B9B3B1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42F6F4F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6ACDF3A7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A093238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4DD8858E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06887221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B8F11CA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07CCADEC" w14:textId="56155605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EF6A45C" w14:textId="56FF3268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499CC1FB" w14:textId="470C2820" w:rsidTr="00540CE3">
        <w:trPr>
          <w:trHeight w:val="225"/>
        </w:trPr>
        <w:tc>
          <w:tcPr>
            <w:tcW w:w="527" w:type="pct"/>
          </w:tcPr>
          <w:p w14:paraId="6EE25EEA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D603735" w14:textId="6C8A3FA5" w:rsidR="00540CE3" w:rsidRPr="007D437E" w:rsidRDefault="003D5573" w:rsidP="005861C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Opsarius</w:t>
            </w:r>
            <w:proofErr w:type="spellEnd"/>
            <w: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iangi</w:t>
            </w:r>
            <w:proofErr w:type="spellEnd"/>
          </w:p>
        </w:tc>
        <w:tc>
          <w:tcPr>
            <w:tcW w:w="178" w:type="pct"/>
          </w:tcPr>
          <w:p w14:paraId="6F32E45D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E6FA439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BFBC97D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56DB5C0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CE24B9C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07B76BE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B870D0C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70C5DC6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0765BA8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17A716FF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0029FBBF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5AB9052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01CC9401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20568FAE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3D2CB39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8CB1F5A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37E8AC6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89EA7EC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6AF13D22" w14:textId="3EF19CB3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86C3123" w14:textId="58D6ABC2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0686DCCE" w14:textId="29A5D991" w:rsidTr="00540CE3">
        <w:trPr>
          <w:trHeight w:val="236"/>
        </w:trPr>
        <w:tc>
          <w:tcPr>
            <w:tcW w:w="527" w:type="pct"/>
          </w:tcPr>
          <w:p w14:paraId="1DCA8B55" w14:textId="77777777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E500ADA" w14:textId="0845FF01" w:rsidR="00540CE3" w:rsidRPr="007D437E" w:rsidRDefault="00540CE3" w:rsidP="005861C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Opsar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tileo</w:t>
            </w:r>
            <w:proofErr w:type="spellEnd"/>
          </w:p>
        </w:tc>
        <w:tc>
          <w:tcPr>
            <w:tcW w:w="178" w:type="pct"/>
          </w:tcPr>
          <w:p w14:paraId="5FBD3844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9247845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726DAAB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89F7F4D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9E39B1F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BC2A856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5C0CE4D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0B71865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B2FABEB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0EE305F4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668223B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3F5FAF0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EA8AA4C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799E8AC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67FD7C3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1854668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0EAD349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BB84048" w14:textId="77777777" w:rsidR="00540CE3" w:rsidRPr="007D437E" w:rsidRDefault="00540CE3" w:rsidP="005861C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33A2C2C0" w14:textId="5D633611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A985EF3" w14:textId="66F8C936" w:rsidR="00540CE3" w:rsidRPr="007D437E" w:rsidRDefault="00540CE3" w:rsidP="005861C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4B636EF3" w14:textId="227F70DD" w:rsidTr="00540CE3">
        <w:trPr>
          <w:trHeight w:val="236"/>
        </w:trPr>
        <w:tc>
          <w:tcPr>
            <w:tcW w:w="527" w:type="pct"/>
          </w:tcPr>
          <w:p w14:paraId="11825BE3" w14:textId="77777777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10BCCB6" w14:textId="4FAF2981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Opsar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rna</w:t>
            </w:r>
            <w:proofErr w:type="spellEnd"/>
          </w:p>
        </w:tc>
        <w:tc>
          <w:tcPr>
            <w:tcW w:w="178" w:type="pct"/>
          </w:tcPr>
          <w:p w14:paraId="4CB93344" w14:textId="0DD8198D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7F086AD" w14:textId="3658E7FA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16B85EB" w14:textId="0BC82CAD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4FD77F0" w14:textId="1966ADEF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AEF1DC9" w14:textId="132B6F70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2567B92" w14:textId="045EC55A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ACF3175" w14:textId="42C5C0DF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9A92FCC" w14:textId="3785072D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A9B6ADE" w14:textId="05710CDD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75FA49B" w14:textId="5D0720A6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B3AC5F8" w14:textId="757C5A24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8C99815" w14:textId="3E9B0F1D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8DC2111" w14:textId="5D9FA513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6FED4EEE" w14:textId="508CA610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DFA04C8" w14:textId="3ECB9DB0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B966477" w14:textId="246D35AB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3991427" w14:textId="0CB0949A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2A6FDCD" w14:textId="6D418340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5E6C9CD" w14:textId="4B188A76" w:rsidR="00540CE3" w:rsidRPr="007D437E" w:rsidRDefault="00540CE3" w:rsidP="00E130E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E1986EF" w14:textId="3FF24A88" w:rsidR="00540CE3" w:rsidRPr="007D437E" w:rsidRDefault="00540CE3" w:rsidP="00E130E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74656629" w14:textId="045A3E98" w:rsidTr="00540CE3">
        <w:trPr>
          <w:trHeight w:val="236"/>
        </w:trPr>
        <w:tc>
          <w:tcPr>
            <w:tcW w:w="527" w:type="pct"/>
          </w:tcPr>
          <w:p w14:paraId="7ED18BB8" w14:textId="77777777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7EA1D96" w14:textId="77777777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ril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vagra</w:t>
            </w:r>
            <w:proofErr w:type="spellEnd"/>
          </w:p>
        </w:tc>
        <w:tc>
          <w:tcPr>
            <w:tcW w:w="178" w:type="pct"/>
          </w:tcPr>
          <w:p w14:paraId="7B7DD430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25422755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5EB9EF3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B3DBD85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A9C913A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37C25EE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CC7D65A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977320E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CC82A8F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615AA3C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830840F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846F921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5D06459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26A65964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56C00780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1FEC9FDB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3BD4CAE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0338AED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A0FADD0" w14:textId="0D8F4483" w:rsidR="00540CE3" w:rsidRPr="007D437E" w:rsidRDefault="00540CE3" w:rsidP="00E130E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51FF070" w14:textId="681623C8" w:rsidR="00540CE3" w:rsidRPr="007D437E" w:rsidRDefault="00540CE3" w:rsidP="00E130E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4C47B363" w14:textId="0557BA67" w:rsidTr="00540CE3">
        <w:trPr>
          <w:trHeight w:val="236"/>
        </w:trPr>
        <w:tc>
          <w:tcPr>
            <w:tcW w:w="527" w:type="pct"/>
          </w:tcPr>
          <w:p w14:paraId="710D1858" w14:textId="77777777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1E6BE613" w14:textId="77777777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ril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rila</w:t>
            </w:r>
            <w:proofErr w:type="spellEnd"/>
          </w:p>
        </w:tc>
        <w:tc>
          <w:tcPr>
            <w:tcW w:w="178" w:type="pct"/>
          </w:tcPr>
          <w:p w14:paraId="2C66355B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68199E5A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9DCC8AC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60B507D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B1BBBBA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1FDB320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CCDA354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7FF72AE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DDF5AA6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CA5592F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E5B59D6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19220AA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DFBDCE5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2560D70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A4E7022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E309827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949D4CD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075A4FF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046347BF" w14:textId="554439DF" w:rsidR="00540CE3" w:rsidRPr="007D437E" w:rsidRDefault="00540CE3" w:rsidP="00E130E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196C05C" w14:textId="3467A84B" w:rsidR="00540CE3" w:rsidRPr="007D437E" w:rsidRDefault="00540CE3" w:rsidP="00E130E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5DFA1C06" w14:textId="5F5E5313" w:rsidTr="00540CE3">
        <w:trPr>
          <w:trHeight w:val="236"/>
        </w:trPr>
        <w:tc>
          <w:tcPr>
            <w:tcW w:w="527" w:type="pct"/>
          </w:tcPr>
          <w:p w14:paraId="50CD805F" w14:textId="77777777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6C2A45C" w14:textId="77777777" w:rsidR="00540CE3" w:rsidRPr="007D437E" w:rsidRDefault="00540CE3" w:rsidP="00E130E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aiama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bola</w:t>
            </w:r>
          </w:p>
        </w:tc>
        <w:tc>
          <w:tcPr>
            <w:tcW w:w="178" w:type="pct"/>
          </w:tcPr>
          <w:p w14:paraId="2428542F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3A32652B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A5FF126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0DB30012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7166E09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2880B4A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825DC50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3F81DF60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4633871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1D794DB3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1A68F3D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DD1EE60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9B2C332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9F74BC6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F22D972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6FCE78B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F4BA685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440333A" w14:textId="77777777" w:rsidR="00540CE3" w:rsidRPr="007D437E" w:rsidRDefault="00540CE3" w:rsidP="00E130E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F78B2F3" w14:textId="6C594057" w:rsidR="00540CE3" w:rsidRPr="007D437E" w:rsidRDefault="00540CE3" w:rsidP="00E130E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40A5EEF2" w14:textId="4051856B" w:rsidR="00540CE3" w:rsidRPr="007D437E" w:rsidRDefault="00540CE3" w:rsidP="00BF556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  <w:r w:rsidR="0080031D">
              <w:rPr>
                <w:rFonts w:ascii="Times New Roman" w:hAnsi="Times New Roman" w:cs="Times New Roman"/>
                <w:bCs/>
                <w:sz w:val="18"/>
                <w:szCs w:val="18"/>
              </w:rPr>
              <w:t>; Migratory</w:t>
            </w:r>
          </w:p>
        </w:tc>
      </w:tr>
      <w:tr w:rsidR="00540CE3" w:rsidRPr="007D437E" w14:paraId="26F2A7E8" w14:textId="38CC9B19" w:rsidTr="00540CE3">
        <w:trPr>
          <w:trHeight w:val="236"/>
        </w:trPr>
        <w:tc>
          <w:tcPr>
            <w:tcW w:w="527" w:type="pct"/>
          </w:tcPr>
          <w:p w14:paraId="61D192BB" w14:textId="77777777" w:rsidR="00540CE3" w:rsidRPr="007D437E" w:rsidRDefault="00540CE3" w:rsidP="007B71F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FF705CC" w14:textId="6B80D621" w:rsidR="00540CE3" w:rsidRPr="007D437E" w:rsidRDefault="00540CE3" w:rsidP="007B71F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evari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equipinnatus</w:t>
            </w:r>
            <w:proofErr w:type="spellEnd"/>
          </w:p>
        </w:tc>
        <w:tc>
          <w:tcPr>
            <w:tcW w:w="178" w:type="pct"/>
          </w:tcPr>
          <w:p w14:paraId="02A6323D" w14:textId="48A3AB79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CE1FA71" w14:textId="49F61002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451A84E" w14:textId="7FD0E867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0BB28E5B" w14:textId="0C70A2CB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C0C009D" w14:textId="58220476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38072C8" w14:textId="2C11FDFB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1C04424" w14:textId="49495B3A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802D89E" w14:textId="1E3DA021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03D0071" w14:textId="3D34E695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F46ADC4" w14:textId="317EBEBE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5851351" w14:textId="666845FA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D42DF79" w14:textId="4951888C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983DEA7" w14:textId="57F03EF2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3018143" w14:textId="36ABACD2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BC8C3F4" w14:textId="7311C522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0122E99" w14:textId="0BC4A92F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4927DF2" w14:textId="129B1F0F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2F68900" w14:textId="640331A7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E956009" w14:textId="603EFB9D" w:rsidR="00540CE3" w:rsidRPr="007D437E" w:rsidRDefault="00540CE3" w:rsidP="007B71F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C66D81D" w14:textId="076F45A8" w:rsidR="00540CE3" w:rsidRPr="007D437E" w:rsidRDefault="00540CE3" w:rsidP="007B71F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172D8806" w14:textId="307D95B2" w:rsidTr="00540CE3">
        <w:trPr>
          <w:trHeight w:val="236"/>
        </w:trPr>
        <w:tc>
          <w:tcPr>
            <w:tcW w:w="527" w:type="pct"/>
          </w:tcPr>
          <w:p w14:paraId="14AC2C73" w14:textId="77777777" w:rsidR="00540CE3" w:rsidRPr="007D437E" w:rsidRDefault="00540CE3" w:rsidP="007B71F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2C31E197" w14:textId="6994BE24" w:rsidR="00540CE3" w:rsidRPr="007D437E" w:rsidRDefault="00540CE3" w:rsidP="007B71F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evari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evario</w:t>
            </w:r>
            <w:proofErr w:type="spellEnd"/>
          </w:p>
        </w:tc>
        <w:tc>
          <w:tcPr>
            <w:tcW w:w="178" w:type="pct"/>
          </w:tcPr>
          <w:p w14:paraId="10A81EF9" w14:textId="0A4F4931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CB8E404" w14:textId="1EB795AC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C1031B6" w14:textId="03F5BC28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144FFF2B" w14:textId="054007C0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BFCC566" w14:textId="04761397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B2DBD6A" w14:textId="40DA3C3B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4C83970" w14:textId="0F457C01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05064CA" w14:textId="77B2DA4C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73770D2" w14:textId="236D8EB2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4F02784" w14:textId="3D080A85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C28DD21" w14:textId="78887192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6B7FD39" w14:textId="2579E567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B7A636D" w14:textId="50626188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1451FC4" w14:textId="69447253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3E093DF" w14:textId="01E2C4C8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49959A8B" w14:textId="73A3CBF9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B5699BF" w14:textId="6DD50CD0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454E04C" w14:textId="215973FC" w:rsidR="00540CE3" w:rsidRPr="007D437E" w:rsidRDefault="00540CE3" w:rsidP="007B71F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011AE9C" w14:textId="065F3490" w:rsidR="00540CE3" w:rsidRPr="007D437E" w:rsidRDefault="00540CE3" w:rsidP="007B71F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CE49A3D" w14:textId="52CFE66B" w:rsidR="00540CE3" w:rsidRPr="007D437E" w:rsidRDefault="00540CE3" w:rsidP="007B71F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4F7EDC5F" w14:textId="48FE086D" w:rsidTr="00540CE3">
        <w:trPr>
          <w:trHeight w:val="225"/>
        </w:trPr>
        <w:tc>
          <w:tcPr>
            <w:tcW w:w="527" w:type="pct"/>
          </w:tcPr>
          <w:p w14:paraId="1B9F31F0" w14:textId="77777777" w:rsidR="00540CE3" w:rsidRPr="007D437E" w:rsidRDefault="00540CE3" w:rsidP="00A26FB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54B8F1E" w14:textId="63480704" w:rsidR="00540CE3" w:rsidRPr="007D437E" w:rsidRDefault="00540CE3" w:rsidP="00A26FB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Cabdio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jaya</w:t>
            </w:r>
            <w:proofErr w:type="spellEnd"/>
          </w:p>
        </w:tc>
        <w:tc>
          <w:tcPr>
            <w:tcW w:w="178" w:type="pct"/>
          </w:tcPr>
          <w:p w14:paraId="7EBE3DF2" w14:textId="5D4208C8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35B7B20" w14:textId="4957C2D0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78F7189" w14:textId="46D97D7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50378B9" w14:textId="20AEA77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13B36E2" w14:textId="675ADE96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7B56898" w14:textId="241A0B58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57A9005" w14:textId="1631E332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9F3F2DF" w14:textId="12E5BFCC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EB933CB" w14:textId="12FBA54B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204EA56" w14:textId="5B00D9DA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19E94D3" w14:textId="4AB27575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BC0233F" w14:textId="3B50ED9C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514E207" w14:textId="2AB846ED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D3024F2" w14:textId="7A85AFFC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B064229" w14:textId="75BD5818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A250E9C" w14:textId="7BE9932A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AAE7048" w14:textId="4ABFBB9A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1164C6F" w14:textId="388CDAD6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36D550F9" w14:textId="3DB56D12" w:rsidR="00540CE3" w:rsidRPr="007D437E" w:rsidRDefault="00540CE3" w:rsidP="00A26FB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4961783" w14:textId="0CC76D0B" w:rsidR="00540CE3" w:rsidRPr="007D437E" w:rsidRDefault="00540CE3" w:rsidP="00A26FB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57AFFD18" w14:textId="1D10D53C" w:rsidTr="00540CE3">
        <w:trPr>
          <w:trHeight w:val="236"/>
        </w:trPr>
        <w:tc>
          <w:tcPr>
            <w:tcW w:w="527" w:type="pct"/>
          </w:tcPr>
          <w:p w14:paraId="69D26D12" w14:textId="77777777" w:rsidR="00540CE3" w:rsidRPr="007D437E" w:rsidRDefault="00540CE3" w:rsidP="00A26FB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8AF4080" w14:textId="0EB4200F" w:rsidR="00540CE3" w:rsidRPr="007D437E" w:rsidRDefault="00540CE3" w:rsidP="00A26FB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Cabdio morar</w:t>
            </w:r>
          </w:p>
        </w:tc>
        <w:tc>
          <w:tcPr>
            <w:tcW w:w="178" w:type="pct"/>
          </w:tcPr>
          <w:p w14:paraId="064A5D19" w14:textId="2F3E8A89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DE23F74" w14:textId="0D556E42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BA927E6" w14:textId="21738E3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36C659E" w14:textId="69232B8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08327AE" w14:textId="054963DD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2960A6A" w14:textId="6B88C0E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11A53EF" w14:textId="785CE016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A12BFFB" w14:textId="1E0DB689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C5BD6F4" w14:textId="0F207A11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A520F27" w14:textId="6BF79EE9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91C3412" w14:textId="15984E7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A065567" w14:textId="0F066AB8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0073978" w14:textId="0438DFA0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0347D66" w14:textId="14E7BB3E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8BB6C7F" w14:textId="19070341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93E380D" w14:textId="3D14A443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2F932F2" w14:textId="5BEE7B66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D246127" w14:textId="6700E8D2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27A08CB7" w14:textId="06497272" w:rsidR="00540CE3" w:rsidRPr="007D437E" w:rsidRDefault="00540CE3" w:rsidP="00A26FB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9D10DB4" w14:textId="59AEEE20" w:rsidR="00540CE3" w:rsidRPr="007D437E" w:rsidRDefault="00540CE3" w:rsidP="00A26FB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43C8CC83" w14:textId="540780FD" w:rsidTr="00540CE3">
        <w:trPr>
          <w:trHeight w:val="262"/>
        </w:trPr>
        <w:tc>
          <w:tcPr>
            <w:tcW w:w="527" w:type="pct"/>
          </w:tcPr>
          <w:p w14:paraId="05F24A85" w14:textId="77777777" w:rsidR="00540CE3" w:rsidRPr="007D437E" w:rsidRDefault="00540CE3" w:rsidP="00A26FB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B21957A" w14:textId="364093C5" w:rsidR="00540CE3" w:rsidRPr="007D437E" w:rsidRDefault="00540CE3" w:rsidP="00A26FB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mblypharyngodon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ola</w:t>
            </w:r>
            <w:proofErr w:type="spellEnd"/>
          </w:p>
        </w:tc>
        <w:tc>
          <w:tcPr>
            <w:tcW w:w="178" w:type="pct"/>
          </w:tcPr>
          <w:p w14:paraId="127035E6" w14:textId="6671BF0F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5D08474" w14:textId="34BBA221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B76566B" w14:textId="1D47933F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5DE1F82" w14:textId="5DE8A7C2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56BB9DC" w14:textId="4178AF71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0C5FB85" w14:textId="4DEF667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64F0BEA" w14:textId="743A5943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188C761" w14:textId="7D7F5978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755B6FF" w14:textId="199853CC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E5A178C" w14:textId="03D36EB0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1463792" w14:textId="614A048B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DCE8A1F" w14:textId="6F9D2195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79595F1" w14:textId="7A1E503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0A5E764" w14:textId="77F7DD7D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7AA9A94" w14:textId="7AF8F553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6F902E5" w14:textId="3BE8672A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9F0F0F2" w14:textId="5DCA9364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B58412A" w14:textId="3F855B10" w:rsidR="00540CE3" w:rsidRPr="007D437E" w:rsidRDefault="00540CE3" w:rsidP="00A26FB9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08A89692" w14:textId="22BB3733" w:rsidR="00540CE3" w:rsidRPr="007D437E" w:rsidRDefault="00540CE3" w:rsidP="00A26FB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EEC5881" w14:textId="26F22522" w:rsidR="00540CE3" w:rsidRPr="007D437E" w:rsidRDefault="00540CE3" w:rsidP="00A26FB9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7E7D7B5C" w14:textId="0C0C2A9A" w:rsidTr="00540CE3">
        <w:trPr>
          <w:trHeight w:val="236"/>
        </w:trPr>
        <w:tc>
          <w:tcPr>
            <w:tcW w:w="527" w:type="pct"/>
          </w:tcPr>
          <w:p w14:paraId="0218CD1F" w14:textId="77777777" w:rsidR="00540CE3" w:rsidRPr="007D437E" w:rsidRDefault="00540CE3" w:rsidP="00AE747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0C81DE1B" w14:textId="7F488FDD" w:rsidR="00540CE3" w:rsidRPr="007D437E" w:rsidRDefault="00540CE3" w:rsidP="00AE747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asbor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asbora</w:t>
            </w:r>
            <w:proofErr w:type="spellEnd"/>
          </w:p>
        </w:tc>
        <w:tc>
          <w:tcPr>
            <w:tcW w:w="178" w:type="pct"/>
          </w:tcPr>
          <w:p w14:paraId="6D325BFE" w14:textId="1DC40C27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0001A39" w14:textId="0512EB65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EFACA1B" w14:textId="41DD3026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6286000" w14:textId="5D8CECF5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5F7B2F2" w14:textId="026B53F7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A98CAAC" w14:textId="6A80DFDA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2A423BF" w14:textId="6D18A615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DFC0224" w14:textId="65A85615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7EB2247" w14:textId="05FB578C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28EF0A9" w14:textId="165A4943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0B34868" w14:textId="20B95A0C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8ED7C6C" w14:textId="01C03583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9CB0F61" w14:textId="45D18A14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E19D567" w14:textId="12AAF08C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01CB01B" w14:textId="42DAD5B8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79CAD91" w14:textId="6045C9C9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0BB382B" w14:textId="705B0AF8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9668EB4" w14:textId="6FC0BBF6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892C34B" w14:textId="040EFB58" w:rsidR="00540CE3" w:rsidRPr="007D437E" w:rsidRDefault="00540CE3" w:rsidP="00AE747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49CB1256" w14:textId="32874538" w:rsidR="00540CE3" w:rsidRPr="007D437E" w:rsidRDefault="00540CE3" w:rsidP="00AE747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14265C73" w14:textId="0E8B5685" w:rsidTr="00540CE3">
        <w:trPr>
          <w:trHeight w:val="236"/>
        </w:trPr>
        <w:tc>
          <w:tcPr>
            <w:tcW w:w="527" w:type="pct"/>
          </w:tcPr>
          <w:p w14:paraId="2F9E4713" w14:textId="77777777" w:rsidR="00540CE3" w:rsidRPr="007D437E" w:rsidRDefault="00540CE3" w:rsidP="00AE747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66196B4F" w14:textId="4FF7AD8C" w:rsidR="00540CE3" w:rsidRPr="007D437E" w:rsidRDefault="00540CE3" w:rsidP="00AE747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asbor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aniconius</w:t>
            </w:r>
            <w:proofErr w:type="spellEnd"/>
          </w:p>
        </w:tc>
        <w:tc>
          <w:tcPr>
            <w:tcW w:w="178" w:type="pct"/>
          </w:tcPr>
          <w:p w14:paraId="78369382" w14:textId="6BC9C453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0C5CBF3" w14:textId="367D96A5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F2E0E82" w14:textId="0B090067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4EF53EA" w14:textId="73611554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C7304D0" w14:textId="6E7C3445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38C5A01" w14:textId="2DEE258A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A65CC47" w14:textId="2422FD52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E5A998F" w14:textId="6D5CF2A0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4C1CDA7" w14:textId="21D4DB0A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9FB5D2F" w14:textId="7DE3CC4C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B327B91" w14:textId="27216C42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ABB1297" w14:textId="4842E223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5C4E513" w14:textId="48EA4177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D94E8E9" w14:textId="5DDE4985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4B818C5" w14:textId="33B7649C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59B2D83" w14:textId="1D9B80BA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D2DBC4E" w14:textId="71A6210E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E9DBB46" w14:textId="0D4F0CDA" w:rsidR="00540CE3" w:rsidRPr="007D437E" w:rsidRDefault="00540CE3" w:rsidP="00AE747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9300ADE" w14:textId="6C402D72" w:rsidR="00540CE3" w:rsidRPr="007D437E" w:rsidRDefault="00540CE3" w:rsidP="00AE747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282E7AA" w14:textId="0A775435" w:rsidR="00540CE3" w:rsidRPr="007D437E" w:rsidRDefault="00540CE3" w:rsidP="00AE747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24158FDC" w14:textId="42FE12D7" w:rsidTr="00540CE3">
        <w:trPr>
          <w:trHeight w:val="236"/>
        </w:trPr>
        <w:tc>
          <w:tcPr>
            <w:tcW w:w="527" w:type="pct"/>
          </w:tcPr>
          <w:p w14:paraId="1AE75246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74C1522" w14:textId="536F1919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Esom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anrica</w:t>
            </w:r>
            <w:proofErr w:type="spellEnd"/>
          </w:p>
        </w:tc>
        <w:tc>
          <w:tcPr>
            <w:tcW w:w="178" w:type="pct"/>
          </w:tcPr>
          <w:p w14:paraId="7CD37AB0" w14:textId="6822C2AD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8169AC3" w14:textId="18934496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63C092C" w14:textId="64BAEAE2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838D11F" w14:textId="71D1C960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6BB8115" w14:textId="18274996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253CEFB" w14:textId="363EAD93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438508B" w14:textId="1D95AF14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F76CAC6" w14:textId="126A6178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B4DE584" w14:textId="1629EBD9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66B061D" w14:textId="6149A099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2D68ED5" w14:textId="60A2F355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C324470" w14:textId="665DF75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F786C56" w14:textId="3DE6C149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9E0DC29" w14:textId="5891F0F3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26ADE3A" w14:textId="71D5758A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8DBF591" w14:textId="250B121D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96892C0" w14:textId="34C2BA6D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BD2766B" w14:textId="2D76C3E9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B5C5FD1" w14:textId="1437657C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82590C8" w14:textId="1EE62715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05DBAB4B" w14:textId="443017DB" w:rsidTr="00540CE3">
        <w:trPr>
          <w:trHeight w:val="236"/>
        </w:trPr>
        <w:tc>
          <w:tcPr>
            <w:tcW w:w="527" w:type="pct"/>
          </w:tcPr>
          <w:p w14:paraId="39FA21A7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BE9D052" w14:textId="40469318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lmostom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caila</w:t>
            </w:r>
            <w:proofErr w:type="spellEnd"/>
          </w:p>
        </w:tc>
        <w:tc>
          <w:tcPr>
            <w:tcW w:w="178" w:type="pct"/>
          </w:tcPr>
          <w:p w14:paraId="63E9ACA8" w14:textId="6E85C433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691A531" w14:textId="1CC4D97B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C7AFB73" w14:textId="46D80E63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50D62E3" w14:textId="69ACC979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D977EE6" w14:textId="24BA1B2C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7EC0EA1" w14:textId="12B13643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5F9FE7F" w14:textId="337B628F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2A516F9" w14:textId="1F80E6F6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26EF0DA" w14:textId="2F292B22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51A9CFC" w14:textId="596880EE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9054C76" w14:textId="1927128A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B530755" w14:textId="0AFEF713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B4D381F" w14:textId="72595D8E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C6EDAD8" w14:textId="6966FFA1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3CE8BA6" w14:textId="2F69A4D2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5D050D2" w14:textId="02E4E442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3B96953" w14:textId="221574E5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B0A513E" w14:textId="2C324285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9804D02" w14:textId="5245F3BC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410062D" w14:textId="7E762272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588BF0AB" w14:textId="75C9A91D" w:rsidTr="00540CE3">
        <w:trPr>
          <w:trHeight w:val="233"/>
        </w:trPr>
        <w:tc>
          <w:tcPr>
            <w:tcW w:w="527" w:type="pct"/>
          </w:tcPr>
          <w:p w14:paraId="4C596B89" w14:textId="2F9B464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Cyprinidae</w:t>
            </w:r>
          </w:p>
        </w:tc>
        <w:tc>
          <w:tcPr>
            <w:tcW w:w="728" w:type="pct"/>
            <w:vAlign w:val="bottom"/>
          </w:tcPr>
          <w:p w14:paraId="1D7F4435" w14:textId="5EA0183A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chizothorax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ichardsonii</w:t>
            </w:r>
            <w:proofErr w:type="spellEnd"/>
          </w:p>
        </w:tc>
        <w:tc>
          <w:tcPr>
            <w:tcW w:w="178" w:type="pct"/>
          </w:tcPr>
          <w:p w14:paraId="36686C23" w14:textId="3ECE51D2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F094E1C" w14:textId="0C25BC96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3066862" w14:textId="1EC06B0F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7DF33C5" w14:textId="56D7EA80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8D1E0F0" w14:textId="344C185A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6AF35E5" w14:textId="664F051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6AB382CE" w14:textId="00833FBE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3AE1944" w14:textId="4630FD3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90C05EB" w14:textId="606F12BA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D4BD565" w14:textId="202E5685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1467968" w14:textId="2CB9E3D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7AC4C0B" w14:textId="7266796E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07EE23DB" w14:textId="604D785B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5E24493" w14:textId="170F1D98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46DA832" w14:textId="39EEFE3A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DDA7C79" w14:textId="209BBEC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1E626E5" w14:textId="11F2AB9E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56ED91D" w14:textId="25AE7F4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47086DFB" w14:textId="3497351A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VU</w:t>
            </w:r>
          </w:p>
        </w:tc>
        <w:tc>
          <w:tcPr>
            <w:tcW w:w="338" w:type="pct"/>
          </w:tcPr>
          <w:p w14:paraId="5469A349" w14:textId="4A618753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540CE3" w:rsidRPr="007D437E" w14:paraId="442F5243" w14:textId="73AA1B22" w:rsidTr="00540CE3">
        <w:trPr>
          <w:trHeight w:val="247"/>
        </w:trPr>
        <w:tc>
          <w:tcPr>
            <w:tcW w:w="527" w:type="pct"/>
          </w:tcPr>
          <w:p w14:paraId="5F11F801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F6438CC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rr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runachalensis</w:t>
            </w:r>
            <w:proofErr w:type="spellEnd"/>
          </w:p>
        </w:tc>
        <w:tc>
          <w:tcPr>
            <w:tcW w:w="178" w:type="pct"/>
          </w:tcPr>
          <w:p w14:paraId="52E3BC4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5BBE02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3929CD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A96F2A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0BE83D7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78A289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3A43EB1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A9EC11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761C91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D6BA93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6471EC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174D84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6A997AF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1D0F8D3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8A9E40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89EBBD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C98D6F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E7C5E0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4CB5F5BF" w14:textId="6C769C8B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E</w:t>
            </w:r>
          </w:p>
        </w:tc>
        <w:tc>
          <w:tcPr>
            <w:tcW w:w="338" w:type="pct"/>
          </w:tcPr>
          <w:p w14:paraId="5FDFCB9B" w14:textId="6E028645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51E607DA" w14:textId="2792D4A6" w:rsidTr="00540CE3">
        <w:trPr>
          <w:trHeight w:val="236"/>
        </w:trPr>
        <w:tc>
          <w:tcPr>
            <w:tcW w:w="527" w:type="pct"/>
          </w:tcPr>
          <w:p w14:paraId="66739E84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C952769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rr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elongata</w:t>
            </w:r>
            <w:proofErr w:type="spellEnd"/>
          </w:p>
        </w:tc>
        <w:tc>
          <w:tcPr>
            <w:tcW w:w="178" w:type="pct"/>
          </w:tcPr>
          <w:p w14:paraId="0115D1D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3D20181F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34A302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025699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65156A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976C58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2C8472A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02E793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1EDB81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7BCBE6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7EE119A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CA3251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9D3C1F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BC436C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17676A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8B23F3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92F8EA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07F622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C90181A" w14:textId="35FCA56E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T</w:t>
            </w:r>
          </w:p>
        </w:tc>
        <w:tc>
          <w:tcPr>
            <w:tcW w:w="338" w:type="pct"/>
          </w:tcPr>
          <w:p w14:paraId="46F4A7E4" w14:textId="4CD9BA22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16AE38A6" w14:textId="32D9A986" w:rsidTr="00540CE3">
        <w:trPr>
          <w:trHeight w:val="236"/>
        </w:trPr>
        <w:tc>
          <w:tcPr>
            <w:tcW w:w="527" w:type="pct"/>
          </w:tcPr>
          <w:p w14:paraId="00C8162F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1707B057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rr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irostris</w:t>
            </w:r>
            <w:proofErr w:type="spellEnd"/>
          </w:p>
        </w:tc>
        <w:tc>
          <w:tcPr>
            <w:tcW w:w="178" w:type="pct"/>
          </w:tcPr>
          <w:p w14:paraId="1D04B3FA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8794FE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0FB3D7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017155E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73F9FCD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86600E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C3E5F4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FDA4F8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5529F05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44F634F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459B44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065E08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F62B77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9251AC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F81609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1637D5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00CB34A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EB025F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07DFC98A" w14:textId="5F4E942F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E</w:t>
            </w:r>
          </w:p>
        </w:tc>
        <w:tc>
          <w:tcPr>
            <w:tcW w:w="338" w:type="pct"/>
          </w:tcPr>
          <w:p w14:paraId="63494F65" w14:textId="6617BE8F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728903EE" w14:textId="0E77CE1B" w:rsidTr="00540CE3">
        <w:trPr>
          <w:trHeight w:val="236"/>
        </w:trPr>
        <w:tc>
          <w:tcPr>
            <w:tcW w:w="527" w:type="pct"/>
          </w:tcPr>
          <w:p w14:paraId="34C00033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4D47616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ystom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rana</w:t>
            </w:r>
            <w:proofErr w:type="spellEnd"/>
          </w:p>
        </w:tc>
        <w:tc>
          <w:tcPr>
            <w:tcW w:w="178" w:type="pct"/>
          </w:tcPr>
          <w:p w14:paraId="25C30C1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6B475B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415151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7D7203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2FBF0C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65062A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4E647AA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157FCE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78D1F7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BFC653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CC3616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E7D248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1EE528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EE049C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D7B173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63623C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6071C6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9D95B1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8EC5306" w14:textId="4B0084C3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52A9151" w14:textId="37F65E46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3BCC090F" w14:textId="6D158A0B" w:rsidTr="00540CE3">
        <w:trPr>
          <w:trHeight w:val="236"/>
        </w:trPr>
        <w:tc>
          <w:tcPr>
            <w:tcW w:w="527" w:type="pct"/>
          </w:tcPr>
          <w:p w14:paraId="0D68BB99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05F1930F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unt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ophore</w:t>
            </w:r>
            <w:proofErr w:type="spellEnd"/>
          </w:p>
        </w:tc>
        <w:tc>
          <w:tcPr>
            <w:tcW w:w="178" w:type="pct"/>
          </w:tcPr>
          <w:p w14:paraId="1FA35BF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90B474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0BA4C0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6029AB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CF5CB2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C7F4FE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B28A49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13DEDC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FD7870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A63863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721873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C4CED2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E33808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8D7C40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888A89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DB8BDD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356B24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002F05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20F06189" w14:textId="2E265CB5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6E5DBBFC" w14:textId="018B739B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24B3BE38" w14:textId="1D019348" w:rsidTr="00540CE3">
        <w:trPr>
          <w:trHeight w:val="225"/>
        </w:trPr>
        <w:tc>
          <w:tcPr>
            <w:tcW w:w="527" w:type="pct"/>
          </w:tcPr>
          <w:p w14:paraId="1D84663C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B52C0D8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Puntius chola</w:t>
            </w:r>
          </w:p>
        </w:tc>
        <w:tc>
          <w:tcPr>
            <w:tcW w:w="178" w:type="pct"/>
          </w:tcPr>
          <w:p w14:paraId="30BD0F6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004189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8311C1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F0FB57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8B23E0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90330B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A6FEA7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281B95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5B0BCC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846637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F63029A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467D27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E03120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6D8543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42487FF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882015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E79B62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E4CD5D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9496ECB" w14:textId="74251F2E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607BF7D0" w14:textId="5DDEC26B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39986552" w14:textId="0EDECB6B" w:rsidTr="00540CE3">
        <w:trPr>
          <w:trHeight w:val="236"/>
        </w:trPr>
        <w:tc>
          <w:tcPr>
            <w:tcW w:w="527" w:type="pct"/>
          </w:tcPr>
          <w:p w14:paraId="1E953786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D7FC69A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ethi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onchonius</w:t>
            </w:r>
            <w:proofErr w:type="spellEnd"/>
          </w:p>
        </w:tc>
        <w:tc>
          <w:tcPr>
            <w:tcW w:w="178" w:type="pct"/>
          </w:tcPr>
          <w:p w14:paraId="09F2E14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5B8564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BD1B4B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470E6D5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0F8506B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D601E4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B759A2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9A78B6F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B9CDCE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BD3002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8BAA70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BA6618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8F760E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54DBCAF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24C711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99B98A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13C574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2EDD88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04704F49" w14:textId="1DAE191C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42E8E15" w14:textId="45D57D28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224A974F" w14:textId="590D76AC" w:rsidTr="00540CE3">
        <w:trPr>
          <w:trHeight w:val="236"/>
        </w:trPr>
        <w:tc>
          <w:tcPr>
            <w:tcW w:w="527" w:type="pct"/>
          </w:tcPr>
          <w:p w14:paraId="2673D00F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4019E0D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ethi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ticto</w:t>
            </w:r>
            <w:proofErr w:type="spellEnd"/>
          </w:p>
        </w:tc>
        <w:tc>
          <w:tcPr>
            <w:tcW w:w="178" w:type="pct"/>
          </w:tcPr>
          <w:p w14:paraId="0D1920F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8120E6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7BE5BA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CCE18C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998D28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6D2194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521941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43AE63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29F685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8726B3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88894E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AC5EE1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64B9F5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E2D25F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51698F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EF7684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468C4EF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257EDC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E1753D0" w14:textId="52332483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748E836A" w14:textId="2A2F3742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58ECAD29" w14:textId="1A547F08" w:rsidTr="00540CE3">
        <w:trPr>
          <w:trHeight w:val="236"/>
        </w:trPr>
        <w:tc>
          <w:tcPr>
            <w:tcW w:w="527" w:type="pct"/>
          </w:tcPr>
          <w:p w14:paraId="5418DC51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8C8F09B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abe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onius</w:t>
            </w:r>
            <w:proofErr w:type="spellEnd"/>
          </w:p>
        </w:tc>
        <w:tc>
          <w:tcPr>
            <w:tcW w:w="178" w:type="pct"/>
          </w:tcPr>
          <w:p w14:paraId="2FC35AB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47B708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E999DC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6478D8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20D358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FCB72C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B001EDA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EAC7F1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A95675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0AAF69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9C29AE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9BC810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FAEDAD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20E0FCC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080C69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74FABF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685923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D469C7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C09F393" w14:textId="236C9528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69A23C2" w14:textId="77777777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540CE3" w:rsidRPr="007D437E" w14:paraId="112C8A20" w14:textId="525A98C0" w:rsidTr="00540CE3">
        <w:trPr>
          <w:trHeight w:val="236"/>
        </w:trPr>
        <w:tc>
          <w:tcPr>
            <w:tcW w:w="527" w:type="pct"/>
          </w:tcPr>
          <w:p w14:paraId="0ABBDF61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64754BC7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abe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yocheilus</w:t>
            </w:r>
            <w:proofErr w:type="spellEnd"/>
          </w:p>
        </w:tc>
        <w:tc>
          <w:tcPr>
            <w:tcW w:w="178" w:type="pct"/>
          </w:tcPr>
          <w:p w14:paraId="02E8EC5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3CBF46F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111E2D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6377D8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9D6E1A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39BC69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A1D8F0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B04DE0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4C68E4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04C3A0A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75B771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AF45E9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BDD60E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6DC6C6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13721C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B16B27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70C978C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C2ACDF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304A02A6" w14:textId="04F021CC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78A2DE54" w14:textId="609A340F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540CE3" w:rsidRPr="007D437E" w14:paraId="523C087C" w14:textId="1B3841E4" w:rsidTr="00540CE3">
        <w:trPr>
          <w:trHeight w:val="236"/>
        </w:trPr>
        <w:tc>
          <w:tcPr>
            <w:tcW w:w="527" w:type="pct"/>
          </w:tcPr>
          <w:p w14:paraId="74BB97CF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BBBC427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abe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atla</w:t>
            </w:r>
            <w:proofErr w:type="spellEnd"/>
          </w:p>
        </w:tc>
        <w:tc>
          <w:tcPr>
            <w:tcW w:w="178" w:type="pct"/>
          </w:tcPr>
          <w:p w14:paraId="4D60F1FF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B3097B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238CCF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81B6A1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EC17F5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0402DE3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792D3727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6A9BD4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8CEBB5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DF59FB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2FD28A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150CEA6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2B894E8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D976EF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58890E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32B0CD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59751D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92A98F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89A536C" w14:textId="1D10D5A8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8448797" w14:textId="77777777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540CE3" w:rsidRPr="007D437E" w14:paraId="5E9E0855" w14:textId="58129BCC" w:rsidTr="00540CE3">
        <w:trPr>
          <w:trHeight w:val="236"/>
        </w:trPr>
        <w:tc>
          <w:tcPr>
            <w:tcW w:w="527" w:type="pct"/>
          </w:tcPr>
          <w:p w14:paraId="641E706F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ECC4808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abe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ohita</w:t>
            </w:r>
            <w:proofErr w:type="spellEnd"/>
          </w:p>
        </w:tc>
        <w:tc>
          <w:tcPr>
            <w:tcW w:w="178" w:type="pct"/>
          </w:tcPr>
          <w:p w14:paraId="7DF468D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4661B5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C3333AA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351EBE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8D3F38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632707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8123B3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E764B41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B31BEC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E709AAD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0EADCA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D1FCB9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47D2EA86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17C0235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D6D517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5DB348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579D18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D68F57A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0198972" w14:textId="014ABEF1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CEFC92F" w14:textId="77777777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540CE3" w:rsidRPr="007D437E" w14:paraId="3D7FF3A5" w14:textId="7605F560" w:rsidTr="00540CE3">
        <w:trPr>
          <w:trHeight w:val="236"/>
        </w:trPr>
        <w:tc>
          <w:tcPr>
            <w:tcW w:w="527" w:type="pct"/>
          </w:tcPr>
          <w:p w14:paraId="6FB29BDD" w14:textId="7777777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2125836" w14:textId="403BE5E7" w:rsidR="00540CE3" w:rsidRPr="007D437E" w:rsidRDefault="00540CE3" w:rsidP="00DA7605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emiplot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emiplotus</w:t>
            </w:r>
            <w:proofErr w:type="spellEnd"/>
          </w:p>
        </w:tc>
        <w:tc>
          <w:tcPr>
            <w:tcW w:w="178" w:type="pct"/>
          </w:tcPr>
          <w:p w14:paraId="04CECAE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C4A33F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5B7775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A6A602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DF7BBA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3E7607E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E6DA5A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6F78D660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9C5117F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83CE8E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03C02032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C9FC0B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7B0AF7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048BF5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1E1A5FB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8A95059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27C28B8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032F224" w14:textId="77777777" w:rsidR="00540CE3" w:rsidRPr="007D437E" w:rsidRDefault="00540CE3" w:rsidP="00DA760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D9BDC98" w14:textId="3694CE9C" w:rsidR="00540CE3" w:rsidRPr="007D437E" w:rsidRDefault="00540CE3" w:rsidP="00DA7605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VU</w:t>
            </w:r>
          </w:p>
        </w:tc>
        <w:tc>
          <w:tcPr>
            <w:tcW w:w="338" w:type="pct"/>
          </w:tcPr>
          <w:p w14:paraId="5DA353E4" w14:textId="683F097F" w:rsidR="00540CE3" w:rsidRPr="007D437E" w:rsidRDefault="00540CE3" w:rsidP="00CA2D3B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  <w:r w:rsidR="0080031D">
              <w:rPr>
                <w:rFonts w:ascii="Times New Roman" w:hAnsi="Times New Roman" w:cs="Times New Roman"/>
                <w:bCs/>
                <w:sz w:val="18"/>
                <w:szCs w:val="18"/>
              </w:rPr>
              <w:t>; Migratory</w:t>
            </w:r>
          </w:p>
        </w:tc>
      </w:tr>
      <w:tr w:rsidR="00540CE3" w:rsidRPr="007D437E" w14:paraId="0C807397" w14:textId="5DD640F2" w:rsidTr="00540CE3">
        <w:trPr>
          <w:trHeight w:val="462"/>
        </w:trPr>
        <w:tc>
          <w:tcPr>
            <w:tcW w:w="527" w:type="pct"/>
          </w:tcPr>
          <w:p w14:paraId="70B2CCFE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166F2283" w14:textId="4C6D3911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eolissochil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hexagonolepis</w:t>
            </w:r>
            <w:proofErr w:type="spellEnd"/>
          </w:p>
        </w:tc>
        <w:tc>
          <w:tcPr>
            <w:tcW w:w="178" w:type="pct"/>
          </w:tcPr>
          <w:p w14:paraId="408BC75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D6B46F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78D92C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D4570A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BFEA62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338318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DD002E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00BEDA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4A8C6B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9DBD9A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7239DBF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0B7AB8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113D3BE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530EF0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14ECA0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6A8D9A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6B2287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BC8415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CF61699" w14:textId="0BCF63B6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T</w:t>
            </w:r>
          </w:p>
        </w:tc>
        <w:tc>
          <w:tcPr>
            <w:tcW w:w="338" w:type="pct"/>
          </w:tcPr>
          <w:p w14:paraId="7F866C10" w14:textId="0FC6C3DC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540CE3" w:rsidRPr="007D437E" w14:paraId="38C384DE" w14:textId="62EC8E15" w:rsidTr="00540CE3">
        <w:trPr>
          <w:trHeight w:val="236"/>
        </w:trPr>
        <w:tc>
          <w:tcPr>
            <w:tcW w:w="527" w:type="pct"/>
          </w:tcPr>
          <w:p w14:paraId="36DF236D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295ECF96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*Tor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tor</w:t>
            </w:r>
            <w:proofErr w:type="spellEnd"/>
          </w:p>
        </w:tc>
        <w:tc>
          <w:tcPr>
            <w:tcW w:w="178" w:type="pct"/>
          </w:tcPr>
          <w:p w14:paraId="354E6FC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1D24022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973ADF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5E4E89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9BBD43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5C99A1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2289F0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2B6A688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C38BC5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179F13E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CCB4FC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EC0240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C32731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674FCD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114774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930E15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340CA4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79DB8B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B3E3BDE" w14:textId="4F4A7D26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DD</w:t>
            </w:r>
          </w:p>
        </w:tc>
        <w:tc>
          <w:tcPr>
            <w:tcW w:w="338" w:type="pct"/>
          </w:tcPr>
          <w:p w14:paraId="2813A79A" w14:textId="026D038F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540CE3" w:rsidRPr="007D437E" w14:paraId="41759695" w14:textId="15118EF9" w:rsidTr="00540CE3">
        <w:trPr>
          <w:trHeight w:val="236"/>
        </w:trPr>
        <w:tc>
          <w:tcPr>
            <w:tcW w:w="527" w:type="pct"/>
          </w:tcPr>
          <w:p w14:paraId="3FCD0A52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811C52E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*Tor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utitora</w:t>
            </w:r>
            <w:proofErr w:type="spellEnd"/>
          </w:p>
        </w:tc>
        <w:tc>
          <w:tcPr>
            <w:tcW w:w="178" w:type="pct"/>
          </w:tcPr>
          <w:p w14:paraId="1CC643F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D2919F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CD4FE8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0235621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500555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8D777D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D1CBC7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6277AAE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3E523A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896C56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B1F7ED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252056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FA7021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2507D78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8E3AE6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11A6A24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0AB3C4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4335CA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297E5719" w14:textId="54C7F748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EN</w:t>
            </w:r>
          </w:p>
        </w:tc>
        <w:tc>
          <w:tcPr>
            <w:tcW w:w="338" w:type="pct"/>
          </w:tcPr>
          <w:p w14:paraId="5DA699A2" w14:textId="07B28126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540CE3" w:rsidRPr="007D437E" w14:paraId="2C6F58A6" w14:textId="5B60B803" w:rsidTr="00540CE3">
        <w:trPr>
          <w:trHeight w:val="236"/>
        </w:trPr>
        <w:tc>
          <w:tcPr>
            <w:tcW w:w="527" w:type="pct"/>
          </w:tcPr>
          <w:p w14:paraId="571EA2E7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D5C4A6A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irrhin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rigala</w:t>
            </w:r>
            <w:proofErr w:type="spellEnd"/>
          </w:p>
        </w:tc>
        <w:tc>
          <w:tcPr>
            <w:tcW w:w="178" w:type="pct"/>
          </w:tcPr>
          <w:p w14:paraId="689F9DD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E766EE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089B08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D45A9E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49480C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01D150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6BD8DD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0F7E74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16F29D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0A3E6C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ADA494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33AC82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011CFDA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03A8FD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1ADC64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29B827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2E88A1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E054D3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287CEA32" w14:textId="5766AB14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88034F7" w14:textId="77777777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540CE3" w:rsidRPr="007D437E" w14:paraId="2342E78B" w14:textId="597CB475" w:rsidTr="00540CE3">
        <w:trPr>
          <w:trHeight w:val="236"/>
        </w:trPr>
        <w:tc>
          <w:tcPr>
            <w:tcW w:w="527" w:type="pct"/>
          </w:tcPr>
          <w:p w14:paraId="46A897EB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CD8F460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ngan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ero</w:t>
            </w:r>
            <w:proofErr w:type="spellEnd"/>
          </w:p>
        </w:tc>
        <w:tc>
          <w:tcPr>
            <w:tcW w:w="178" w:type="pct"/>
          </w:tcPr>
          <w:p w14:paraId="3A23F73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10CEF75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EF42EC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8B2940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5E4C7C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4D1CA5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F4CD87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5218BA5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9B1CAD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4C054A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717C78B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F30BDF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BF51F6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25C358E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5235D07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58B0A1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720F22A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9B0EB6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0C09900F" w14:textId="0506CBC8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023C658" w14:textId="516C8760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540CE3" w:rsidRPr="007D437E" w14:paraId="0BBDEF30" w14:textId="177CEFA5" w:rsidTr="00540CE3">
        <w:trPr>
          <w:trHeight w:val="236"/>
        </w:trPr>
        <w:tc>
          <w:tcPr>
            <w:tcW w:w="527" w:type="pct"/>
          </w:tcPr>
          <w:p w14:paraId="58B98A46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60FA83E8" w14:textId="22D729F2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Tariqilabe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atius</w:t>
            </w:r>
            <w:proofErr w:type="spellEnd"/>
          </w:p>
        </w:tc>
        <w:tc>
          <w:tcPr>
            <w:tcW w:w="178" w:type="pct"/>
          </w:tcPr>
          <w:p w14:paraId="05A34B6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48F718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E02FEB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03F3896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0EC02A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92F65C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A60C00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CB4085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1AFC63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F5528E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10F848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B5C21F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8908C7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C68F1B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10CEBF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7C451D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183B3E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498FA0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DA3AA02" w14:textId="48FC796C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F023FF8" w14:textId="5D7EA5C1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2CE9A11A" w14:textId="045CDB53" w:rsidTr="00540CE3">
        <w:trPr>
          <w:trHeight w:val="236"/>
        </w:trPr>
        <w:tc>
          <w:tcPr>
            <w:tcW w:w="527" w:type="pct"/>
          </w:tcPr>
          <w:p w14:paraId="50D6F6DD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61C96DF3" w14:textId="327DBF2E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gun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gunio</w:t>
            </w:r>
            <w:proofErr w:type="spellEnd"/>
          </w:p>
        </w:tc>
        <w:tc>
          <w:tcPr>
            <w:tcW w:w="178" w:type="pct"/>
          </w:tcPr>
          <w:p w14:paraId="078BF22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ED6553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F908AB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726062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8C74CE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0DD227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E80EB9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2DA626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EFE214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650419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FF0334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CED638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A0FCF0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B8697D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57CBBF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D440C6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69CE09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B61403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0622D70" w14:textId="1968A8B8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7956A48A" w14:textId="7E29CFC5" w:rsidR="00540CE3" w:rsidRPr="007D437E" w:rsidRDefault="00A47EDC" w:rsidP="00A47EDC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072F3464" w14:textId="0BF3347A" w:rsidTr="00540CE3">
        <w:trPr>
          <w:trHeight w:val="216"/>
        </w:trPr>
        <w:tc>
          <w:tcPr>
            <w:tcW w:w="527" w:type="pct"/>
          </w:tcPr>
          <w:p w14:paraId="75943D8C" w14:textId="6E248ADC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Xenocyprididae</w:t>
            </w:r>
          </w:p>
        </w:tc>
        <w:tc>
          <w:tcPr>
            <w:tcW w:w="728" w:type="pct"/>
            <w:vAlign w:val="bottom"/>
          </w:tcPr>
          <w:p w14:paraId="530A0976" w14:textId="0AF00FA3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tenopharyngodon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idella</w:t>
            </w:r>
            <w:proofErr w:type="spellEnd"/>
          </w:p>
        </w:tc>
        <w:tc>
          <w:tcPr>
            <w:tcW w:w="178" w:type="pct"/>
          </w:tcPr>
          <w:p w14:paraId="4319D965" w14:textId="3694A17A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1B5D640" w14:textId="7F03A72C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7E937EE" w14:textId="4A314BBA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91387C4" w14:textId="60330B71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D4C5007" w14:textId="214AC4F8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3A716FA" w14:textId="4C732C8B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C294704" w14:textId="7980B12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6964841" w14:textId="59190B25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E5EE3B8" w14:textId="30CD6C86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952D839" w14:textId="53C9219A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A3DB608" w14:textId="661AF160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C7D3B01" w14:textId="32AAE750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2B4D76FF" w14:textId="6178B011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5DAE21D" w14:textId="6E076B5E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9214555" w14:textId="2DAEE445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C6D9CB5" w14:textId="2977ECEE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4218287" w14:textId="78C93356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499466B" w14:textId="59C35204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05424719" w14:textId="05741A94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C30E6FE" w14:textId="4091E271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Exotic</w:t>
            </w:r>
          </w:p>
        </w:tc>
      </w:tr>
      <w:tr w:rsidR="00540CE3" w:rsidRPr="007D437E" w14:paraId="0D9D16E3" w14:textId="4B1A5A5E" w:rsidTr="00540CE3">
        <w:trPr>
          <w:trHeight w:val="236"/>
        </w:trPr>
        <w:tc>
          <w:tcPr>
            <w:tcW w:w="527" w:type="pct"/>
          </w:tcPr>
          <w:p w14:paraId="19D6267C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Botiidae</w:t>
            </w:r>
          </w:p>
        </w:tc>
        <w:tc>
          <w:tcPr>
            <w:tcW w:w="728" w:type="pct"/>
            <w:vAlign w:val="bottom"/>
          </w:tcPr>
          <w:p w14:paraId="478F13D3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oti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dario</w:t>
            </w:r>
            <w:proofErr w:type="spellEnd"/>
          </w:p>
        </w:tc>
        <w:tc>
          <w:tcPr>
            <w:tcW w:w="178" w:type="pct"/>
          </w:tcPr>
          <w:p w14:paraId="56F8690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2E1460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74814E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35752D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810CE6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7CC15C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0B6C0F2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B8EADF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BB522F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F0C359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270374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60631D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6B370D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CFC76C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C66144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3259D8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519D9F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BCB342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6C060B64" w14:textId="3310AD11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4D09958D" w14:textId="02F8D3E0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79BA03B9" w14:textId="03BB0E0E" w:rsidTr="00540CE3">
        <w:trPr>
          <w:trHeight w:val="236"/>
        </w:trPr>
        <w:tc>
          <w:tcPr>
            <w:tcW w:w="527" w:type="pct"/>
          </w:tcPr>
          <w:p w14:paraId="5E83BDF5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F1B4262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oti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ostrata</w:t>
            </w:r>
            <w:proofErr w:type="spellEnd"/>
          </w:p>
        </w:tc>
        <w:tc>
          <w:tcPr>
            <w:tcW w:w="178" w:type="pct"/>
          </w:tcPr>
          <w:p w14:paraId="53CE966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76C970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BE9D3E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474581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E64ED4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0F0BFF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1F00957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4719A1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5314B3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F1FFF6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99624F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0156FB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016CE5E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9BD928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8AB58A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074DD8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E635C3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4D63B9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15E7F54C" w14:textId="684DEAE1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VU</w:t>
            </w:r>
          </w:p>
        </w:tc>
        <w:tc>
          <w:tcPr>
            <w:tcW w:w="338" w:type="pct"/>
          </w:tcPr>
          <w:p w14:paraId="3A16DBAB" w14:textId="612474EA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6047F84E" w14:textId="206C7A7A" w:rsidTr="00540CE3">
        <w:trPr>
          <w:trHeight w:val="247"/>
        </w:trPr>
        <w:tc>
          <w:tcPr>
            <w:tcW w:w="527" w:type="pct"/>
          </w:tcPr>
          <w:p w14:paraId="31CE5BB7" w14:textId="06E197B6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Nemacheilidae</w:t>
            </w:r>
          </w:p>
        </w:tc>
        <w:tc>
          <w:tcPr>
            <w:tcW w:w="728" w:type="pct"/>
            <w:vAlign w:val="bottom"/>
          </w:tcPr>
          <w:p w14:paraId="54A15924" w14:textId="380EE43A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aracanthocobiti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otia</w:t>
            </w:r>
            <w:proofErr w:type="spellEnd"/>
          </w:p>
        </w:tc>
        <w:tc>
          <w:tcPr>
            <w:tcW w:w="178" w:type="pct"/>
          </w:tcPr>
          <w:p w14:paraId="4CE595D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EB32CA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5AC5F08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6A9DC7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D7B7E2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5A3453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3A2CE2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7CBAE7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BF0240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6A4025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CFB2BA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AC6BA9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4F269D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2D3FFC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A0758F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6EDE5D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F97FDB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4EE2D2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CDDFA2B" w14:textId="304F5F3F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7CA3682B" w14:textId="6F180C4B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13E328DF" w14:textId="23E02F43" w:rsidTr="00540CE3">
        <w:trPr>
          <w:trHeight w:val="236"/>
        </w:trPr>
        <w:tc>
          <w:tcPr>
            <w:tcW w:w="527" w:type="pct"/>
          </w:tcPr>
          <w:p w14:paraId="440DA3D3" w14:textId="2BF23B81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A52A72C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borichthy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elongatus</w:t>
            </w:r>
            <w:proofErr w:type="spellEnd"/>
          </w:p>
        </w:tc>
        <w:tc>
          <w:tcPr>
            <w:tcW w:w="178" w:type="pct"/>
          </w:tcPr>
          <w:p w14:paraId="2FE434C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60CA72F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51A8528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4173E49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615F20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2F33A6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28147A4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4A3CF1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B4D2C6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AAE47D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B06A85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9751C5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2CCE51A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21EADF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6E05793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308C0B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1D6668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928236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112C3D63" w14:textId="3EEFB50F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6A81D7B5" w14:textId="089C7D94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272EF366" w14:textId="123D27B4" w:rsidTr="00540CE3">
        <w:trPr>
          <w:trHeight w:val="236"/>
        </w:trPr>
        <w:tc>
          <w:tcPr>
            <w:tcW w:w="527" w:type="pct"/>
          </w:tcPr>
          <w:p w14:paraId="0CA3AFA2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E958B4D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borichthy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kempi</w:t>
            </w:r>
            <w:proofErr w:type="spellEnd"/>
          </w:p>
        </w:tc>
        <w:tc>
          <w:tcPr>
            <w:tcW w:w="178" w:type="pct"/>
          </w:tcPr>
          <w:p w14:paraId="4A0E04A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16D65CD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8B508A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14192F3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534BD8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356A8A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E90B74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0D40A0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191128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58054D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744158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9FB7A5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3F915DA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6C3C2A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5F0ECCA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5CE93B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10593E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E08804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319871F7" w14:textId="2E145B32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T</w:t>
            </w:r>
          </w:p>
        </w:tc>
        <w:tc>
          <w:tcPr>
            <w:tcW w:w="338" w:type="pct"/>
          </w:tcPr>
          <w:p w14:paraId="4F28DBE9" w14:textId="768A52A1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11BC8719" w14:textId="6D896A56" w:rsidTr="00540CE3">
        <w:trPr>
          <w:trHeight w:val="236"/>
        </w:trPr>
        <w:tc>
          <w:tcPr>
            <w:tcW w:w="527" w:type="pct"/>
          </w:tcPr>
          <w:p w14:paraId="4F3C5969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93EE450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Schistura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upecula</w:t>
            </w:r>
            <w:proofErr w:type="spellEnd"/>
          </w:p>
        </w:tc>
        <w:tc>
          <w:tcPr>
            <w:tcW w:w="178" w:type="pct"/>
          </w:tcPr>
          <w:p w14:paraId="5CC9C2BA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340487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428D07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CD2AA9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38E74DA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C99ED3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82CF9C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077B2C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B12EB9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FE5C60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CEA7B7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A8E7EC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47A2ABA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6A0F0C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741CF7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2C10BE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2F1960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91625F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2E317474" w14:textId="6A4A15EF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4BC14646" w14:textId="3390EFB6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265B12F7" w14:textId="50B1CDF6" w:rsidTr="00540CE3">
        <w:trPr>
          <w:trHeight w:val="274"/>
        </w:trPr>
        <w:tc>
          <w:tcPr>
            <w:tcW w:w="527" w:type="pct"/>
          </w:tcPr>
          <w:p w14:paraId="08978D4C" w14:textId="5F6D9E05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Cobitidae</w:t>
            </w:r>
          </w:p>
        </w:tc>
        <w:tc>
          <w:tcPr>
            <w:tcW w:w="728" w:type="pct"/>
            <w:vAlign w:val="bottom"/>
          </w:tcPr>
          <w:p w14:paraId="39144D77" w14:textId="76CE6E91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epidocephalichthy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untea</w:t>
            </w:r>
            <w:proofErr w:type="spellEnd"/>
          </w:p>
        </w:tc>
        <w:tc>
          <w:tcPr>
            <w:tcW w:w="178" w:type="pct"/>
          </w:tcPr>
          <w:p w14:paraId="5AEC923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0B131F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8D704E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BE518B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EF31BA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F7874F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B2CE4E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456475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CFB8AC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907DAA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D5BCA6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5719364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13003FF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A162EF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014B82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5E8DA9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1170F2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CAD106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41A80DB" w14:textId="45507505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0372ABC" w14:textId="5A48F175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540CE3" w:rsidRPr="007D437E" w14:paraId="78850833" w14:textId="6F6F5C5D" w:rsidTr="00540CE3">
        <w:trPr>
          <w:trHeight w:val="473"/>
        </w:trPr>
        <w:tc>
          <w:tcPr>
            <w:tcW w:w="527" w:type="pct"/>
          </w:tcPr>
          <w:p w14:paraId="0EF35584" w14:textId="77777777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28245CE1" w14:textId="49B1F8DA" w:rsidR="00540CE3" w:rsidRPr="007D437E" w:rsidRDefault="00540CE3" w:rsidP="00540CE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epidocephalichthy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nnandalei</w:t>
            </w:r>
            <w:proofErr w:type="spellEnd"/>
          </w:p>
        </w:tc>
        <w:tc>
          <w:tcPr>
            <w:tcW w:w="178" w:type="pct"/>
          </w:tcPr>
          <w:p w14:paraId="160BF8DC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456D095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18CDAF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3B912B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E0FE05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21ECFC9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3162BDB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49D6898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5C2689D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E33F6E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A93A14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CA01FAE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75EC10E0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C506A31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406CDB7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40EBF53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4CE7E76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0D64E42" w14:textId="77777777" w:rsidR="00540CE3" w:rsidRPr="007D437E" w:rsidRDefault="00540CE3" w:rsidP="00540CE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DF8DBFB" w14:textId="539FA549" w:rsidR="00540CE3" w:rsidRPr="007D437E" w:rsidRDefault="00540CE3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E375579" w14:textId="3B63F543" w:rsidR="00540CE3" w:rsidRPr="007D437E" w:rsidRDefault="0082288A" w:rsidP="00540CE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6608D42C" w14:textId="77777777" w:rsidTr="00263E16">
        <w:trPr>
          <w:trHeight w:val="274"/>
        </w:trPr>
        <w:tc>
          <w:tcPr>
            <w:tcW w:w="527" w:type="pct"/>
          </w:tcPr>
          <w:p w14:paraId="26B81820" w14:textId="62EDFD26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Tetraodontidae</w:t>
            </w:r>
          </w:p>
        </w:tc>
        <w:tc>
          <w:tcPr>
            <w:tcW w:w="728" w:type="pct"/>
            <w:vAlign w:val="bottom"/>
          </w:tcPr>
          <w:p w14:paraId="7F8239DF" w14:textId="5F159131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Leiodon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utcutia</w:t>
            </w:r>
            <w:proofErr w:type="spellEnd"/>
          </w:p>
        </w:tc>
        <w:tc>
          <w:tcPr>
            <w:tcW w:w="178" w:type="pct"/>
          </w:tcPr>
          <w:p w14:paraId="41F30D55" w14:textId="596FDE5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4535052" w14:textId="33B18BC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B3D167C" w14:textId="3D4BC81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1944B77" w14:textId="1F4773F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1200BD2" w14:textId="1339B11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157226DF" w14:textId="274C773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749F999" w14:textId="3B8605A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BF95273" w14:textId="1F93592B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6DCE6E3" w14:textId="72D0925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3925586" w14:textId="468C38D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FE7E553" w14:textId="0C6DE43B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E556D5A" w14:textId="6ED9678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E510B7B" w14:textId="25657372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6325C33" w14:textId="400AA85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5080DA9" w14:textId="73E8055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100CCE9" w14:textId="2721B33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6C1C92E" w14:textId="52E64D3B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34FCEF1" w14:textId="682DA60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7C2B63D" w14:textId="3A463879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3D60EF7" w14:textId="32F15811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5B5A1351" w14:textId="77777777" w:rsidTr="00540CE3">
        <w:trPr>
          <w:trHeight w:val="236"/>
        </w:trPr>
        <w:tc>
          <w:tcPr>
            <w:tcW w:w="527" w:type="pct"/>
          </w:tcPr>
          <w:p w14:paraId="490D4E71" w14:textId="4FDD01AA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Ambassidae</w:t>
            </w:r>
            <w:proofErr w:type="spellEnd"/>
          </w:p>
        </w:tc>
        <w:tc>
          <w:tcPr>
            <w:tcW w:w="728" w:type="pct"/>
            <w:vAlign w:val="bottom"/>
          </w:tcPr>
          <w:p w14:paraId="1E871AB2" w14:textId="4A122A59" w:rsidR="00263E16" w:rsidRPr="007D437E" w:rsidRDefault="00263E16" w:rsidP="00F364DB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="00F364DB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arambassi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culis</w:t>
            </w:r>
            <w:proofErr w:type="spellEnd"/>
          </w:p>
        </w:tc>
        <w:tc>
          <w:tcPr>
            <w:tcW w:w="178" w:type="pct"/>
          </w:tcPr>
          <w:p w14:paraId="4017E9BE" w14:textId="4406C1E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06EF802" w14:textId="524899E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C2D6AB2" w14:textId="4644D922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563262D" w14:textId="5A4AB94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7BC5B65" w14:textId="7FB1CC8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00B23BC" w14:textId="63002FA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666A84F" w14:textId="193221E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B539D57" w14:textId="334C09F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1C7E6C0" w14:textId="072626A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CEC2CEB" w14:textId="5DA5FF8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B83ECB0" w14:textId="4447D71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F1C1A6B" w14:textId="1313AEC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42E45B9" w14:textId="7523DF5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E35B5A8" w14:textId="7C3B82B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D86B3A4" w14:textId="1212813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3A66A9B" w14:textId="6AF419FB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2546F7C" w14:textId="3195ADD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C45C436" w14:textId="5639F9A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B850F20" w14:textId="092C3805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AA231B8" w14:textId="006DC6F3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0286616C" w14:textId="77777777" w:rsidTr="00540CE3">
        <w:trPr>
          <w:trHeight w:val="236"/>
        </w:trPr>
        <w:tc>
          <w:tcPr>
            <w:tcW w:w="527" w:type="pct"/>
          </w:tcPr>
          <w:p w14:paraId="4CE2C818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3232E57" w14:textId="0E76156C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nd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ama</w:t>
            </w:r>
            <w:proofErr w:type="spellEnd"/>
          </w:p>
        </w:tc>
        <w:tc>
          <w:tcPr>
            <w:tcW w:w="178" w:type="pct"/>
          </w:tcPr>
          <w:p w14:paraId="67B58F7A" w14:textId="63208C1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B4E2D49" w14:textId="72ABABC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12C2DEC" w14:textId="3EEAE4A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6EA9FDC" w14:textId="5452232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2038EB2" w14:textId="6E1B2BC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D85F8FC" w14:textId="236BCD0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7ADCFD6" w14:textId="79A688D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20B31FC" w14:textId="04DCC2DB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2898A74" w14:textId="242BECC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1917249" w14:textId="44266D7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3DA34CF" w14:textId="1143829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528BE51" w14:textId="65F6CD4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71A1074" w14:textId="482EDE0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DF602AF" w14:textId="4907E72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1D1FDE4" w14:textId="4F3C1A7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005F9A8" w14:textId="4FCF0EE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047761B" w14:textId="557BBA6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08A95A5" w14:textId="06AB501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F9B9861" w14:textId="752B9B07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F31BF59" w14:textId="24E7493D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0519CFC3" w14:textId="77777777" w:rsidTr="0073584D">
        <w:trPr>
          <w:trHeight w:val="236"/>
        </w:trPr>
        <w:tc>
          <w:tcPr>
            <w:tcW w:w="527" w:type="pct"/>
          </w:tcPr>
          <w:p w14:paraId="4E48FF36" w14:textId="57F18000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itidae</w:t>
            </w:r>
            <w:proofErr w:type="spellEnd"/>
          </w:p>
        </w:tc>
        <w:tc>
          <w:tcPr>
            <w:tcW w:w="728" w:type="pct"/>
          </w:tcPr>
          <w:p w14:paraId="617394E7" w14:textId="66C86DD8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*Rita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ita</w:t>
            </w:r>
            <w:proofErr w:type="spellEnd"/>
          </w:p>
        </w:tc>
        <w:tc>
          <w:tcPr>
            <w:tcW w:w="178" w:type="pct"/>
          </w:tcPr>
          <w:p w14:paraId="2A245D67" w14:textId="322ADC4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01FF915" w14:textId="3150427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5A36B19" w14:textId="6F139AE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950A16F" w14:textId="5E2BC7B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54DE2D6" w14:textId="509ACD3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803F878" w14:textId="5DBFA73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B5FED6F" w14:textId="1C7F134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A248D00" w14:textId="5213F91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741EC08" w14:textId="6346CC5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70896C6" w14:textId="2E19937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F8CCF51" w14:textId="263B6472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7FA48C5" w14:textId="4F893AE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7C6683D" w14:textId="5EA6D4A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199A842" w14:textId="41386E0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ED89303" w14:textId="2CE28D5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58CCC48" w14:textId="0A55FBC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585C4A5" w14:textId="1FA9F19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7D5A34A" w14:textId="55A5187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69E6344F" w14:textId="39A7C646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F71A027" w14:textId="746E44BE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7E5A071B" w14:textId="77777777" w:rsidTr="0073584D">
        <w:trPr>
          <w:trHeight w:val="236"/>
        </w:trPr>
        <w:tc>
          <w:tcPr>
            <w:tcW w:w="527" w:type="pct"/>
          </w:tcPr>
          <w:p w14:paraId="236928D1" w14:textId="45501AA5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Bagridae</w:t>
            </w:r>
            <w:proofErr w:type="spellEnd"/>
          </w:p>
        </w:tc>
        <w:tc>
          <w:tcPr>
            <w:tcW w:w="728" w:type="pct"/>
          </w:tcPr>
          <w:p w14:paraId="144F913A" w14:textId="2D1AFBE4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perat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or</w:t>
            </w:r>
            <w:proofErr w:type="spellEnd"/>
          </w:p>
        </w:tc>
        <w:tc>
          <w:tcPr>
            <w:tcW w:w="178" w:type="pct"/>
          </w:tcPr>
          <w:p w14:paraId="4B83137E" w14:textId="7F3E2C6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E8FB62A" w14:textId="0F3A255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A4C70F3" w14:textId="44B73DD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19618AF" w14:textId="44CB522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63DB576" w14:textId="471B196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8673912" w14:textId="75AA549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B055323" w14:textId="227C0C5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6533942" w14:textId="0BF1ECE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1C8871F" w14:textId="5B19189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4F48A8E" w14:textId="6CD1B3D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4741858" w14:textId="43EE4961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4D6A8A1" w14:textId="2781E04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A101F53" w14:textId="3C86266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78E904B" w14:textId="017B83F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3423842" w14:textId="7A81CEE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E74F97F" w14:textId="60EB54A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894357D" w14:textId="3F1B5CD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8D4B74E" w14:textId="17C66E1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388FC55" w14:textId="327A4019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49453048" w14:textId="77777777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63E16" w:rsidRPr="007D437E" w14:paraId="5874CAAC" w14:textId="77777777" w:rsidTr="0073584D">
        <w:trPr>
          <w:trHeight w:val="236"/>
        </w:trPr>
        <w:tc>
          <w:tcPr>
            <w:tcW w:w="527" w:type="pct"/>
          </w:tcPr>
          <w:p w14:paraId="59927354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</w:tcPr>
          <w:p w14:paraId="625F4A89" w14:textId="16F9CD76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perat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eenghala</w:t>
            </w:r>
            <w:proofErr w:type="spellEnd"/>
          </w:p>
        </w:tc>
        <w:tc>
          <w:tcPr>
            <w:tcW w:w="178" w:type="pct"/>
          </w:tcPr>
          <w:p w14:paraId="7CBB4E9F" w14:textId="084BDB32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8C41655" w14:textId="6124D0E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5999C5C" w14:textId="5C6EE92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1105B54" w14:textId="25F4A3E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B8C5A30" w14:textId="35411AC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26CD7E2" w14:textId="1DAE1FA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4A29C18" w14:textId="3C01738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D4B17E5" w14:textId="1EB9F9C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4E06823" w14:textId="5FB02B2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007C62F" w14:textId="047515B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54AA6C8" w14:textId="1ACE17E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BED18DA" w14:textId="6F786C6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31DF54A3" w14:textId="79E4C4E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FBECB34" w14:textId="58629F0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5866980" w14:textId="5A7B593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08A24A7" w14:textId="491A30A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EACC347" w14:textId="0CC94DD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4CC65DE" w14:textId="21BAE18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06CCA3E" w14:textId="196BD8E2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8978923" w14:textId="77777777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63E16" w:rsidRPr="007D437E" w14:paraId="33B45C0D" w14:textId="77777777" w:rsidTr="0073584D">
        <w:trPr>
          <w:trHeight w:val="236"/>
        </w:trPr>
        <w:tc>
          <w:tcPr>
            <w:tcW w:w="527" w:type="pct"/>
          </w:tcPr>
          <w:p w14:paraId="3450620C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</w:tcPr>
          <w:p w14:paraId="0ACE29E0" w14:textId="596C16D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yst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tengara</w:t>
            </w:r>
            <w:proofErr w:type="spellEnd"/>
          </w:p>
        </w:tc>
        <w:tc>
          <w:tcPr>
            <w:tcW w:w="178" w:type="pct"/>
          </w:tcPr>
          <w:p w14:paraId="22291CBE" w14:textId="22B50D8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E405880" w14:textId="16D58CB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58FF82C" w14:textId="19847F62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F308960" w14:textId="0B1794D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412F61A" w14:textId="22B5C57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6780F34" w14:textId="3265130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6EBE381" w14:textId="6A9831E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283ACBE" w14:textId="6BC08CB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086EFE7" w14:textId="54E3421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3AE6CEE" w14:textId="2D6B3EB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5958B40" w14:textId="06514AC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50BF735" w14:textId="77AE371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71787BF" w14:textId="7183564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CBF558B" w14:textId="56929A9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341A750" w14:textId="514286B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8BC7E9B" w14:textId="0037538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251D249" w14:textId="658D3B1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7FCE30E" w14:textId="7620A64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6B9F7430" w14:textId="5D98514D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F39490D" w14:textId="3773F0E2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4A520897" w14:textId="77777777" w:rsidTr="0073584D">
        <w:trPr>
          <w:trHeight w:val="236"/>
        </w:trPr>
        <w:tc>
          <w:tcPr>
            <w:tcW w:w="527" w:type="pct"/>
          </w:tcPr>
          <w:p w14:paraId="5F277DCC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</w:tcPr>
          <w:p w14:paraId="0911D926" w14:textId="75ECD5E1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yst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rabini</w:t>
            </w:r>
            <w:proofErr w:type="spellEnd"/>
          </w:p>
        </w:tc>
        <w:tc>
          <w:tcPr>
            <w:tcW w:w="178" w:type="pct"/>
          </w:tcPr>
          <w:p w14:paraId="0CC438B6" w14:textId="19D6196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EC0508B" w14:textId="4598E68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2DEC7B4" w14:textId="15D06A5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7A00AC1" w14:textId="778B4B6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1C930BB" w14:textId="35D8FED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E5F4CA0" w14:textId="60B6711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90B7608" w14:textId="521CCB5B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7BBFDED" w14:textId="35B239A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20951F5" w14:textId="115A7C1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A99C400" w14:textId="5757F9B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800FCFC" w14:textId="6514B102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18F616E2" w14:textId="65D7826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3D88C95" w14:textId="17B279B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595F79D" w14:textId="34F53D1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5490074" w14:textId="3F34CD9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CA32161" w14:textId="67BF9223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9446BC5" w14:textId="3B562DB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0E71CC3" w14:textId="7424BFF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D474784" w14:textId="40E62613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E</w:t>
            </w:r>
          </w:p>
        </w:tc>
        <w:tc>
          <w:tcPr>
            <w:tcW w:w="338" w:type="pct"/>
          </w:tcPr>
          <w:p w14:paraId="328F9BA0" w14:textId="584F86BC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617B67D0" w14:textId="77777777" w:rsidTr="0073584D">
        <w:trPr>
          <w:trHeight w:val="236"/>
        </w:trPr>
        <w:tc>
          <w:tcPr>
            <w:tcW w:w="527" w:type="pct"/>
          </w:tcPr>
          <w:p w14:paraId="22322603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</w:tcPr>
          <w:p w14:paraId="78E9080B" w14:textId="7DF0C059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yst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avasius</w:t>
            </w:r>
            <w:proofErr w:type="spellEnd"/>
          </w:p>
        </w:tc>
        <w:tc>
          <w:tcPr>
            <w:tcW w:w="178" w:type="pct"/>
          </w:tcPr>
          <w:p w14:paraId="1EE68EBA" w14:textId="180FFF4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DFE2B72" w14:textId="38C23F9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AD57EE4" w14:textId="0F0F093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B71DFCD" w14:textId="4EE0FF4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AA36F65" w14:textId="28AF575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AF5712C" w14:textId="69B7403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5038C02" w14:textId="36271EA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41F1FA3" w14:textId="15CFA7A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90D942B" w14:textId="5A5EF02E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8FA1B4D" w14:textId="0730F7F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DF61F1C" w14:textId="7CA6989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6142940" w14:textId="1E3910C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E7F38F1" w14:textId="0E4685FB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1B85457" w14:textId="428EAB2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7883878" w14:textId="7649B1A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FEB032D" w14:textId="0430C7A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5E5ACF0" w14:textId="5E6935A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72859FD" w14:textId="053C208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21120D8" w14:textId="6EB8EB94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625C175" w14:textId="4732755E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32AA0786" w14:textId="77777777" w:rsidTr="0073584D">
        <w:trPr>
          <w:trHeight w:val="236"/>
        </w:trPr>
        <w:tc>
          <w:tcPr>
            <w:tcW w:w="527" w:type="pct"/>
          </w:tcPr>
          <w:p w14:paraId="47F9CE83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</w:tcPr>
          <w:p w14:paraId="557450C1" w14:textId="75CD6080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Hemibagr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enoda</w:t>
            </w:r>
            <w:proofErr w:type="spellEnd"/>
          </w:p>
        </w:tc>
        <w:tc>
          <w:tcPr>
            <w:tcW w:w="178" w:type="pct"/>
          </w:tcPr>
          <w:p w14:paraId="6A4ADBCB" w14:textId="62FC080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4DEF939" w14:textId="79CD0CB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90BF0ED" w14:textId="4A6DEBAD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A26792F" w14:textId="75F716F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103C5AF" w14:textId="233A3BF6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8C39A99" w14:textId="0C1B01A5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730EB91E" w14:textId="031AD00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6E0B66D" w14:textId="36ABD2D8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5C33742" w14:textId="78C47FAF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D2BB9A3" w14:textId="25635DE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17D9A2D" w14:textId="70162E2C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A9082D9" w14:textId="1DF6443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64F871C8" w14:textId="0BA40A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A31F347" w14:textId="2F321CD9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94EBAAA" w14:textId="30896B5A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C5BFDB9" w14:textId="22E8303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021869D" w14:textId="408E83A0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1135F7CD" w14:textId="365C5C34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E7020E1" w14:textId="104A10E2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EAA346E" w14:textId="0476675A" w:rsidR="00263E16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0AB23FC2" w14:textId="4BD6B5D5" w:rsidTr="00540CE3">
        <w:trPr>
          <w:trHeight w:val="236"/>
        </w:trPr>
        <w:tc>
          <w:tcPr>
            <w:tcW w:w="527" w:type="pct"/>
          </w:tcPr>
          <w:p w14:paraId="22987EA5" w14:textId="546B5FDA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lastRenderedPageBreak/>
              <w:t>Ailiidae</w:t>
            </w:r>
          </w:p>
        </w:tc>
        <w:tc>
          <w:tcPr>
            <w:tcW w:w="728" w:type="pct"/>
            <w:vAlign w:val="bottom"/>
          </w:tcPr>
          <w:p w14:paraId="4F3F4BFE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Eutropiichthy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urius</w:t>
            </w:r>
            <w:proofErr w:type="spellEnd"/>
          </w:p>
        </w:tc>
        <w:tc>
          <w:tcPr>
            <w:tcW w:w="178" w:type="pct"/>
          </w:tcPr>
          <w:p w14:paraId="4A533720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7576970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18C973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991471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560DC6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FF3305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F92F8F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465D068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0F8F3D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9AFFCB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F7FB2F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10121B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13784D78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0940A719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0572DE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B886C6D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BB4815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16D1D3AD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52BDD33A" w14:textId="7B3BE112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70A9309" w14:textId="5AA24AD1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6EF010AA" w14:textId="3BB76DE7" w:rsidTr="00540CE3">
        <w:trPr>
          <w:trHeight w:val="236"/>
        </w:trPr>
        <w:tc>
          <w:tcPr>
            <w:tcW w:w="527" w:type="pct"/>
          </w:tcPr>
          <w:p w14:paraId="7344B9E2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2E9C0D16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Eutropiichthy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vacha</w:t>
            </w:r>
            <w:proofErr w:type="spellEnd"/>
          </w:p>
        </w:tc>
        <w:tc>
          <w:tcPr>
            <w:tcW w:w="178" w:type="pct"/>
          </w:tcPr>
          <w:p w14:paraId="33AED3B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4FDF63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2DDA8B4C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341E9FC0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5E36AFC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08BFE0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59DC430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07C374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860C64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3A4645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4A96A4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25F842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55EB6B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D9595A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E9B007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B6D6BB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FC9EB7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05B704D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304D26EB" w14:textId="04736B10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07000226" w14:textId="6ED5A81B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4C8A08AF" w14:textId="265F2D5E" w:rsidTr="00540CE3">
        <w:trPr>
          <w:trHeight w:val="236"/>
        </w:trPr>
        <w:tc>
          <w:tcPr>
            <w:tcW w:w="527" w:type="pct"/>
          </w:tcPr>
          <w:p w14:paraId="0ABC29AB" w14:textId="7ED8C614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6F974BC7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lupisom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rua</w:t>
            </w:r>
            <w:proofErr w:type="spellEnd"/>
          </w:p>
        </w:tc>
        <w:tc>
          <w:tcPr>
            <w:tcW w:w="178" w:type="pct"/>
          </w:tcPr>
          <w:p w14:paraId="1A42F62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5E9D62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6C9D23D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79344D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7C53F1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512B57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9C87B29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B29A11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7150CD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D99D9F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24B8E0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7939BD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4CDB0DD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206E58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D9F49D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2DFF3D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499CD4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B64FEA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6539316" w14:textId="19AC47E3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C5C4684" w14:textId="60CA16AE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2B89CC68" w14:textId="6B0A07D9" w:rsidTr="00540CE3">
        <w:trPr>
          <w:trHeight w:val="236"/>
        </w:trPr>
        <w:tc>
          <w:tcPr>
            <w:tcW w:w="527" w:type="pct"/>
          </w:tcPr>
          <w:p w14:paraId="667C0E5E" w14:textId="0639046C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0402276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ili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oila</w:t>
            </w:r>
            <w:proofErr w:type="spellEnd"/>
          </w:p>
        </w:tc>
        <w:tc>
          <w:tcPr>
            <w:tcW w:w="178" w:type="pct"/>
          </w:tcPr>
          <w:p w14:paraId="7776DB6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5CD37F9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CE90EA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3E48D5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20F069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57BB8D9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66F444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59C5E9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AE6BE0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114B1DC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1F8424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C13733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137BB2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213AD8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7F4A5F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F8F44E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6542D4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65A26A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7EE9CAD2" w14:textId="36B4E1DD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T</w:t>
            </w:r>
          </w:p>
        </w:tc>
        <w:tc>
          <w:tcPr>
            <w:tcW w:w="338" w:type="pct"/>
          </w:tcPr>
          <w:p w14:paraId="7ADBFE20" w14:textId="04C4EA6E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240A0879" w14:textId="382F9330" w:rsidTr="00540CE3">
        <w:trPr>
          <w:trHeight w:val="236"/>
        </w:trPr>
        <w:tc>
          <w:tcPr>
            <w:tcW w:w="527" w:type="pct"/>
          </w:tcPr>
          <w:p w14:paraId="58E8107E" w14:textId="77777777" w:rsidR="00263E16" w:rsidRPr="007D437E" w:rsidRDefault="00263E16" w:rsidP="00263E1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Siluridae</w:t>
            </w:r>
            <w:proofErr w:type="spellEnd"/>
          </w:p>
        </w:tc>
        <w:tc>
          <w:tcPr>
            <w:tcW w:w="728" w:type="pct"/>
          </w:tcPr>
          <w:p w14:paraId="59CD9474" w14:textId="77777777" w:rsidR="00263E16" w:rsidRPr="007D437E" w:rsidRDefault="00263E16" w:rsidP="00263E1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Ompok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imaculatus</w:t>
            </w:r>
            <w:proofErr w:type="spellEnd"/>
          </w:p>
        </w:tc>
        <w:tc>
          <w:tcPr>
            <w:tcW w:w="178" w:type="pct"/>
          </w:tcPr>
          <w:p w14:paraId="3EC5087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7E1E33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FD79598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C92BA6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406585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276CCCD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29BC93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D82F64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42FF86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F5A9BF4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21DD37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D46E8A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457454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3087D2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7B5C69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38F5F2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E4210A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7863E1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1ADEBCB" w14:textId="4E82F4B9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T</w:t>
            </w:r>
          </w:p>
        </w:tc>
        <w:tc>
          <w:tcPr>
            <w:tcW w:w="338" w:type="pct"/>
          </w:tcPr>
          <w:p w14:paraId="142E5DE6" w14:textId="09A43080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4ECAF179" w14:textId="51D502A4" w:rsidTr="00540CE3">
        <w:trPr>
          <w:trHeight w:val="225"/>
        </w:trPr>
        <w:tc>
          <w:tcPr>
            <w:tcW w:w="527" w:type="pct"/>
          </w:tcPr>
          <w:p w14:paraId="2FF3E24C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A3D5D5E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terocrypti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ngelica</w:t>
            </w:r>
            <w:proofErr w:type="spellEnd"/>
          </w:p>
        </w:tc>
        <w:tc>
          <w:tcPr>
            <w:tcW w:w="178" w:type="pct"/>
          </w:tcPr>
          <w:p w14:paraId="5F33BE3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F15CA8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20788DD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61A6EBC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F170414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1044EA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D4B33C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90DB5C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E036964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3EEC97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AB4A809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F9F432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0BDF050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5CFE42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370C8D9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8D5D90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EF434EA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99EDE82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46649ACA" w14:textId="54B8C99E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DD</w:t>
            </w:r>
          </w:p>
        </w:tc>
        <w:tc>
          <w:tcPr>
            <w:tcW w:w="338" w:type="pct"/>
          </w:tcPr>
          <w:p w14:paraId="73D32F5B" w14:textId="11621E55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63E16" w:rsidRPr="007D437E" w14:paraId="64D813FA" w14:textId="07CCB7D7" w:rsidTr="00540CE3">
        <w:trPr>
          <w:trHeight w:val="236"/>
        </w:trPr>
        <w:tc>
          <w:tcPr>
            <w:tcW w:w="527" w:type="pct"/>
          </w:tcPr>
          <w:p w14:paraId="5A9E9D66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12094838" w14:textId="77777777" w:rsidR="00263E16" w:rsidRPr="007D437E" w:rsidRDefault="00263E16" w:rsidP="00263E16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Wallago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ttu</w:t>
            </w:r>
            <w:proofErr w:type="spellEnd"/>
          </w:p>
        </w:tc>
        <w:tc>
          <w:tcPr>
            <w:tcW w:w="178" w:type="pct"/>
          </w:tcPr>
          <w:p w14:paraId="092450F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1436F58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3136BB8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B18492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DBA8EA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8FF1BFE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DE1C720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9A0E705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CCBA73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BDA171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8B46C61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CAE805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D7F08F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D87A067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72183DB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BCC4CE3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7AE829F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CD5E5A6" w14:textId="77777777" w:rsidR="00263E16" w:rsidRPr="007D437E" w:rsidRDefault="00263E16" w:rsidP="00263E16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0B52D21" w14:textId="1BCBEC2B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VU</w:t>
            </w:r>
          </w:p>
        </w:tc>
        <w:tc>
          <w:tcPr>
            <w:tcW w:w="338" w:type="pct"/>
          </w:tcPr>
          <w:p w14:paraId="53B5574C" w14:textId="77777777" w:rsidR="00263E16" w:rsidRPr="007D437E" w:rsidRDefault="00263E16" w:rsidP="00263E16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41513" w:rsidRPr="007D437E" w14:paraId="6B4CD46D" w14:textId="6EE2CE2E" w:rsidTr="00540CE3">
        <w:trPr>
          <w:trHeight w:val="236"/>
        </w:trPr>
        <w:tc>
          <w:tcPr>
            <w:tcW w:w="527" w:type="pct"/>
          </w:tcPr>
          <w:p w14:paraId="508355A1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Sisoridae</w:t>
            </w:r>
            <w:proofErr w:type="spellEnd"/>
          </w:p>
        </w:tc>
        <w:tc>
          <w:tcPr>
            <w:tcW w:w="728" w:type="pct"/>
            <w:vAlign w:val="bottom"/>
          </w:tcPr>
          <w:p w14:paraId="5978EC56" w14:textId="69573A19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gari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garius</w:t>
            </w:r>
            <w:proofErr w:type="spellEnd"/>
          </w:p>
        </w:tc>
        <w:tc>
          <w:tcPr>
            <w:tcW w:w="178" w:type="pct"/>
          </w:tcPr>
          <w:p w14:paraId="0F0F79D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FC1AB0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3CA424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15D230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D16058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0DF168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296F6CD8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2AF585C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BDD9C9D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4FCDE8A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9645D8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A643F9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2E72A0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39449A5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17E2249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9A1BF84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D3D19EC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C184CF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8D703D5" w14:textId="654091E6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VU</w:t>
            </w:r>
          </w:p>
        </w:tc>
        <w:tc>
          <w:tcPr>
            <w:tcW w:w="338" w:type="pct"/>
          </w:tcPr>
          <w:p w14:paraId="0E0CB72C" w14:textId="4F8F9528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241513" w:rsidRPr="007D437E" w14:paraId="11EAE252" w14:textId="18DBBB39" w:rsidTr="00540CE3">
        <w:trPr>
          <w:trHeight w:val="236"/>
        </w:trPr>
        <w:tc>
          <w:tcPr>
            <w:tcW w:w="527" w:type="pct"/>
          </w:tcPr>
          <w:p w14:paraId="7D7E44BE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702023A2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gat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gata</w:t>
            </w:r>
            <w:proofErr w:type="spellEnd"/>
          </w:p>
        </w:tc>
        <w:tc>
          <w:tcPr>
            <w:tcW w:w="178" w:type="pct"/>
          </w:tcPr>
          <w:p w14:paraId="1C03EC6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D8FCF5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71129D8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2329BE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A941F5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F82795C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0B769FD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0DE66F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F20577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6C73164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2BE8AA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2DA8496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341D2664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D56912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5D0AB824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F472167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6D974E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F67F33B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C512E7D" w14:textId="77C873A5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40AA41F0" w14:textId="5A73E26F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1513" w:rsidRPr="007D437E" w14:paraId="0562E245" w14:textId="5EB071EC" w:rsidTr="00540CE3">
        <w:trPr>
          <w:trHeight w:val="236"/>
        </w:trPr>
        <w:tc>
          <w:tcPr>
            <w:tcW w:w="527" w:type="pct"/>
          </w:tcPr>
          <w:p w14:paraId="7AF92CFE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443FF7DF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gat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enia</w:t>
            </w:r>
            <w:proofErr w:type="spellEnd"/>
          </w:p>
        </w:tc>
        <w:tc>
          <w:tcPr>
            <w:tcW w:w="178" w:type="pct"/>
          </w:tcPr>
          <w:p w14:paraId="6514F98E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70B6AAB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AC0A23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B1C39E7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4E61A8D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A955F9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F8067C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C198A1E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AD4786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41C5A58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EC2A1A8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BC0930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5D479A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34B27C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540B9C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F24F17E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75170EC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A65FB3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10D772E" w14:textId="5467D592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20F4D7E" w14:textId="2AC2AF57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1513" w:rsidRPr="007D437E" w14:paraId="69BFC739" w14:textId="101C9DB0" w:rsidTr="00540CE3">
        <w:trPr>
          <w:trHeight w:val="236"/>
        </w:trPr>
        <w:tc>
          <w:tcPr>
            <w:tcW w:w="527" w:type="pct"/>
          </w:tcPr>
          <w:p w14:paraId="3D8F2584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79F187D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gat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exualis</w:t>
            </w:r>
            <w:proofErr w:type="spellEnd"/>
          </w:p>
        </w:tc>
        <w:tc>
          <w:tcPr>
            <w:tcW w:w="178" w:type="pct"/>
          </w:tcPr>
          <w:p w14:paraId="6D7B3D96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BF69CF4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EF0010D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8652358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B09B5B7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E8D2A0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38918ABC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284197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0D131BC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46DD4C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488F48B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51A43F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3BAD97B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DA3456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BA9E05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F109A1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4AF32896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D68D4FC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40C0BBED" w14:textId="01899820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4DA2448" w14:textId="09CD6F7B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1513" w:rsidRPr="007D437E" w14:paraId="7D8EEA4F" w14:textId="2FAEB29A" w:rsidTr="00540CE3">
        <w:trPr>
          <w:trHeight w:val="236"/>
        </w:trPr>
        <w:tc>
          <w:tcPr>
            <w:tcW w:w="527" w:type="pct"/>
          </w:tcPr>
          <w:p w14:paraId="7D4AC353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38343D64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lyptothorax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avia</w:t>
            </w:r>
            <w:proofErr w:type="spellEnd"/>
          </w:p>
        </w:tc>
        <w:tc>
          <w:tcPr>
            <w:tcW w:w="178" w:type="pct"/>
          </w:tcPr>
          <w:p w14:paraId="4723F11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48E47E9B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00D9E13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41A0E95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5523C46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833ACDE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17B929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CB4ACA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A50B381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50302C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F8D640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1E42558E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71D8DE4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4" w:type="pct"/>
          </w:tcPr>
          <w:p w14:paraId="27D55F9B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FC18E28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F776DFE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3C3A4D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23974716" w14:textId="77777777" w:rsidR="00241513" w:rsidRPr="007D437E" w:rsidRDefault="00241513" w:rsidP="00241513">
            <w:pPr>
              <w:tabs>
                <w:tab w:val="center" w:pos="218"/>
              </w:tabs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4CDEC84B" w14:textId="7975F061" w:rsidR="00241513" w:rsidRPr="007D437E" w:rsidRDefault="00241513" w:rsidP="00241513">
            <w:pPr>
              <w:tabs>
                <w:tab w:val="center" w:pos="218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5C068C9E" w14:textId="293A711D" w:rsidR="00241513" w:rsidRPr="007D437E" w:rsidRDefault="00241513" w:rsidP="00241513">
            <w:pPr>
              <w:tabs>
                <w:tab w:val="center" w:pos="218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1513" w:rsidRPr="007D437E" w14:paraId="177C75A8" w14:textId="024D7EF7" w:rsidTr="00540CE3">
        <w:trPr>
          <w:trHeight w:val="236"/>
        </w:trPr>
        <w:tc>
          <w:tcPr>
            <w:tcW w:w="527" w:type="pct"/>
          </w:tcPr>
          <w:p w14:paraId="6EBFD84D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0D9E8B3" w14:textId="77777777" w:rsidR="00241513" w:rsidRPr="007D437E" w:rsidRDefault="00241513" w:rsidP="00241513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lyptothorax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onirostris</w:t>
            </w:r>
            <w:proofErr w:type="spellEnd"/>
          </w:p>
        </w:tc>
        <w:tc>
          <w:tcPr>
            <w:tcW w:w="178" w:type="pct"/>
          </w:tcPr>
          <w:p w14:paraId="52C0F61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FACB840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3025536E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2FE772F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172EFFD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119DD0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5841546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D4F946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0FC7C45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13848E6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7514D42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50DD58A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6EC5D809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6FDC75B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0D5D217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65E982A3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4A458F97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9A26EAB" w14:textId="77777777" w:rsidR="00241513" w:rsidRPr="007D437E" w:rsidRDefault="00241513" w:rsidP="00241513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35" w:type="pct"/>
          </w:tcPr>
          <w:p w14:paraId="153A64BC" w14:textId="70A76C41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DD</w:t>
            </w:r>
          </w:p>
        </w:tc>
        <w:tc>
          <w:tcPr>
            <w:tcW w:w="338" w:type="pct"/>
          </w:tcPr>
          <w:p w14:paraId="720C7CFB" w14:textId="42123E8D" w:rsidR="00241513" w:rsidRPr="007D437E" w:rsidRDefault="00241513" w:rsidP="00241513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7EE7" w:rsidRPr="007D437E" w14:paraId="4C3B9168" w14:textId="77777777" w:rsidTr="002322D7">
        <w:trPr>
          <w:trHeight w:val="236"/>
        </w:trPr>
        <w:tc>
          <w:tcPr>
            <w:tcW w:w="527" w:type="pct"/>
          </w:tcPr>
          <w:p w14:paraId="694ADC33" w14:textId="4C281FA5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Mastacembelidae</w:t>
            </w:r>
          </w:p>
        </w:tc>
        <w:tc>
          <w:tcPr>
            <w:tcW w:w="728" w:type="pct"/>
          </w:tcPr>
          <w:p w14:paraId="77EE8350" w14:textId="3A52E69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*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astacembelus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rmatus</w:t>
            </w:r>
            <w:proofErr w:type="spellEnd"/>
          </w:p>
        </w:tc>
        <w:tc>
          <w:tcPr>
            <w:tcW w:w="178" w:type="pct"/>
          </w:tcPr>
          <w:p w14:paraId="14309EC2" w14:textId="19650D0B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8473459" w14:textId="54B21ED6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EAFF2D4" w14:textId="5055C84A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F038735" w14:textId="05F1A2D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566CE13" w14:textId="2200D16C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63FC963A" w14:textId="146EE25F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6C1C1B6A" w14:textId="7CEF0A95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D54A460" w14:textId="7975FF8B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332BBE3" w14:textId="3ED97CCB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C5EB21B" w14:textId="389556FB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7E389F4" w14:textId="5436AFDA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1F3045D0" w14:textId="510521C6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9F2ECD2" w14:textId="4CED9221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773E6DE" w14:textId="510BD6BA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546C9D6D" w14:textId="4E397623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5E04313" w14:textId="0D75EB05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77A1FFE" w14:textId="7FC5CB2C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32A4949" w14:textId="62104534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84A5295" w14:textId="253BBD39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764EE888" w14:textId="77777777" w:rsidR="00247EE7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47EE7" w:rsidRPr="007D437E" w14:paraId="74CA1569" w14:textId="64238C50" w:rsidTr="00540CE3">
        <w:trPr>
          <w:trHeight w:val="225"/>
        </w:trPr>
        <w:tc>
          <w:tcPr>
            <w:tcW w:w="527" w:type="pct"/>
          </w:tcPr>
          <w:p w14:paraId="1CBA7836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Anguillidae</w:t>
            </w:r>
            <w:proofErr w:type="spellEnd"/>
          </w:p>
        </w:tc>
        <w:tc>
          <w:tcPr>
            <w:tcW w:w="728" w:type="pct"/>
            <w:vAlign w:val="bottom"/>
          </w:tcPr>
          <w:p w14:paraId="38A282B7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nguilla bengalensis</w:t>
            </w:r>
          </w:p>
        </w:tc>
        <w:tc>
          <w:tcPr>
            <w:tcW w:w="178" w:type="pct"/>
          </w:tcPr>
          <w:p w14:paraId="4D7D6AD1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F77A09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B5820A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EE8E30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7599CBE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3DEF6C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3BADC3ED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442253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89A080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5832704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209F9B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73BD6B2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44C454D7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 xml:space="preserve"> +</w:t>
            </w:r>
          </w:p>
        </w:tc>
        <w:tc>
          <w:tcPr>
            <w:tcW w:w="174" w:type="pct"/>
          </w:tcPr>
          <w:p w14:paraId="3AF7933F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0" w:type="pct"/>
          </w:tcPr>
          <w:p w14:paraId="46D8BB3E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03940DD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1E2F20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5A6BCDFC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6B8DD2D3" w14:textId="4B10EF48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NT</w:t>
            </w:r>
          </w:p>
        </w:tc>
        <w:tc>
          <w:tcPr>
            <w:tcW w:w="338" w:type="pct"/>
          </w:tcPr>
          <w:p w14:paraId="42CAD5D1" w14:textId="18379B84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Migratory</w:t>
            </w:r>
          </w:p>
        </w:tc>
      </w:tr>
      <w:tr w:rsidR="00247EE7" w:rsidRPr="007D437E" w14:paraId="2A34B8D1" w14:textId="7A799D52" w:rsidTr="00540CE3">
        <w:trPr>
          <w:trHeight w:val="236"/>
        </w:trPr>
        <w:tc>
          <w:tcPr>
            <w:tcW w:w="527" w:type="pct"/>
          </w:tcPr>
          <w:p w14:paraId="07A44752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Belonidae</w:t>
            </w:r>
            <w:proofErr w:type="spellEnd"/>
          </w:p>
        </w:tc>
        <w:tc>
          <w:tcPr>
            <w:tcW w:w="728" w:type="pct"/>
            <w:vAlign w:val="bottom"/>
          </w:tcPr>
          <w:p w14:paraId="4450D71A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Xenentodon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ancila</w:t>
            </w:r>
            <w:proofErr w:type="spellEnd"/>
          </w:p>
        </w:tc>
        <w:tc>
          <w:tcPr>
            <w:tcW w:w="178" w:type="pct"/>
          </w:tcPr>
          <w:p w14:paraId="6C58D0C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264DE49E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5484D27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1C49D2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ECD755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B1AC5A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7D1E2D2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09B6162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97C441D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1F4DC8A1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061695E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B8117A8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2755AF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B30059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C52FA0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564E8A4D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E1C88D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47B9491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6D1B783C" w14:textId="1C8D28AB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2695504C" w14:textId="78F56B16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7EE7" w:rsidRPr="007D437E" w14:paraId="3B4B7697" w14:textId="493630AD" w:rsidTr="00540CE3">
        <w:trPr>
          <w:trHeight w:val="236"/>
        </w:trPr>
        <w:tc>
          <w:tcPr>
            <w:tcW w:w="527" w:type="pct"/>
          </w:tcPr>
          <w:p w14:paraId="43A2E0C6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Channidae</w:t>
            </w:r>
          </w:p>
        </w:tc>
        <w:tc>
          <w:tcPr>
            <w:tcW w:w="728" w:type="pct"/>
            <w:vAlign w:val="bottom"/>
          </w:tcPr>
          <w:p w14:paraId="5A95E445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nna punctata</w:t>
            </w:r>
          </w:p>
        </w:tc>
        <w:tc>
          <w:tcPr>
            <w:tcW w:w="178" w:type="pct"/>
          </w:tcPr>
          <w:p w14:paraId="43630AD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9A31FBC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12055C6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2B6542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7C71E41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CE0858C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C700ED9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1F65D2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36024C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A6F424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94D834A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DB29941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8" w:type="pct"/>
          </w:tcPr>
          <w:p w14:paraId="27AE379E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1987C8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1EEB9A9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E55681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D869F6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509D3D7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2F65F5A5" w14:textId="3ABC8946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3EF6381C" w14:textId="7A1A2619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7EE7" w:rsidRPr="007D437E" w14:paraId="500413A7" w14:textId="06D36D28" w:rsidTr="00540CE3">
        <w:trPr>
          <w:trHeight w:val="236"/>
        </w:trPr>
        <w:tc>
          <w:tcPr>
            <w:tcW w:w="527" w:type="pct"/>
          </w:tcPr>
          <w:p w14:paraId="59114476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067C5942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nn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achua</w:t>
            </w:r>
            <w:proofErr w:type="spellEnd"/>
          </w:p>
        </w:tc>
        <w:tc>
          <w:tcPr>
            <w:tcW w:w="178" w:type="pct"/>
          </w:tcPr>
          <w:p w14:paraId="6B78EC2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908705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3CA3089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2EB4F8CC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6FB97BD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39D160E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07FE1A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4FF9131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B71C50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669FF77A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1E5F909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0E8F8F7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347F566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42220D5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C52516F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06" w:type="pct"/>
          </w:tcPr>
          <w:p w14:paraId="7D0B0927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7" w:type="pct"/>
          </w:tcPr>
          <w:p w14:paraId="2B6B2ADC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63" w:type="pct"/>
          </w:tcPr>
          <w:p w14:paraId="4957FFF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4EE2E442" w14:textId="6618CB87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780F48FB" w14:textId="583477B4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7EE7" w:rsidRPr="007D437E" w14:paraId="15FB2C89" w14:textId="7D6FC0E3" w:rsidTr="00540CE3">
        <w:trPr>
          <w:trHeight w:val="236"/>
        </w:trPr>
        <w:tc>
          <w:tcPr>
            <w:tcW w:w="527" w:type="pct"/>
          </w:tcPr>
          <w:p w14:paraId="4772D4D8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1B5C40E2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nn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marulius</w:t>
            </w:r>
            <w:proofErr w:type="spellEnd"/>
          </w:p>
        </w:tc>
        <w:tc>
          <w:tcPr>
            <w:tcW w:w="178" w:type="pct"/>
          </w:tcPr>
          <w:p w14:paraId="3D31CC7C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3A7E753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20643D8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098A5B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B19BF6F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5D1E561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059B53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C891BC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2FB684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41DB399D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123E182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330402A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1D1A8279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D0C0F2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2AD678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168F678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32C40008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44213B7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5FB99ED2" w14:textId="66F55118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4347C079" w14:textId="77777777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47EE7" w:rsidRPr="007D437E" w14:paraId="12425DA9" w14:textId="32AFAD1C" w:rsidTr="00540CE3">
        <w:trPr>
          <w:trHeight w:val="236"/>
        </w:trPr>
        <w:tc>
          <w:tcPr>
            <w:tcW w:w="527" w:type="pct"/>
          </w:tcPr>
          <w:p w14:paraId="5FE845D1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6CCB5467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nna</w:t>
            </w:r>
            <w:proofErr w:type="spellEnd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tewartii</w:t>
            </w:r>
            <w:proofErr w:type="spellEnd"/>
          </w:p>
        </w:tc>
        <w:tc>
          <w:tcPr>
            <w:tcW w:w="178" w:type="pct"/>
          </w:tcPr>
          <w:p w14:paraId="4F71E41C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5F48E73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ADA985A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F135BBB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4B3072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0325299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3B8A2CD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D4A675F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4A6C6A4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C35D33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7F4283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6CB793E7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59B2018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CF14E38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70527A54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272BED5E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5B3DE49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7076A26F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275AE661" w14:textId="0C1B04D3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1890EC22" w14:textId="6FE12082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IF</w:t>
            </w:r>
          </w:p>
        </w:tc>
      </w:tr>
      <w:tr w:rsidR="00247EE7" w:rsidRPr="007D437E" w14:paraId="33E69E63" w14:textId="0ABF897B" w:rsidTr="00540CE3">
        <w:trPr>
          <w:trHeight w:val="236"/>
        </w:trPr>
        <w:tc>
          <w:tcPr>
            <w:tcW w:w="527" w:type="pct"/>
          </w:tcPr>
          <w:p w14:paraId="170FCE13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28" w:type="pct"/>
            <w:vAlign w:val="bottom"/>
          </w:tcPr>
          <w:p w14:paraId="546172C9" w14:textId="77777777" w:rsidR="00247EE7" w:rsidRPr="007D437E" w:rsidRDefault="00247EE7" w:rsidP="00247EE7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hanna striata</w:t>
            </w:r>
          </w:p>
        </w:tc>
        <w:tc>
          <w:tcPr>
            <w:tcW w:w="178" w:type="pct"/>
          </w:tcPr>
          <w:p w14:paraId="397D7897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1D87FE17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052B8BE8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72A2E4B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6E2C815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3C69D59F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4334FC78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62C65AEA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6E9A9C3F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3C69038A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23B99948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23A11F6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178" w:type="pct"/>
          </w:tcPr>
          <w:p w14:paraId="28CFC3B0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4" w:type="pct"/>
          </w:tcPr>
          <w:p w14:paraId="45930F0E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70" w:type="pct"/>
          </w:tcPr>
          <w:p w14:paraId="35B556F1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06" w:type="pct"/>
          </w:tcPr>
          <w:p w14:paraId="08D520A3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7" w:type="pct"/>
          </w:tcPr>
          <w:p w14:paraId="7351D2D2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163" w:type="pct"/>
          </w:tcPr>
          <w:p w14:paraId="2511B8AD" w14:textId="77777777" w:rsidR="00247EE7" w:rsidRPr="007D437E" w:rsidRDefault="00247EE7" w:rsidP="00247EE7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7D437E">
              <w:rPr>
                <w:bCs/>
                <w:sz w:val="18"/>
                <w:szCs w:val="18"/>
              </w:rPr>
              <w:t>+</w:t>
            </w:r>
          </w:p>
        </w:tc>
        <w:tc>
          <w:tcPr>
            <w:tcW w:w="235" w:type="pct"/>
          </w:tcPr>
          <w:p w14:paraId="1F5A6F87" w14:textId="793A9149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437E">
              <w:rPr>
                <w:rFonts w:ascii="Times New Roman" w:hAnsi="Times New Roman" w:cs="Times New Roman"/>
                <w:bCs/>
                <w:sz w:val="18"/>
                <w:szCs w:val="18"/>
              </w:rPr>
              <w:t>LC</w:t>
            </w:r>
          </w:p>
        </w:tc>
        <w:tc>
          <w:tcPr>
            <w:tcW w:w="338" w:type="pct"/>
          </w:tcPr>
          <w:p w14:paraId="7109DED7" w14:textId="77777777" w:rsidR="00247EE7" w:rsidRPr="007D437E" w:rsidRDefault="00247EE7" w:rsidP="00247EE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DC70A5D" w14:textId="77777777" w:rsidR="00B431A1" w:rsidRPr="007D437E" w:rsidRDefault="00976202" w:rsidP="005A611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437E">
        <w:rPr>
          <w:rFonts w:ascii="Times New Roman" w:hAnsi="Times New Roman" w:cs="Times New Roman"/>
          <w:bCs/>
          <w:sz w:val="24"/>
          <w:szCs w:val="24"/>
        </w:rPr>
        <w:t>*Species reported during 2017-18; +, present; -, absent</w:t>
      </w:r>
    </w:p>
    <w:p w14:paraId="45D4DC84" w14:textId="4AE1B8AA" w:rsidR="00B431A1" w:rsidRPr="007D437E" w:rsidRDefault="00F364DB" w:rsidP="005A611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M, Pre-monsoon; MON, Monsoon; POM, Post-monsoon; </w:t>
      </w:r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Pug,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Puging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; Yin,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Yingkiong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Bol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Boleng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Kom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Komsing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; Pas,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Pasighat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Oir</w:t>
      </w:r>
      <w:proofErr w:type="spellEnd"/>
      <w:r w:rsidR="005A6110" w:rsidRPr="007D437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A6110" w:rsidRPr="007D437E">
        <w:rPr>
          <w:rFonts w:ascii="Times New Roman" w:hAnsi="Times New Roman" w:cs="Times New Roman"/>
          <w:bCs/>
          <w:sz w:val="24"/>
          <w:szCs w:val="24"/>
        </w:rPr>
        <w:t>Oiramghat</w:t>
      </w:r>
      <w:proofErr w:type="spellEnd"/>
      <w:r w:rsidR="00B431A1" w:rsidRPr="007D437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746C845" w14:textId="584C722E" w:rsidR="009721BC" w:rsidRDefault="00B431A1" w:rsidP="005A611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437E">
        <w:rPr>
          <w:rFonts w:ascii="Times New Roman" w:hAnsi="Times New Roman" w:cs="Times New Roman"/>
          <w:bCs/>
          <w:sz w:val="24"/>
          <w:szCs w:val="24"/>
        </w:rPr>
        <w:t>LC, Least Concern; NT, Near Threatened; VU, Vulnerable; EN, Endangered; DD, Data Deficient; NE, Not Evaluated</w:t>
      </w:r>
      <w:r w:rsidR="00DB1DF4">
        <w:rPr>
          <w:rFonts w:ascii="Times New Roman" w:hAnsi="Times New Roman" w:cs="Times New Roman"/>
          <w:bCs/>
          <w:sz w:val="24"/>
          <w:szCs w:val="24"/>
        </w:rPr>
        <w:t>; SIF, Small indigenous fish</w:t>
      </w:r>
    </w:p>
    <w:p w14:paraId="44BB3746" w14:textId="77777777" w:rsidR="00DB1DF4" w:rsidRPr="007D437E" w:rsidRDefault="00DB1DF4" w:rsidP="005A611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  <w:sectPr w:rsidR="00DB1DF4" w:rsidRPr="007D437E" w:rsidSect="00985704">
          <w:type w:val="continuous"/>
          <w:pgSz w:w="16840" w:h="11910" w:orient="landscape" w:code="9"/>
          <w:pgMar w:top="1531" w:right="1418" w:bottom="1474" w:left="1418" w:header="720" w:footer="720" w:gutter="0"/>
          <w:cols w:space="708"/>
          <w:docGrid w:linePitch="299"/>
        </w:sectPr>
      </w:pPr>
    </w:p>
    <w:p w14:paraId="417DAF2C" w14:textId="70E490AE" w:rsidR="009721BC" w:rsidRPr="007D437E" w:rsidRDefault="009721BC" w:rsidP="005861C9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</w:pPr>
      <w:r w:rsidRPr="0054303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5861C9" w:rsidRPr="0054303B">
        <w:rPr>
          <w:rFonts w:ascii="Times New Roman" w:hAnsi="Times New Roman" w:cs="Times New Roman"/>
          <w:b/>
          <w:bCs/>
          <w:sz w:val="24"/>
          <w:szCs w:val="24"/>
        </w:rPr>
        <w:t>S2</w:t>
      </w:r>
      <w:r w:rsidR="0054303B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F2262" w:rsidRPr="007D437E">
        <w:rPr>
          <w:rFonts w:ascii="Times New Roman" w:hAnsi="Times New Roman" w:cs="Times New Roman"/>
          <w:bCs/>
          <w:sz w:val="24"/>
          <w:szCs w:val="24"/>
        </w:rPr>
        <w:t>Seasonal variation in d</w:t>
      </w:r>
      <w:r w:rsidRPr="007D437E">
        <w:rPr>
          <w:rFonts w:ascii="Times New Roman" w:hAnsi="Times New Roman" w:cs="Times New Roman"/>
          <w:bCs/>
          <w:sz w:val="24"/>
          <w:szCs w:val="24"/>
        </w:rPr>
        <w:t>iversity indices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56"/>
        <w:gridCol w:w="1855"/>
        <w:gridCol w:w="1853"/>
        <w:gridCol w:w="1762"/>
        <w:gridCol w:w="1795"/>
      </w:tblGrid>
      <w:tr w:rsidR="009721BC" w:rsidRPr="007D437E" w14:paraId="15BBA0DF" w14:textId="77777777" w:rsidTr="00DA22AF">
        <w:trPr>
          <w:trHeight w:val="173"/>
          <w:jc w:val="center"/>
        </w:trPr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B5F5FE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Year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AABDEF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Season</w:t>
            </w:r>
          </w:p>
        </w:tc>
        <w:tc>
          <w:tcPr>
            <w:tcW w:w="10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53730" w14:textId="7B019C8E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H</w:t>
            </w:r>
            <w:r w:rsidR="00F364DB" w:rsidRPr="00E21BF7">
              <w:rPr>
                <w:rFonts w:ascii="Calibri" w:eastAsia="Times New Roman" w:hAnsi="Calibri" w:cs="Calibri"/>
                <w:bCs/>
                <w:sz w:val="24"/>
                <w:szCs w:val="24"/>
              </w:rPr>
              <w:t>ʹ</w:t>
            </w:r>
          </w:p>
        </w:tc>
        <w:tc>
          <w:tcPr>
            <w:tcW w:w="9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32393" w14:textId="07DFDB84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d</w:t>
            </w:r>
            <w:r w:rsidR="00F364DB" w:rsidRPr="00E21BF7">
              <w:rPr>
                <w:rFonts w:ascii="Calibri" w:eastAsia="Times New Roman" w:hAnsi="Calibri" w:cs="Calibri"/>
                <w:bCs/>
                <w:sz w:val="24"/>
                <w:szCs w:val="24"/>
              </w:rPr>
              <w:t>ʹ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890E6" w14:textId="31F50808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J</w:t>
            </w:r>
            <w:r w:rsidR="00F364DB" w:rsidRPr="00E21BF7">
              <w:rPr>
                <w:rFonts w:ascii="Calibri" w:eastAsia="Times New Roman" w:hAnsi="Calibri" w:cs="Calibri"/>
                <w:bCs/>
                <w:sz w:val="24"/>
                <w:szCs w:val="24"/>
              </w:rPr>
              <w:t>ʹ</w:t>
            </w:r>
          </w:p>
        </w:tc>
      </w:tr>
      <w:tr w:rsidR="009721BC" w:rsidRPr="007D437E" w14:paraId="362F9A07" w14:textId="77777777" w:rsidTr="00DA22AF">
        <w:trPr>
          <w:trHeight w:val="177"/>
          <w:jc w:val="center"/>
        </w:trPr>
        <w:tc>
          <w:tcPr>
            <w:tcW w:w="1017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A175244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017-18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BBF0F1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PRM</w:t>
            </w:r>
          </w:p>
        </w:tc>
        <w:tc>
          <w:tcPr>
            <w:tcW w:w="10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71928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.102±0.497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b</w:t>
            </w:r>
          </w:p>
        </w:tc>
        <w:tc>
          <w:tcPr>
            <w:tcW w:w="9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CD193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3.021±1.20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b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B72A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747±0.10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</w:t>
            </w:r>
          </w:p>
        </w:tc>
      </w:tr>
      <w:tr w:rsidR="009721BC" w:rsidRPr="007D437E" w14:paraId="4FFA2E2D" w14:textId="77777777" w:rsidTr="00DA22AF">
        <w:trPr>
          <w:trHeight w:val="182"/>
          <w:jc w:val="center"/>
        </w:trPr>
        <w:tc>
          <w:tcPr>
            <w:tcW w:w="1017" w:type="pct"/>
            <w:vMerge/>
            <w:tcBorders>
              <w:left w:val="nil"/>
              <w:right w:val="nil"/>
            </w:tcBorders>
          </w:tcPr>
          <w:p w14:paraId="5B34DB3A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</w:tcPr>
          <w:p w14:paraId="15CB345D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MON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483AA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.420±0.23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c</w:t>
            </w: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BED38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3.369±0.71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b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85CBA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769±0.09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</w:t>
            </w:r>
          </w:p>
        </w:tc>
      </w:tr>
      <w:tr w:rsidR="009721BC" w:rsidRPr="007D437E" w14:paraId="15AED193" w14:textId="77777777" w:rsidTr="00DA22AF">
        <w:trPr>
          <w:trHeight w:val="199"/>
          <w:jc w:val="center"/>
        </w:trPr>
        <w:tc>
          <w:tcPr>
            <w:tcW w:w="1017" w:type="pct"/>
            <w:vMerge/>
            <w:tcBorders>
              <w:left w:val="nil"/>
              <w:bottom w:val="nil"/>
              <w:right w:val="nil"/>
            </w:tcBorders>
          </w:tcPr>
          <w:p w14:paraId="4BCA4FAF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</w:tcPr>
          <w:p w14:paraId="2B5FD686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POM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5A661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1.877±0.43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</w:t>
            </w: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C8698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.446±0.93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44744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727±0.093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a</w:t>
            </w:r>
          </w:p>
        </w:tc>
      </w:tr>
      <w:tr w:rsidR="009721BC" w:rsidRPr="007D437E" w14:paraId="11520AA3" w14:textId="77777777" w:rsidTr="00DA22AF">
        <w:trPr>
          <w:trHeight w:val="203"/>
          <w:jc w:val="center"/>
        </w:trPr>
        <w:tc>
          <w:tcPr>
            <w:tcW w:w="1017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EAAAE05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018-19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E2E9CF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PRM</w:t>
            </w:r>
          </w:p>
        </w:tc>
        <w:tc>
          <w:tcPr>
            <w:tcW w:w="10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06492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.781±0.277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cde</w:t>
            </w:r>
          </w:p>
        </w:tc>
        <w:tc>
          <w:tcPr>
            <w:tcW w:w="9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FB9F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5.137±1.087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cd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E0A6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865±0.033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</w:t>
            </w:r>
          </w:p>
        </w:tc>
      </w:tr>
      <w:tr w:rsidR="009721BC" w:rsidRPr="007D437E" w14:paraId="1D8745E3" w14:textId="77777777" w:rsidTr="00DA22AF">
        <w:trPr>
          <w:trHeight w:val="207"/>
          <w:jc w:val="center"/>
        </w:trPr>
        <w:tc>
          <w:tcPr>
            <w:tcW w:w="1017" w:type="pct"/>
            <w:vMerge/>
            <w:tcBorders>
              <w:left w:val="nil"/>
              <w:right w:val="nil"/>
            </w:tcBorders>
          </w:tcPr>
          <w:p w14:paraId="136EC9E3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</w:tcPr>
          <w:p w14:paraId="1C43C58F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MON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CC59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.654±0.32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cd</w:t>
            </w: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26486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4.351±1.47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c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73BA0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886±0.04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</w:t>
            </w:r>
          </w:p>
        </w:tc>
      </w:tr>
      <w:tr w:rsidR="009721BC" w:rsidRPr="007D437E" w14:paraId="4133F248" w14:textId="77777777" w:rsidTr="00DA22AF">
        <w:trPr>
          <w:trHeight w:val="226"/>
          <w:jc w:val="center"/>
        </w:trPr>
        <w:tc>
          <w:tcPr>
            <w:tcW w:w="1017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6990EA5B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7B9D8A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POM</w:t>
            </w:r>
          </w:p>
        </w:tc>
        <w:tc>
          <w:tcPr>
            <w:tcW w:w="10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57BA55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3.000±0.19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de</w:t>
            </w: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942AD1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5.638±1.04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cd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B68E5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869±0.03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</w:t>
            </w:r>
          </w:p>
        </w:tc>
      </w:tr>
      <w:tr w:rsidR="009721BC" w:rsidRPr="007D437E" w14:paraId="32EEB0A3" w14:textId="77777777" w:rsidTr="00DA22AF">
        <w:trPr>
          <w:trHeight w:val="229"/>
          <w:jc w:val="center"/>
        </w:trPr>
        <w:tc>
          <w:tcPr>
            <w:tcW w:w="1017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0E28CE0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019-20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432340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PRM</w:t>
            </w:r>
          </w:p>
        </w:tc>
        <w:tc>
          <w:tcPr>
            <w:tcW w:w="10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18BB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.999±0.19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de</w:t>
            </w:r>
          </w:p>
        </w:tc>
        <w:tc>
          <w:tcPr>
            <w:tcW w:w="9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920B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6.508±1.757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d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7288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859±0.08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</w:t>
            </w:r>
          </w:p>
        </w:tc>
      </w:tr>
      <w:tr w:rsidR="009721BC" w:rsidRPr="007D437E" w14:paraId="30E3EB2C" w14:textId="77777777" w:rsidTr="00DA22AF">
        <w:trPr>
          <w:trHeight w:val="234"/>
          <w:jc w:val="center"/>
        </w:trPr>
        <w:tc>
          <w:tcPr>
            <w:tcW w:w="1017" w:type="pct"/>
            <w:vMerge/>
            <w:tcBorders>
              <w:top w:val="single" w:sz="4" w:space="0" w:color="auto"/>
              <w:left w:val="nil"/>
              <w:right w:val="nil"/>
            </w:tcBorders>
          </w:tcPr>
          <w:p w14:paraId="09FB1FE8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</w:tcPr>
          <w:p w14:paraId="0203ADB9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MON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C4CA6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2.731±0.26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cde</w:t>
            </w:r>
          </w:p>
        </w:tc>
        <w:tc>
          <w:tcPr>
            <w:tcW w:w="9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57038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5.032±1.71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cd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F051D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887±0.05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</w:t>
            </w:r>
          </w:p>
        </w:tc>
      </w:tr>
      <w:tr w:rsidR="009721BC" w:rsidRPr="007D437E" w14:paraId="2A86EABC" w14:textId="77777777" w:rsidTr="00DA22AF">
        <w:trPr>
          <w:trHeight w:val="95"/>
          <w:jc w:val="center"/>
        </w:trPr>
        <w:tc>
          <w:tcPr>
            <w:tcW w:w="101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C1D552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217890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POM</w:t>
            </w:r>
          </w:p>
        </w:tc>
        <w:tc>
          <w:tcPr>
            <w:tcW w:w="10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B1AFC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3.083±0.19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e</w:t>
            </w: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E6F3E4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6.607±1.803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d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272A19" w14:textId="77777777" w:rsidR="009721BC" w:rsidRPr="007D437E" w:rsidRDefault="009721BC" w:rsidP="005861C9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GB"/>
              </w:rPr>
              <w:t>0.858±0.06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eastAsia="en-GB"/>
              </w:rPr>
              <w:t>b</w:t>
            </w:r>
          </w:p>
        </w:tc>
      </w:tr>
    </w:tbl>
    <w:p w14:paraId="14E7E61F" w14:textId="51A5D394" w:rsidR="009721BC" w:rsidRPr="007D437E" w:rsidRDefault="009721BC" w:rsidP="005861C9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437E">
        <w:rPr>
          <w:rFonts w:ascii="Times New Roman" w:hAnsi="Times New Roman" w:cs="Times New Roman"/>
          <w:bCs/>
          <w:sz w:val="24"/>
          <w:szCs w:val="24"/>
        </w:rPr>
        <w:t xml:space="preserve">*Values expressed in </w:t>
      </w:r>
      <w:proofErr w:type="spellStart"/>
      <w:r w:rsidRPr="007D437E">
        <w:rPr>
          <w:rFonts w:ascii="Times New Roman" w:hAnsi="Times New Roman" w:cs="Times New Roman"/>
          <w:bCs/>
          <w:sz w:val="24"/>
          <w:szCs w:val="24"/>
        </w:rPr>
        <w:t>mean±SD</w:t>
      </w:r>
      <w:proofErr w:type="spellEnd"/>
      <w:r w:rsidRPr="007D437E">
        <w:rPr>
          <w:rFonts w:ascii="Times New Roman" w:hAnsi="Times New Roman" w:cs="Times New Roman"/>
          <w:bCs/>
          <w:sz w:val="24"/>
          <w:szCs w:val="24"/>
        </w:rPr>
        <w:t>; values with different superscript are significantly different (p&lt;0.05)</w:t>
      </w:r>
      <w:r w:rsidR="00F364DB">
        <w:rPr>
          <w:rFonts w:ascii="Times New Roman" w:hAnsi="Times New Roman" w:cs="Times New Roman"/>
          <w:bCs/>
          <w:sz w:val="24"/>
          <w:szCs w:val="24"/>
        </w:rPr>
        <w:t>; PRM, Pre-monsoon; MON, Monsoon; POM, Post-monsoon</w:t>
      </w:r>
    </w:p>
    <w:p w14:paraId="6B3465CC" w14:textId="77777777" w:rsidR="00C46826" w:rsidRPr="007D437E" w:rsidRDefault="00C46826" w:rsidP="005861C9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73F31A" w14:textId="58F29379" w:rsidR="009721BC" w:rsidRPr="007D437E" w:rsidRDefault="008F2262" w:rsidP="009721B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4303B">
        <w:rPr>
          <w:rFonts w:ascii="Times New Roman" w:hAnsi="Times New Roman" w:cs="Times New Roman"/>
          <w:b/>
          <w:bCs/>
          <w:sz w:val="24"/>
          <w:szCs w:val="24"/>
        </w:rPr>
        <w:t>Table S3</w:t>
      </w:r>
      <w:r w:rsidR="0054303B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7D437E">
        <w:rPr>
          <w:rFonts w:ascii="Times New Roman" w:hAnsi="Times New Roman" w:cs="Times New Roman"/>
          <w:bCs/>
          <w:sz w:val="24"/>
          <w:szCs w:val="24"/>
        </w:rPr>
        <w:t>Spatial variation in diversity indic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5"/>
        <w:gridCol w:w="1864"/>
        <w:gridCol w:w="1864"/>
        <w:gridCol w:w="1671"/>
        <w:gridCol w:w="1857"/>
      </w:tblGrid>
      <w:tr w:rsidR="009721BC" w:rsidRPr="007D437E" w14:paraId="3A2EFA30" w14:textId="77777777" w:rsidTr="00DA22AF">
        <w:trPr>
          <w:trHeight w:val="300"/>
        </w:trPr>
        <w:tc>
          <w:tcPr>
            <w:tcW w:w="1022" w:type="pct"/>
            <w:tcBorders>
              <w:top w:val="single" w:sz="4" w:space="0" w:color="auto"/>
              <w:bottom w:val="single" w:sz="4" w:space="0" w:color="auto"/>
            </w:tcBorders>
          </w:tcPr>
          <w:p w14:paraId="3E41FCFE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Year</w:t>
            </w:r>
          </w:p>
        </w:tc>
        <w:tc>
          <w:tcPr>
            <w:tcW w:w="1022" w:type="pct"/>
            <w:tcBorders>
              <w:top w:val="single" w:sz="4" w:space="0" w:color="auto"/>
              <w:bottom w:val="single" w:sz="4" w:space="0" w:color="auto"/>
            </w:tcBorders>
          </w:tcPr>
          <w:p w14:paraId="0493803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Station</w:t>
            </w:r>
          </w:p>
        </w:tc>
        <w:tc>
          <w:tcPr>
            <w:tcW w:w="102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9AB16C0" w14:textId="1D31B6BE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H</w:t>
            </w:r>
            <w:r w:rsidR="00F364DB" w:rsidRPr="00E21BF7">
              <w:rPr>
                <w:rFonts w:ascii="Calibri" w:eastAsia="Times New Roman" w:hAnsi="Calibri" w:cs="Calibri"/>
                <w:bCs/>
                <w:sz w:val="24"/>
                <w:szCs w:val="24"/>
              </w:rPr>
              <w:t>ʹ</w:t>
            </w:r>
          </w:p>
        </w:tc>
        <w:tc>
          <w:tcPr>
            <w:tcW w:w="9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39489E3" w14:textId="173C5943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d</w:t>
            </w:r>
            <w:r w:rsidR="00F364DB" w:rsidRPr="00E21BF7">
              <w:rPr>
                <w:rFonts w:ascii="Calibri" w:eastAsia="Times New Roman" w:hAnsi="Calibri" w:cs="Calibri"/>
                <w:bCs/>
                <w:sz w:val="24"/>
                <w:szCs w:val="24"/>
              </w:rPr>
              <w:t>ʹ</w:t>
            </w: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47A7D8B" w14:textId="013928B3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J</w:t>
            </w:r>
            <w:r w:rsidR="00F364DB" w:rsidRPr="00E21BF7">
              <w:rPr>
                <w:rFonts w:ascii="Calibri" w:eastAsia="Times New Roman" w:hAnsi="Calibri" w:cs="Calibri"/>
                <w:bCs/>
                <w:sz w:val="24"/>
                <w:szCs w:val="24"/>
              </w:rPr>
              <w:t>ʹ</w:t>
            </w:r>
          </w:p>
        </w:tc>
      </w:tr>
      <w:tr w:rsidR="009721BC" w:rsidRPr="007D437E" w14:paraId="3E883390" w14:textId="77777777" w:rsidTr="00DA22AF">
        <w:trPr>
          <w:trHeight w:val="300"/>
        </w:trPr>
        <w:tc>
          <w:tcPr>
            <w:tcW w:w="1022" w:type="pct"/>
            <w:vMerge w:val="restart"/>
            <w:tcBorders>
              <w:top w:val="single" w:sz="4" w:space="0" w:color="auto"/>
            </w:tcBorders>
          </w:tcPr>
          <w:p w14:paraId="3740E239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017-18</w:t>
            </w:r>
          </w:p>
        </w:tc>
        <w:tc>
          <w:tcPr>
            <w:tcW w:w="1022" w:type="pct"/>
            <w:tcBorders>
              <w:top w:val="single" w:sz="4" w:space="0" w:color="auto"/>
            </w:tcBorders>
          </w:tcPr>
          <w:p w14:paraId="4F3375EE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Puging</w:t>
            </w:r>
            <w:proofErr w:type="spellEnd"/>
          </w:p>
        </w:tc>
        <w:tc>
          <w:tcPr>
            <w:tcW w:w="1022" w:type="pct"/>
            <w:tcBorders>
              <w:top w:val="single" w:sz="4" w:space="0" w:color="auto"/>
            </w:tcBorders>
            <w:noWrap/>
            <w:hideMark/>
          </w:tcPr>
          <w:p w14:paraId="04400168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113±0.03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c</w:t>
            </w:r>
          </w:p>
        </w:tc>
        <w:tc>
          <w:tcPr>
            <w:tcW w:w="916" w:type="pct"/>
            <w:tcBorders>
              <w:top w:val="single" w:sz="4" w:space="0" w:color="auto"/>
            </w:tcBorders>
            <w:noWrap/>
            <w:hideMark/>
          </w:tcPr>
          <w:p w14:paraId="2682B35F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147±0.16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c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noWrap/>
            <w:hideMark/>
          </w:tcPr>
          <w:p w14:paraId="7F280D03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33±0.08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cd</w:t>
            </w:r>
          </w:p>
        </w:tc>
      </w:tr>
      <w:tr w:rsidR="009721BC" w:rsidRPr="007D437E" w14:paraId="54F01A8D" w14:textId="77777777" w:rsidTr="00DA22AF">
        <w:trPr>
          <w:trHeight w:val="300"/>
        </w:trPr>
        <w:tc>
          <w:tcPr>
            <w:tcW w:w="1022" w:type="pct"/>
            <w:vMerge/>
          </w:tcPr>
          <w:p w14:paraId="0A2EDE60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4315D228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Yingkio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372C14B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b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1.984±0.35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</w:t>
            </w:r>
          </w:p>
        </w:tc>
        <w:tc>
          <w:tcPr>
            <w:tcW w:w="916" w:type="pct"/>
            <w:noWrap/>
            <w:hideMark/>
          </w:tcPr>
          <w:p w14:paraId="31243FB9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571±0.61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</w:t>
            </w:r>
          </w:p>
        </w:tc>
        <w:tc>
          <w:tcPr>
            <w:tcW w:w="1018" w:type="pct"/>
            <w:noWrap/>
            <w:hideMark/>
          </w:tcPr>
          <w:p w14:paraId="56AD645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751±0.03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e</w:t>
            </w:r>
          </w:p>
        </w:tc>
      </w:tr>
      <w:tr w:rsidR="009721BC" w:rsidRPr="007D437E" w14:paraId="3D2AE648" w14:textId="77777777" w:rsidTr="00DA22AF">
        <w:trPr>
          <w:trHeight w:val="300"/>
        </w:trPr>
        <w:tc>
          <w:tcPr>
            <w:tcW w:w="1022" w:type="pct"/>
            <w:vMerge/>
          </w:tcPr>
          <w:p w14:paraId="1A377A1A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5D53F9F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Bole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79A9F769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1.622±0.70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</w:t>
            </w:r>
          </w:p>
        </w:tc>
        <w:tc>
          <w:tcPr>
            <w:tcW w:w="916" w:type="pct"/>
            <w:noWrap/>
            <w:hideMark/>
          </w:tcPr>
          <w:p w14:paraId="08856033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1.812±1.02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</w:t>
            </w:r>
          </w:p>
        </w:tc>
        <w:tc>
          <w:tcPr>
            <w:tcW w:w="1018" w:type="pct"/>
            <w:noWrap/>
            <w:hideMark/>
          </w:tcPr>
          <w:p w14:paraId="7FC82B1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753±0.12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e</w:t>
            </w:r>
          </w:p>
        </w:tc>
      </w:tr>
      <w:tr w:rsidR="009721BC" w:rsidRPr="007D437E" w14:paraId="6A698287" w14:textId="77777777" w:rsidTr="00DA22AF">
        <w:trPr>
          <w:trHeight w:val="300"/>
        </w:trPr>
        <w:tc>
          <w:tcPr>
            <w:tcW w:w="1022" w:type="pct"/>
            <w:vMerge/>
          </w:tcPr>
          <w:p w14:paraId="31D11D9E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3E69F87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Komsi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026E8ED5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079±0.21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c</w:t>
            </w:r>
          </w:p>
        </w:tc>
        <w:tc>
          <w:tcPr>
            <w:tcW w:w="916" w:type="pct"/>
            <w:noWrap/>
            <w:hideMark/>
          </w:tcPr>
          <w:p w14:paraId="666A366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326±0.49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</w:t>
            </w:r>
          </w:p>
        </w:tc>
        <w:tc>
          <w:tcPr>
            <w:tcW w:w="1018" w:type="pct"/>
            <w:noWrap/>
            <w:hideMark/>
          </w:tcPr>
          <w:p w14:paraId="13B6E485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12±0.048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c</w:t>
            </w:r>
          </w:p>
        </w:tc>
      </w:tr>
      <w:tr w:rsidR="009721BC" w:rsidRPr="007D437E" w14:paraId="755F639A" w14:textId="77777777" w:rsidTr="00DA22AF">
        <w:trPr>
          <w:trHeight w:val="300"/>
        </w:trPr>
        <w:tc>
          <w:tcPr>
            <w:tcW w:w="1022" w:type="pct"/>
            <w:vMerge/>
          </w:tcPr>
          <w:p w14:paraId="6CC1686E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52D039A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Pasighat</w:t>
            </w:r>
            <w:proofErr w:type="spellEnd"/>
          </w:p>
        </w:tc>
        <w:tc>
          <w:tcPr>
            <w:tcW w:w="1022" w:type="pct"/>
            <w:noWrap/>
            <w:hideMark/>
          </w:tcPr>
          <w:p w14:paraId="1941631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493±0.34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  <w:tc>
          <w:tcPr>
            <w:tcW w:w="916" w:type="pct"/>
            <w:noWrap/>
            <w:hideMark/>
          </w:tcPr>
          <w:p w14:paraId="7C840B06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923±0.74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bcd</w:t>
            </w:r>
          </w:p>
        </w:tc>
        <w:tc>
          <w:tcPr>
            <w:tcW w:w="1018" w:type="pct"/>
            <w:noWrap/>
            <w:hideMark/>
          </w:tcPr>
          <w:p w14:paraId="70A7EDE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675±0.09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ef</w:t>
            </w:r>
          </w:p>
        </w:tc>
      </w:tr>
      <w:tr w:rsidR="009721BC" w:rsidRPr="007D437E" w14:paraId="01961843" w14:textId="77777777" w:rsidTr="00DA22AF">
        <w:trPr>
          <w:trHeight w:val="300"/>
        </w:trPr>
        <w:tc>
          <w:tcPr>
            <w:tcW w:w="1022" w:type="pct"/>
            <w:vMerge/>
          </w:tcPr>
          <w:p w14:paraId="677D084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42B44777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Oiramghat</w:t>
            </w:r>
            <w:proofErr w:type="spellEnd"/>
          </w:p>
        </w:tc>
        <w:tc>
          <w:tcPr>
            <w:tcW w:w="1022" w:type="pct"/>
            <w:noWrap/>
            <w:hideMark/>
          </w:tcPr>
          <w:p w14:paraId="192683B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504±0.22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  <w:tc>
          <w:tcPr>
            <w:tcW w:w="916" w:type="pct"/>
            <w:noWrap/>
            <w:hideMark/>
          </w:tcPr>
          <w:p w14:paraId="7598A586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889±0.78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bcd</w:t>
            </w:r>
          </w:p>
        </w:tc>
        <w:tc>
          <w:tcPr>
            <w:tcW w:w="1018" w:type="pct"/>
            <w:noWrap/>
            <w:hideMark/>
          </w:tcPr>
          <w:p w14:paraId="7C130AE6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660±0.04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f</w:t>
            </w:r>
          </w:p>
        </w:tc>
      </w:tr>
      <w:tr w:rsidR="009721BC" w:rsidRPr="007D437E" w14:paraId="68E2AB3B" w14:textId="77777777" w:rsidTr="00DA22AF">
        <w:trPr>
          <w:trHeight w:val="300"/>
        </w:trPr>
        <w:tc>
          <w:tcPr>
            <w:tcW w:w="1022" w:type="pct"/>
            <w:vMerge w:val="restart"/>
            <w:tcBorders>
              <w:top w:val="single" w:sz="4" w:space="0" w:color="auto"/>
            </w:tcBorders>
          </w:tcPr>
          <w:p w14:paraId="762D7BCF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018-19</w:t>
            </w:r>
          </w:p>
        </w:tc>
        <w:tc>
          <w:tcPr>
            <w:tcW w:w="1022" w:type="pct"/>
            <w:tcBorders>
              <w:top w:val="single" w:sz="4" w:space="0" w:color="auto"/>
            </w:tcBorders>
          </w:tcPr>
          <w:p w14:paraId="49F39A41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Puging</w:t>
            </w:r>
            <w:proofErr w:type="spellEnd"/>
          </w:p>
        </w:tc>
        <w:tc>
          <w:tcPr>
            <w:tcW w:w="1022" w:type="pct"/>
            <w:tcBorders>
              <w:top w:val="single" w:sz="4" w:space="0" w:color="auto"/>
            </w:tcBorders>
            <w:noWrap/>
            <w:hideMark/>
          </w:tcPr>
          <w:p w14:paraId="21717DC4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415±0.273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bcd</w:t>
            </w:r>
          </w:p>
        </w:tc>
        <w:tc>
          <w:tcPr>
            <w:tcW w:w="916" w:type="pct"/>
            <w:tcBorders>
              <w:top w:val="single" w:sz="4" w:space="0" w:color="auto"/>
            </w:tcBorders>
            <w:noWrap/>
            <w:hideMark/>
          </w:tcPr>
          <w:p w14:paraId="19F28CF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949±0.78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bcd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noWrap/>
            <w:hideMark/>
          </w:tcPr>
          <w:p w14:paraId="09179603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67±0.01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</w:tr>
      <w:tr w:rsidR="009721BC" w:rsidRPr="007D437E" w14:paraId="537D220B" w14:textId="77777777" w:rsidTr="00DA22AF">
        <w:trPr>
          <w:trHeight w:val="300"/>
        </w:trPr>
        <w:tc>
          <w:tcPr>
            <w:tcW w:w="1022" w:type="pct"/>
            <w:vMerge/>
          </w:tcPr>
          <w:p w14:paraId="5ACFF4D6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76F09FF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Yingkio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08369C7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679±0.173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</w:t>
            </w:r>
          </w:p>
        </w:tc>
        <w:tc>
          <w:tcPr>
            <w:tcW w:w="916" w:type="pct"/>
            <w:noWrap/>
            <w:hideMark/>
          </w:tcPr>
          <w:p w14:paraId="321DDFFE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4.507±0.46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  <w:tc>
          <w:tcPr>
            <w:tcW w:w="1018" w:type="pct"/>
            <w:noWrap/>
            <w:hideMark/>
          </w:tcPr>
          <w:p w14:paraId="3F26EDCA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69±0.01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</w:tr>
      <w:tr w:rsidR="009721BC" w:rsidRPr="007D437E" w14:paraId="20D16458" w14:textId="77777777" w:rsidTr="00DA22AF">
        <w:trPr>
          <w:trHeight w:val="300"/>
        </w:trPr>
        <w:tc>
          <w:tcPr>
            <w:tcW w:w="1022" w:type="pct"/>
            <w:vMerge/>
          </w:tcPr>
          <w:p w14:paraId="028FDAAA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63C456F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Bole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7E4A20B2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862±0.28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f</w:t>
            </w:r>
          </w:p>
        </w:tc>
        <w:tc>
          <w:tcPr>
            <w:tcW w:w="916" w:type="pct"/>
            <w:noWrap/>
            <w:hideMark/>
          </w:tcPr>
          <w:p w14:paraId="7CD53603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4.571±1.037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  <w:tc>
          <w:tcPr>
            <w:tcW w:w="1018" w:type="pct"/>
            <w:noWrap/>
            <w:hideMark/>
          </w:tcPr>
          <w:p w14:paraId="1A85F9E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914±0.013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</w:t>
            </w:r>
          </w:p>
        </w:tc>
      </w:tr>
      <w:tr w:rsidR="009721BC" w:rsidRPr="007D437E" w14:paraId="0EC29DA7" w14:textId="77777777" w:rsidTr="00DA22AF">
        <w:trPr>
          <w:trHeight w:val="300"/>
        </w:trPr>
        <w:tc>
          <w:tcPr>
            <w:tcW w:w="1022" w:type="pct"/>
            <w:vMerge/>
          </w:tcPr>
          <w:p w14:paraId="1C0351BF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4663D4B1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Komsi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7EE36F00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726±0.17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f</w:t>
            </w:r>
          </w:p>
        </w:tc>
        <w:tc>
          <w:tcPr>
            <w:tcW w:w="916" w:type="pct"/>
            <w:noWrap/>
            <w:hideMark/>
          </w:tcPr>
          <w:p w14:paraId="762657FF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4.207±1.05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  <w:tc>
          <w:tcPr>
            <w:tcW w:w="1018" w:type="pct"/>
            <w:noWrap/>
            <w:hideMark/>
          </w:tcPr>
          <w:p w14:paraId="380ABB5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910±0.043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</w:t>
            </w:r>
          </w:p>
        </w:tc>
      </w:tr>
      <w:tr w:rsidR="009721BC" w:rsidRPr="007D437E" w14:paraId="28CAD845" w14:textId="77777777" w:rsidTr="00DA22AF">
        <w:trPr>
          <w:trHeight w:val="300"/>
        </w:trPr>
        <w:tc>
          <w:tcPr>
            <w:tcW w:w="1022" w:type="pct"/>
            <w:vMerge/>
          </w:tcPr>
          <w:p w14:paraId="5B26D25A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7B60B9D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Pasighat</w:t>
            </w:r>
            <w:proofErr w:type="spellEnd"/>
          </w:p>
        </w:tc>
        <w:tc>
          <w:tcPr>
            <w:tcW w:w="1022" w:type="pct"/>
            <w:noWrap/>
            <w:hideMark/>
          </w:tcPr>
          <w:p w14:paraId="48C70DB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081±0.097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ef</w:t>
            </w:r>
          </w:p>
        </w:tc>
        <w:tc>
          <w:tcPr>
            <w:tcW w:w="916" w:type="pct"/>
            <w:noWrap/>
            <w:hideMark/>
          </w:tcPr>
          <w:p w14:paraId="17668C7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6.245±0.23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ef</w:t>
            </w:r>
          </w:p>
        </w:tc>
        <w:tc>
          <w:tcPr>
            <w:tcW w:w="1018" w:type="pct"/>
            <w:noWrap/>
            <w:hideMark/>
          </w:tcPr>
          <w:p w14:paraId="54284ACF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50±0.00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bcd</w:t>
            </w:r>
          </w:p>
        </w:tc>
      </w:tr>
      <w:tr w:rsidR="009721BC" w:rsidRPr="007D437E" w14:paraId="31CAB21B" w14:textId="77777777" w:rsidTr="00DA22AF">
        <w:trPr>
          <w:trHeight w:val="300"/>
        </w:trPr>
        <w:tc>
          <w:tcPr>
            <w:tcW w:w="1022" w:type="pct"/>
            <w:vMerge/>
          </w:tcPr>
          <w:p w14:paraId="08D78638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4F44B9D5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Oiramghat</w:t>
            </w:r>
            <w:proofErr w:type="spellEnd"/>
          </w:p>
        </w:tc>
        <w:tc>
          <w:tcPr>
            <w:tcW w:w="1022" w:type="pct"/>
            <w:noWrap/>
            <w:hideMark/>
          </w:tcPr>
          <w:p w14:paraId="1A99EFA8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103±0.066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ef</w:t>
            </w:r>
          </w:p>
        </w:tc>
        <w:tc>
          <w:tcPr>
            <w:tcW w:w="916" w:type="pct"/>
            <w:noWrap/>
            <w:hideMark/>
          </w:tcPr>
          <w:p w14:paraId="1E8BBA41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6.769±0.51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f</w:t>
            </w:r>
          </w:p>
        </w:tc>
        <w:tc>
          <w:tcPr>
            <w:tcW w:w="1018" w:type="pct"/>
            <w:noWrap/>
            <w:hideMark/>
          </w:tcPr>
          <w:p w14:paraId="71750842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26±0.01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cd</w:t>
            </w:r>
          </w:p>
        </w:tc>
      </w:tr>
      <w:tr w:rsidR="009721BC" w:rsidRPr="007D437E" w14:paraId="70E3CFC8" w14:textId="77777777" w:rsidTr="00DA22AF">
        <w:trPr>
          <w:trHeight w:val="300"/>
        </w:trPr>
        <w:tc>
          <w:tcPr>
            <w:tcW w:w="1022" w:type="pct"/>
            <w:vMerge w:val="restart"/>
            <w:tcBorders>
              <w:top w:val="single" w:sz="4" w:space="0" w:color="auto"/>
            </w:tcBorders>
          </w:tcPr>
          <w:p w14:paraId="481F7F77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019-20</w:t>
            </w:r>
          </w:p>
        </w:tc>
        <w:tc>
          <w:tcPr>
            <w:tcW w:w="1022" w:type="pct"/>
            <w:tcBorders>
              <w:top w:val="single" w:sz="4" w:space="0" w:color="auto"/>
            </w:tcBorders>
          </w:tcPr>
          <w:p w14:paraId="7B69C0E8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Puging</w:t>
            </w:r>
            <w:proofErr w:type="spellEnd"/>
          </w:p>
        </w:tc>
        <w:tc>
          <w:tcPr>
            <w:tcW w:w="1022" w:type="pct"/>
            <w:tcBorders>
              <w:top w:val="single" w:sz="4" w:space="0" w:color="auto"/>
            </w:tcBorders>
            <w:noWrap/>
            <w:hideMark/>
          </w:tcPr>
          <w:p w14:paraId="231A8BD4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661±0.22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</w:t>
            </w:r>
          </w:p>
        </w:tc>
        <w:tc>
          <w:tcPr>
            <w:tcW w:w="916" w:type="pct"/>
            <w:tcBorders>
              <w:top w:val="single" w:sz="4" w:space="0" w:color="auto"/>
            </w:tcBorders>
            <w:noWrap/>
            <w:hideMark/>
          </w:tcPr>
          <w:p w14:paraId="4C730E1F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4.650±0.807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noWrap/>
            <w:hideMark/>
          </w:tcPr>
          <w:p w14:paraId="74F18763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97±0.01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</w:tr>
      <w:tr w:rsidR="009721BC" w:rsidRPr="007D437E" w14:paraId="5FE33C16" w14:textId="77777777" w:rsidTr="00DA22AF">
        <w:trPr>
          <w:trHeight w:val="300"/>
        </w:trPr>
        <w:tc>
          <w:tcPr>
            <w:tcW w:w="1022" w:type="pct"/>
            <w:vMerge/>
          </w:tcPr>
          <w:p w14:paraId="6EA71E5E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1C44FFF3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Yingkio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1E1BD43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912±0.20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f</w:t>
            </w:r>
          </w:p>
        </w:tc>
        <w:tc>
          <w:tcPr>
            <w:tcW w:w="916" w:type="pct"/>
            <w:noWrap/>
            <w:hideMark/>
          </w:tcPr>
          <w:p w14:paraId="2CA9DC29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5.226±0.57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</w:t>
            </w:r>
          </w:p>
        </w:tc>
        <w:tc>
          <w:tcPr>
            <w:tcW w:w="1018" w:type="pct"/>
            <w:noWrap/>
            <w:hideMark/>
          </w:tcPr>
          <w:p w14:paraId="0B6FECF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95±0.024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cd</w:t>
            </w:r>
          </w:p>
        </w:tc>
      </w:tr>
      <w:tr w:rsidR="009721BC" w:rsidRPr="007D437E" w14:paraId="1964B686" w14:textId="77777777" w:rsidTr="00DA22AF">
        <w:trPr>
          <w:trHeight w:val="300"/>
        </w:trPr>
        <w:tc>
          <w:tcPr>
            <w:tcW w:w="1022" w:type="pct"/>
            <w:vMerge/>
          </w:tcPr>
          <w:p w14:paraId="2B850F34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2AA5175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Bole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1A7DD341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061±0.34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ef</w:t>
            </w:r>
          </w:p>
        </w:tc>
        <w:tc>
          <w:tcPr>
            <w:tcW w:w="916" w:type="pct"/>
            <w:noWrap/>
            <w:hideMark/>
          </w:tcPr>
          <w:p w14:paraId="681E2C3E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5.354±1.148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</w:t>
            </w:r>
          </w:p>
        </w:tc>
        <w:tc>
          <w:tcPr>
            <w:tcW w:w="1018" w:type="pct"/>
            <w:noWrap/>
            <w:hideMark/>
          </w:tcPr>
          <w:p w14:paraId="6894393D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923±0.00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</w:t>
            </w:r>
          </w:p>
        </w:tc>
      </w:tr>
      <w:tr w:rsidR="009721BC" w:rsidRPr="007D437E" w14:paraId="0FE7CA95" w14:textId="77777777" w:rsidTr="00DA22AF">
        <w:trPr>
          <w:trHeight w:val="300"/>
        </w:trPr>
        <w:tc>
          <w:tcPr>
            <w:tcW w:w="1022" w:type="pct"/>
            <w:vMerge/>
          </w:tcPr>
          <w:p w14:paraId="47BAF298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69F988B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Komsing</w:t>
            </w:r>
            <w:proofErr w:type="spellEnd"/>
          </w:p>
        </w:tc>
        <w:tc>
          <w:tcPr>
            <w:tcW w:w="1022" w:type="pct"/>
            <w:noWrap/>
            <w:hideMark/>
          </w:tcPr>
          <w:p w14:paraId="24FF7422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837±0.215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f</w:t>
            </w:r>
          </w:p>
        </w:tc>
        <w:tc>
          <w:tcPr>
            <w:tcW w:w="916" w:type="pct"/>
            <w:noWrap/>
            <w:hideMark/>
          </w:tcPr>
          <w:p w14:paraId="7716FC0A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4.666±0.94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</w:t>
            </w:r>
          </w:p>
        </w:tc>
        <w:tc>
          <w:tcPr>
            <w:tcW w:w="1018" w:type="pct"/>
            <w:noWrap/>
            <w:hideMark/>
          </w:tcPr>
          <w:p w14:paraId="47CFF49B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921±0.03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</w:t>
            </w:r>
          </w:p>
        </w:tc>
      </w:tr>
      <w:tr w:rsidR="009721BC" w:rsidRPr="007D437E" w14:paraId="154E5DBD" w14:textId="77777777" w:rsidTr="00DA22AF">
        <w:trPr>
          <w:trHeight w:val="300"/>
        </w:trPr>
        <w:tc>
          <w:tcPr>
            <w:tcW w:w="1022" w:type="pct"/>
            <w:vMerge/>
          </w:tcPr>
          <w:p w14:paraId="4A537BA9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</w:tcPr>
          <w:p w14:paraId="7FBBF1CF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Pasighat</w:t>
            </w:r>
            <w:proofErr w:type="spellEnd"/>
          </w:p>
        </w:tc>
        <w:tc>
          <w:tcPr>
            <w:tcW w:w="1022" w:type="pct"/>
            <w:noWrap/>
            <w:hideMark/>
          </w:tcPr>
          <w:p w14:paraId="68389639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2.921±0.151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def</w:t>
            </w:r>
          </w:p>
        </w:tc>
        <w:tc>
          <w:tcPr>
            <w:tcW w:w="916" w:type="pct"/>
            <w:noWrap/>
            <w:hideMark/>
          </w:tcPr>
          <w:p w14:paraId="5DE7E4A4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7.470±0.79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f</w:t>
            </w:r>
          </w:p>
        </w:tc>
        <w:tc>
          <w:tcPr>
            <w:tcW w:w="1018" w:type="pct"/>
            <w:noWrap/>
            <w:hideMark/>
          </w:tcPr>
          <w:p w14:paraId="243B62EA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766±0.039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</w:t>
            </w:r>
          </w:p>
        </w:tc>
      </w:tr>
      <w:tr w:rsidR="009721BC" w:rsidRPr="007D437E" w14:paraId="0827D118" w14:textId="77777777" w:rsidTr="00DA22AF">
        <w:trPr>
          <w:trHeight w:val="300"/>
        </w:trPr>
        <w:tc>
          <w:tcPr>
            <w:tcW w:w="1022" w:type="pct"/>
            <w:vMerge/>
            <w:tcBorders>
              <w:bottom w:val="single" w:sz="4" w:space="0" w:color="auto"/>
            </w:tcBorders>
          </w:tcPr>
          <w:p w14:paraId="7A6ECE02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022" w:type="pct"/>
            <w:tcBorders>
              <w:bottom w:val="single" w:sz="4" w:space="0" w:color="auto"/>
            </w:tcBorders>
          </w:tcPr>
          <w:p w14:paraId="07E22555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Oiramghat</w:t>
            </w:r>
            <w:proofErr w:type="spellEnd"/>
          </w:p>
        </w:tc>
        <w:tc>
          <w:tcPr>
            <w:tcW w:w="1022" w:type="pct"/>
            <w:tcBorders>
              <w:bottom w:val="single" w:sz="4" w:space="0" w:color="auto"/>
            </w:tcBorders>
            <w:noWrap/>
            <w:hideMark/>
          </w:tcPr>
          <w:p w14:paraId="09BED213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3.232±0.48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f</w:t>
            </w:r>
          </w:p>
        </w:tc>
        <w:tc>
          <w:tcPr>
            <w:tcW w:w="916" w:type="pct"/>
            <w:tcBorders>
              <w:bottom w:val="single" w:sz="4" w:space="0" w:color="auto"/>
            </w:tcBorders>
            <w:noWrap/>
            <w:hideMark/>
          </w:tcPr>
          <w:p w14:paraId="788DCC1C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8.925±1.760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g</w:t>
            </w:r>
          </w:p>
        </w:tc>
        <w:tc>
          <w:tcPr>
            <w:tcW w:w="1018" w:type="pct"/>
            <w:tcBorders>
              <w:bottom w:val="single" w:sz="4" w:space="0" w:color="auto"/>
            </w:tcBorders>
            <w:noWrap/>
            <w:hideMark/>
          </w:tcPr>
          <w:p w14:paraId="72DC4AA0" w14:textId="77777777" w:rsidR="009721BC" w:rsidRPr="007D437E" w:rsidRDefault="009721BC" w:rsidP="005861C9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GB"/>
              </w:rPr>
              <w:t>0.803±0.092</w:t>
            </w: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GB"/>
              </w:rPr>
              <w:t>abc</w:t>
            </w:r>
          </w:p>
        </w:tc>
      </w:tr>
    </w:tbl>
    <w:p w14:paraId="7A8D27A8" w14:textId="77777777" w:rsidR="009721BC" w:rsidRPr="007D437E" w:rsidRDefault="009721BC" w:rsidP="009721B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437E">
        <w:rPr>
          <w:rFonts w:ascii="Times New Roman" w:hAnsi="Times New Roman" w:cs="Times New Roman"/>
          <w:bCs/>
          <w:sz w:val="24"/>
          <w:szCs w:val="24"/>
        </w:rPr>
        <w:t xml:space="preserve">*Values expressed in </w:t>
      </w:r>
      <w:proofErr w:type="spellStart"/>
      <w:r w:rsidRPr="007D437E">
        <w:rPr>
          <w:rFonts w:ascii="Times New Roman" w:hAnsi="Times New Roman" w:cs="Times New Roman"/>
          <w:bCs/>
          <w:sz w:val="24"/>
          <w:szCs w:val="24"/>
        </w:rPr>
        <w:t>mean±SD</w:t>
      </w:r>
      <w:proofErr w:type="spellEnd"/>
      <w:r w:rsidRPr="007D437E">
        <w:rPr>
          <w:rFonts w:ascii="Times New Roman" w:hAnsi="Times New Roman" w:cs="Times New Roman"/>
          <w:bCs/>
          <w:sz w:val="24"/>
          <w:szCs w:val="24"/>
        </w:rPr>
        <w:t>; values with different superscript are significantly different (p&lt;0.05)</w:t>
      </w:r>
    </w:p>
    <w:p w14:paraId="0A0A8A49" w14:textId="77777777" w:rsidR="00D266E5" w:rsidRPr="007D437E" w:rsidRDefault="00D266E5">
      <w:pPr>
        <w:rPr>
          <w:rFonts w:ascii="Times New Roman" w:hAnsi="Times New Roman" w:cs="Times New Roman"/>
          <w:bCs/>
          <w:sz w:val="24"/>
          <w:szCs w:val="24"/>
        </w:rPr>
      </w:pPr>
      <w:r w:rsidRPr="007D437E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610D16A6" w14:textId="6D107F31" w:rsidR="00D266E5" w:rsidRPr="007D437E" w:rsidRDefault="00D266E5" w:rsidP="00D266E5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54303B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4</w:t>
      </w:r>
      <w:r w:rsidR="0054303B">
        <w:rPr>
          <w:rFonts w:ascii="Times New Roman" w:hAnsi="Times New Roman" w:cs="Times New Roman"/>
          <w:bCs/>
          <w:sz w:val="24"/>
          <w:szCs w:val="24"/>
        </w:rPr>
        <w:t>.</w:t>
      </w:r>
      <w:r w:rsidRPr="007D437E">
        <w:rPr>
          <w:rFonts w:ascii="Times New Roman" w:hAnsi="Times New Roman" w:cs="Times New Roman"/>
          <w:bCs/>
          <w:sz w:val="24"/>
          <w:szCs w:val="24"/>
        </w:rPr>
        <w:t xml:space="preserve"> PERMANOVA design of fish abundance in Siang River (Supplementary)</w:t>
      </w:r>
    </w:p>
    <w:tbl>
      <w:tblPr>
        <w:tblW w:w="9496" w:type="dxa"/>
        <w:tblLook w:val="04A0" w:firstRow="1" w:lastRow="0" w:firstColumn="1" w:lastColumn="0" w:noHBand="0" w:noVBand="1"/>
      </w:tblPr>
      <w:tblGrid>
        <w:gridCol w:w="1684"/>
        <w:gridCol w:w="267"/>
        <w:gridCol w:w="729"/>
        <w:gridCol w:w="939"/>
        <w:gridCol w:w="992"/>
        <w:gridCol w:w="1134"/>
        <w:gridCol w:w="1167"/>
        <w:gridCol w:w="1701"/>
        <w:gridCol w:w="883"/>
      </w:tblGrid>
      <w:tr w:rsidR="00D266E5" w:rsidRPr="007D437E" w14:paraId="455C1E88" w14:textId="77777777" w:rsidTr="00DA22AF">
        <w:trPr>
          <w:trHeight w:val="463"/>
        </w:trPr>
        <w:tc>
          <w:tcPr>
            <w:tcW w:w="16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BDC3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Factors</w:t>
            </w:r>
          </w:p>
        </w:tc>
        <w:tc>
          <w:tcPr>
            <w:tcW w:w="9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ECB6A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E78BA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A3B88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A095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F353D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5F72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C5CA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D266E5" w:rsidRPr="007D437E" w14:paraId="24B904A2" w14:textId="77777777" w:rsidTr="00DA22AF">
        <w:trPr>
          <w:trHeight w:val="288"/>
        </w:trPr>
        <w:tc>
          <w:tcPr>
            <w:tcW w:w="1684" w:type="dxa"/>
            <w:shd w:val="clear" w:color="auto" w:fill="auto"/>
            <w:noWrap/>
            <w:vAlign w:val="bottom"/>
            <w:hideMark/>
          </w:tcPr>
          <w:p w14:paraId="7A0C1E8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Name</w:t>
            </w:r>
          </w:p>
        </w:tc>
        <w:tc>
          <w:tcPr>
            <w:tcW w:w="996" w:type="dxa"/>
            <w:gridSpan w:val="2"/>
            <w:shd w:val="clear" w:color="auto" w:fill="auto"/>
            <w:noWrap/>
            <w:vAlign w:val="bottom"/>
            <w:hideMark/>
          </w:tcPr>
          <w:p w14:paraId="3DFCC437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Abbrev.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2500466D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Type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69A9246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Levels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2EA56A1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330A381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A172094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883" w:type="dxa"/>
            <w:shd w:val="clear" w:color="auto" w:fill="auto"/>
            <w:noWrap/>
            <w:vAlign w:val="bottom"/>
            <w:hideMark/>
          </w:tcPr>
          <w:p w14:paraId="54498D27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D266E5" w:rsidRPr="007D437E" w14:paraId="1C2B6F3F" w14:textId="77777777" w:rsidTr="00DA22AF">
        <w:trPr>
          <w:trHeight w:val="288"/>
        </w:trPr>
        <w:tc>
          <w:tcPr>
            <w:tcW w:w="1684" w:type="dxa"/>
            <w:shd w:val="clear" w:color="auto" w:fill="auto"/>
            <w:noWrap/>
            <w:vAlign w:val="bottom"/>
            <w:hideMark/>
          </w:tcPr>
          <w:p w14:paraId="68F3912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easons</w:t>
            </w:r>
          </w:p>
        </w:tc>
        <w:tc>
          <w:tcPr>
            <w:tcW w:w="996" w:type="dxa"/>
            <w:gridSpan w:val="2"/>
            <w:shd w:val="clear" w:color="auto" w:fill="auto"/>
            <w:noWrap/>
            <w:vAlign w:val="bottom"/>
            <w:hideMark/>
          </w:tcPr>
          <w:p w14:paraId="6315020D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eason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37FC87F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Fixed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DF9B186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1C5FD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1E965044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7921646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883" w:type="dxa"/>
            <w:shd w:val="clear" w:color="auto" w:fill="auto"/>
            <w:noWrap/>
            <w:vAlign w:val="bottom"/>
            <w:hideMark/>
          </w:tcPr>
          <w:p w14:paraId="0A6D3F8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D266E5" w:rsidRPr="007D437E" w14:paraId="7738EF5A" w14:textId="77777777" w:rsidTr="00DA22AF">
        <w:trPr>
          <w:trHeight w:val="288"/>
        </w:trPr>
        <w:tc>
          <w:tcPr>
            <w:tcW w:w="168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77CC2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tations</w:t>
            </w:r>
          </w:p>
        </w:tc>
        <w:tc>
          <w:tcPr>
            <w:tcW w:w="99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9F325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tation</w:t>
            </w:r>
          </w:p>
        </w:tc>
        <w:tc>
          <w:tcPr>
            <w:tcW w:w="93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1B605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Fixed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0C704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FBF31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6935E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4B73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88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B4D80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D266E5" w:rsidRPr="007D437E" w14:paraId="05A18AD1" w14:textId="77777777" w:rsidTr="00DA22AF">
        <w:trPr>
          <w:trHeight w:val="288"/>
        </w:trPr>
        <w:tc>
          <w:tcPr>
            <w:tcW w:w="3619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5750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PERMANOV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98F92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5C960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52F4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9FD68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6369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D266E5" w:rsidRPr="007D437E" w14:paraId="31A3A1F0" w14:textId="77777777" w:rsidTr="00DA22AF">
        <w:trPr>
          <w:trHeight w:val="288"/>
        </w:trPr>
        <w:tc>
          <w:tcPr>
            <w:tcW w:w="195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714F9" w14:textId="77777777" w:rsidR="00D266E5" w:rsidRPr="007D437E" w:rsidRDefault="00D266E5" w:rsidP="00DA22A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ource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C4BE8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df</w:t>
            </w:r>
            <w:proofErr w:type="spellEnd"/>
          </w:p>
        </w:tc>
        <w:tc>
          <w:tcPr>
            <w:tcW w:w="93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8C6A4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S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66B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M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6F604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Pseudo-F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C861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P (perm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EB50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Unique perms</w:t>
            </w:r>
          </w:p>
        </w:tc>
        <w:tc>
          <w:tcPr>
            <w:tcW w:w="88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F06C6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P(MC)</w:t>
            </w:r>
          </w:p>
        </w:tc>
      </w:tr>
      <w:tr w:rsidR="00D266E5" w:rsidRPr="007D437E" w14:paraId="2CC09ABF" w14:textId="77777777" w:rsidTr="00DA22AF">
        <w:trPr>
          <w:trHeight w:val="288"/>
        </w:trPr>
        <w:tc>
          <w:tcPr>
            <w:tcW w:w="1951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83D04" w14:textId="77777777" w:rsidR="00D266E5" w:rsidRPr="007D437E" w:rsidRDefault="00D266E5" w:rsidP="00DA22A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eason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9B193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93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E1645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7509.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FB95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754.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8448A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19.453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51E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0.00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5CB3D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999</w:t>
            </w:r>
          </w:p>
        </w:tc>
        <w:tc>
          <w:tcPr>
            <w:tcW w:w="8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2AA6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0.001</w:t>
            </w:r>
          </w:p>
        </w:tc>
      </w:tr>
      <w:tr w:rsidR="00D266E5" w:rsidRPr="007D437E" w14:paraId="6B1B9676" w14:textId="77777777" w:rsidTr="00DA22AF">
        <w:trPr>
          <w:trHeight w:val="366"/>
        </w:trPr>
        <w:tc>
          <w:tcPr>
            <w:tcW w:w="1951" w:type="dxa"/>
            <w:gridSpan w:val="2"/>
            <w:shd w:val="clear" w:color="auto" w:fill="auto"/>
            <w:noWrap/>
            <w:vAlign w:val="bottom"/>
            <w:hideMark/>
          </w:tcPr>
          <w:p w14:paraId="73FD5CFD" w14:textId="77777777" w:rsidR="00D266E5" w:rsidRPr="007D437E" w:rsidRDefault="00D266E5" w:rsidP="00DA22A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tation</w:t>
            </w:r>
          </w:p>
        </w:tc>
        <w:tc>
          <w:tcPr>
            <w:tcW w:w="729" w:type="dxa"/>
            <w:shd w:val="clear" w:color="auto" w:fill="auto"/>
            <w:noWrap/>
            <w:vAlign w:val="bottom"/>
            <w:hideMark/>
          </w:tcPr>
          <w:p w14:paraId="59E53A50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49FAF830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208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C101D35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6416.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13D56F1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3.244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393D297A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0.001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A6D038F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999</w:t>
            </w:r>
          </w:p>
        </w:tc>
        <w:tc>
          <w:tcPr>
            <w:tcW w:w="883" w:type="dxa"/>
            <w:shd w:val="clear" w:color="auto" w:fill="auto"/>
            <w:noWrap/>
            <w:vAlign w:val="bottom"/>
            <w:hideMark/>
          </w:tcPr>
          <w:p w14:paraId="432E87C6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0.001</w:t>
            </w:r>
          </w:p>
        </w:tc>
      </w:tr>
      <w:tr w:rsidR="00D266E5" w:rsidRPr="007D437E" w14:paraId="470D326B" w14:textId="77777777" w:rsidTr="00DA22AF">
        <w:trPr>
          <w:trHeight w:val="288"/>
        </w:trPr>
        <w:tc>
          <w:tcPr>
            <w:tcW w:w="1951" w:type="dxa"/>
            <w:gridSpan w:val="2"/>
            <w:shd w:val="clear" w:color="auto" w:fill="auto"/>
            <w:noWrap/>
            <w:vAlign w:val="bottom"/>
            <w:hideMark/>
          </w:tcPr>
          <w:p w14:paraId="1C681D69" w14:textId="77777777" w:rsidR="00D266E5" w:rsidRPr="007D437E" w:rsidRDefault="00D266E5" w:rsidP="00DA22A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Season x Station</w:t>
            </w:r>
          </w:p>
        </w:tc>
        <w:tc>
          <w:tcPr>
            <w:tcW w:w="729" w:type="dxa"/>
            <w:shd w:val="clear" w:color="auto" w:fill="auto"/>
            <w:noWrap/>
            <w:vAlign w:val="bottom"/>
            <w:hideMark/>
          </w:tcPr>
          <w:p w14:paraId="613D1863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7FDD8699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052.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081865A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05.2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40C24C1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1.5813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50EAD5E8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0.079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C1CFE4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998</w:t>
            </w:r>
          </w:p>
        </w:tc>
        <w:tc>
          <w:tcPr>
            <w:tcW w:w="883" w:type="dxa"/>
            <w:shd w:val="clear" w:color="auto" w:fill="auto"/>
            <w:noWrap/>
            <w:vAlign w:val="bottom"/>
            <w:hideMark/>
          </w:tcPr>
          <w:p w14:paraId="5F547B5B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0.079</w:t>
            </w:r>
          </w:p>
        </w:tc>
      </w:tr>
      <w:tr w:rsidR="00D266E5" w:rsidRPr="007D437E" w14:paraId="66B1D157" w14:textId="77777777" w:rsidTr="00DA22AF">
        <w:trPr>
          <w:trHeight w:val="288"/>
        </w:trPr>
        <w:tc>
          <w:tcPr>
            <w:tcW w:w="1951" w:type="dxa"/>
            <w:gridSpan w:val="2"/>
            <w:shd w:val="clear" w:color="auto" w:fill="auto"/>
            <w:noWrap/>
            <w:vAlign w:val="bottom"/>
            <w:hideMark/>
          </w:tcPr>
          <w:p w14:paraId="6053FCF9" w14:textId="77777777" w:rsidR="00D266E5" w:rsidRPr="007D437E" w:rsidRDefault="00D266E5" w:rsidP="00DA22A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Res</w:t>
            </w:r>
          </w:p>
        </w:tc>
        <w:tc>
          <w:tcPr>
            <w:tcW w:w="729" w:type="dxa"/>
            <w:shd w:val="clear" w:color="auto" w:fill="auto"/>
            <w:noWrap/>
            <w:vAlign w:val="bottom"/>
            <w:hideMark/>
          </w:tcPr>
          <w:p w14:paraId="111CCEF3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939" w:type="dxa"/>
            <w:shd w:val="clear" w:color="auto" w:fill="auto"/>
            <w:noWrap/>
            <w:vAlign w:val="bottom"/>
            <w:hideMark/>
          </w:tcPr>
          <w:p w14:paraId="193C08B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474.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F27E093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193.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7DF3DC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   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3A527F25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 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9E48596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 </w:t>
            </w:r>
          </w:p>
        </w:tc>
        <w:tc>
          <w:tcPr>
            <w:tcW w:w="883" w:type="dxa"/>
            <w:shd w:val="clear" w:color="auto" w:fill="auto"/>
            <w:noWrap/>
            <w:vAlign w:val="bottom"/>
            <w:hideMark/>
          </w:tcPr>
          <w:p w14:paraId="1EE5887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</w:t>
            </w:r>
          </w:p>
        </w:tc>
      </w:tr>
      <w:tr w:rsidR="00D266E5" w:rsidRPr="007D437E" w14:paraId="7E02EE55" w14:textId="77777777" w:rsidTr="00DA22AF">
        <w:trPr>
          <w:trHeight w:val="325"/>
        </w:trPr>
        <w:tc>
          <w:tcPr>
            <w:tcW w:w="195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8DDB5" w14:textId="77777777" w:rsidR="00D266E5" w:rsidRPr="007D437E" w:rsidRDefault="00D266E5" w:rsidP="00DA22A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Total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E4032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93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9708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4611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BD1B8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94214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   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E8FC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  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DEB8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 </w:t>
            </w:r>
          </w:p>
        </w:tc>
        <w:tc>
          <w:tcPr>
            <w:tcW w:w="88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0426" w14:textId="77777777" w:rsidR="00D266E5" w:rsidRPr="007D437E" w:rsidRDefault="00D266E5" w:rsidP="00DA22A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7D437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     </w:t>
            </w:r>
          </w:p>
        </w:tc>
      </w:tr>
    </w:tbl>
    <w:p w14:paraId="07CD10E0" w14:textId="77777777" w:rsidR="00D266E5" w:rsidRPr="007D437E" w:rsidRDefault="00D266E5" w:rsidP="009721B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85ABEF" w14:textId="49050DAE" w:rsidR="00D266E5" w:rsidRPr="0054303B" w:rsidRDefault="0054303B" w:rsidP="009721B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4303B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D266E5" w:rsidRPr="0054303B">
        <w:rPr>
          <w:rFonts w:ascii="Times New Roman" w:hAnsi="Times New Roman" w:cs="Times New Roman"/>
          <w:b/>
          <w:bCs/>
          <w:sz w:val="24"/>
          <w:szCs w:val="24"/>
        </w:rPr>
        <w:t>Figures</w:t>
      </w:r>
    </w:p>
    <w:p w14:paraId="54BFE033" w14:textId="77777777" w:rsidR="00E14DFF" w:rsidRPr="007D437E" w:rsidRDefault="00E14DFF" w:rsidP="009721B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3A61EB" w14:textId="68056AF2" w:rsidR="00E14DFF" w:rsidRPr="007D437E" w:rsidRDefault="007C591B" w:rsidP="00E14DFF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7D437E">
        <w:rPr>
          <w:noProof/>
          <w:lang w:eastAsia="en-IN"/>
        </w:rPr>
        <w:drawing>
          <wp:inline distT="0" distB="0" distL="0" distR="0" wp14:anchorId="32E4A560" wp14:editId="08A91717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0CB4ED0" w14:textId="61EAA96C" w:rsidR="00E14DFF" w:rsidRPr="00735229" w:rsidRDefault="00E14DFF" w:rsidP="00E14DFF">
      <w:pPr>
        <w:spacing w:afterLines="600" w:after="1440" w:line="360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proofErr w:type="gramStart"/>
      <w:r w:rsidRPr="0054303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Fig.</w:t>
      </w:r>
      <w:proofErr w:type="gramEnd"/>
      <w:r w:rsidRPr="0054303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 S1</w:t>
      </w:r>
      <w:r w:rsidR="0054303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.</w:t>
      </w:r>
      <w:bookmarkStart w:id="0" w:name="_GoBack"/>
      <w:bookmarkEnd w:id="0"/>
      <w:r w:rsidRPr="0054303B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D437E">
        <w:rPr>
          <w:rFonts w:ascii="Times New Roman" w:hAnsi="Times New Roman" w:cs="Times New Roman"/>
          <w:bCs/>
          <w:sz w:val="24"/>
          <w:szCs w:val="24"/>
        </w:rPr>
        <w:t>Family-wise % contribution to the total number of species reported from River Siang</w:t>
      </w:r>
      <w:r w:rsidRPr="0073522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0CB9C5C" w14:textId="77777777" w:rsidR="00E14DFF" w:rsidRPr="00E14DFF" w:rsidRDefault="00E14DFF" w:rsidP="009721B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60D24D7" w14:textId="77777777" w:rsidR="00976202" w:rsidRDefault="00976202"/>
    <w:sectPr w:rsidR="00976202" w:rsidSect="00985704">
      <w:pgSz w:w="11910" w:h="16840" w:code="9"/>
      <w:pgMar w:top="1418" w:right="1474" w:bottom="1418" w:left="1531" w:header="720" w:footer="720" w:gutter="0"/>
      <w:cols w:space="708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199EDF5" w15:done="0"/>
  <w15:commentEx w15:paraId="598A7C82" w15:done="0"/>
  <w15:commentEx w15:paraId="1312814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F44FF4F" w16cex:dateUtc="2024-06-07T10:24:00Z"/>
  <w16cex:commentExtensible w16cex:durableId="449E65C7" w16cex:dateUtc="2024-06-07T10:23:00Z"/>
  <w16cex:commentExtensible w16cex:durableId="19BAFE3D" w16cex:dateUtc="2024-06-07T10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199EDF5" w16cid:durableId="5F44FF4F"/>
  <w16cid:commentId w16cid:paraId="598A7C82" w16cid:durableId="449E65C7"/>
  <w16cid:commentId w16cid:paraId="1312814C" w16cid:durableId="19BAFE3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A65AF"/>
    <w:multiLevelType w:val="hybridMultilevel"/>
    <w:tmpl w:val="62969F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940B2E"/>
    <w:multiLevelType w:val="hybridMultilevel"/>
    <w:tmpl w:val="1D9084C2"/>
    <w:lvl w:ilvl="0" w:tplc="69263140">
      <w:start w:val="1"/>
      <w:numFmt w:val="decimal"/>
      <w:lvlText w:val="%1)"/>
      <w:lvlJc w:val="left"/>
      <w:pPr>
        <w:ind w:left="928" w:hanging="360"/>
      </w:pPr>
      <w:rPr>
        <w:rFonts w:ascii="Times New Roman" w:eastAsiaTheme="minorHAnsi" w:hAnsi="Times New Roman" w:cs="Times New Roman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762762"/>
    <w:multiLevelType w:val="multilevel"/>
    <w:tmpl w:val="2CFE8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uresh v r">
    <w15:presenceInfo w15:providerId="Windows Live" w15:userId="f086c0f829848b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sjQ2t7AwtjQxMTZU0lEKTi0uzszPAykwrAUAYbQkqiwAAAA="/>
  </w:docVars>
  <w:rsids>
    <w:rsidRoot w:val="00465F2B"/>
    <w:rsid w:val="00040E7A"/>
    <w:rsid w:val="0008760A"/>
    <w:rsid w:val="001041FA"/>
    <w:rsid w:val="00121E84"/>
    <w:rsid w:val="001B3901"/>
    <w:rsid w:val="001F3206"/>
    <w:rsid w:val="00241513"/>
    <w:rsid w:val="00247EE7"/>
    <w:rsid w:val="00263E16"/>
    <w:rsid w:val="002968F1"/>
    <w:rsid w:val="002D5F4B"/>
    <w:rsid w:val="003857A8"/>
    <w:rsid w:val="003A3626"/>
    <w:rsid w:val="003C1AF0"/>
    <w:rsid w:val="003C1BA1"/>
    <w:rsid w:val="003D5573"/>
    <w:rsid w:val="00405A67"/>
    <w:rsid w:val="004125F2"/>
    <w:rsid w:val="00423FE8"/>
    <w:rsid w:val="0042484A"/>
    <w:rsid w:val="00432425"/>
    <w:rsid w:val="00465F2B"/>
    <w:rsid w:val="004B7076"/>
    <w:rsid w:val="00540CE3"/>
    <w:rsid w:val="0054303B"/>
    <w:rsid w:val="00551BFF"/>
    <w:rsid w:val="005669EB"/>
    <w:rsid w:val="005861C9"/>
    <w:rsid w:val="005A6110"/>
    <w:rsid w:val="005B1193"/>
    <w:rsid w:val="005B5DD3"/>
    <w:rsid w:val="005D105A"/>
    <w:rsid w:val="005F4A1B"/>
    <w:rsid w:val="00603D0A"/>
    <w:rsid w:val="0062705D"/>
    <w:rsid w:val="006820DF"/>
    <w:rsid w:val="006A2939"/>
    <w:rsid w:val="006D10B4"/>
    <w:rsid w:val="006E1A91"/>
    <w:rsid w:val="00722A33"/>
    <w:rsid w:val="00741B83"/>
    <w:rsid w:val="007B71FD"/>
    <w:rsid w:val="007C50DE"/>
    <w:rsid w:val="007C591B"/>
    <w:rsid w:val="007D437E"/>
    <w:rsid w:val="0080031D"/>
    <w:rsid w:val="00815C19"/>
    <w:rsid w:val="0082288A"/>
    <w:rsid w:val="00884315"/>
    <w:rsid w:val="008B6043"/>
    <w:rsid w:val="008D58BE"/>
    <w:rsid w:val="008F2262"/>
    <w:rsid w:val="00934A48"/>
    <w:rsid w:val="00964A97"/>
    <w:rsid w:val="009721BC"/>
    <w:rsid w:val="00976202"/>
    <w:rsid w:val="00985704"/>
    <w:rsid w:val="009F1D62"/>
    <w:rsid w:val="00A25B20"/>
    <w:rsid w:val="00A26FB9"/>
    <w:rsid w:val="00A47EDC"/>
    <w:rsid w:val="00A8376A"/>
    <w:rsid w:val="00AE7477"/>
    <w:rsid w:val="00B1098E"/>
    <w:rsid w:val="00B26F8F"/>
    <w:rsid w:val="00B36B4C"/>
    <w:rsid w:val="00B431A1"/>
    <w:rsid w:val="00BE1B2E"/>
    <w:rsid w:val="00BF5566"/>
    <w:rsid w:val="00BF7B2B"/>
    <w:rsid w:val="00C41B86"/>
    <w:rsid w:val="00C46826"/>
    <w:rsid w:val="00C62023"/>
    <w:rsid w:val="00C90BA7"/>
    <w:rsid w:val="00C94909"/>
    <w:rsid w:val="00CA2D3B"/>
    <w:rsid w:val="00CB023A"/>
    <w:rsid w:val="00CB6684"/>
    <w:rsid w:val="00CD6670"/>
    <w:rsid w:val="00CE2FEE"/>
    <w:rsid w:val="00D25B7A"/>
    <w:rsid w:val="00D266E5"/>
    <w:rsid w:val="00D37188"/>
    <w:rsid w:val="00D71A3E"/>
    <w:rsid w:val="00D97D12"/>
    <w:rsid w:val="00DA22AF"/>
    <w:rsid w:val="00DA7605"/>
    <w:rsid w:val="00DB1DF4"/>
    <w:rsid w:val="00E130ED"/>
    <w:rsid w:val="00E14DFF"/>
    <w:rsid w:val="00E2464C"/>
    <w:rsid w:val="00E56FD3"/>
    <w:rsid w:val="00E711B9"/>
    <w:rsid w:val="00E97140"/>
    <w:rsid w:val="00EA3A91"/>
    <w:rsid w:val="00EB0734"/>
    <w:rsid w:val="00ED71D6"/>
    <w:rsid w:val="00EE0E22"/>
    <w:rsid w:val="00F364DB"/>
    <w:rsid w:val="00F4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536F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5F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F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F2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F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F2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F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F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F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F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5F2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F2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F2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F2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F2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F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F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F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F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5F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5F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F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5F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5F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5F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5F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5F2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F2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F2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5F2B"/>
    <w:rPr>
      <w:b/>
      <w:bCs/>
      <w:smallCaps/>
      <w:color w:val="0F4761" w:themeColor="accent1" w:themeShade="BF"/>
      <w:spacing w:val="5"/>
    </w:rPr>
  </w:style>
  <w:style w:type="character" w:customStyle="1" w:styleId="apple-converted-space">
    <w:name w:val="apple-converted-space"/>
    <w:basedOn w:val="DefaultParagraphFont"/>
    <w:rsid w:val="00976202"/>
  </w:style>
  <w:style w:type="character" w:styleId="Emphasis">
    <w:name w:val="Emphasis"/>
    <w:basedOn w:val="DefaultParagraphFont"/>
    <w:uiPriority w:val="20"/>
    <w:qFormat/>
    <w:rsid w:val="0097620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202"/>
    <w:pPr>
      <w:spacing w:after="0" w:line="240" w:lineRule="auto"/>
    </w:pPr>
    <w:rPr>
      <w:rFonts w:ascii="Tahoma" w:hAnsi="Tahoma" w:cs="Tahoma"/>
      <w:kern w:val="0"/>
      <w:sz w:val="16"/>
      <w:szCs w:val="16"/>
      <w:lang w:val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202"/>
    <w:rPr>
      <w:rFonts w:ascii="Tahoma" w:hAnsi="Tahoma" w:cs="Tahoma"/>
      <w:kern w:val="0"/>
      <w:sz w:val="16"/>
      <w:szCs w:val="16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976202"/>
    <w:rPr>
      <w:color w:val="467886" w:themeColor="hyperlink"/>
      <w:u w:val="single"/>
    </w:rPr>
  </w:style>
  <w:style w:type="character" w:customStyle="1" w:styleId="author">
    <w:name w:val="author"/>
    <w:basedOn w:val="DefaultParagraphFont"/>
    <w:rsid w:val="00976202"/>
  </w:style>
  <w:style w:type="character" w:customStyle="1" w:styleId="pubyear">
    <w:name w:val="pubyear"/>
    <w:basedOn w:val="DefaultParagraphFont"/>
    <w:rsid w:val="00976202"/>
  </w:style>
  <w:style w:type="character" w:customStyle="1" w:styleId="articletitle">
    <w:name w:val="articletitle"/>
    <w:basedOn w:val="DefaultParagraphFont"/>
    <w:rsid w:val="00976202"/>
  </w:style>
  <w:style w:type="character" w:customStyle="1" w:styleId="vol">
    <w:name w:val="vol"/>
    <w:basedOn w:val="DefaultParagraphFont"/>
    <w:rsid w:val="00976202"/>
  </w:style>
  <w:style w:type="character" w:customStyle="1" w:styleId="pagefirst">
    <w:name w:val="pagefirst"/>
    <w:basedOn w:val="DefaultParagraphFont"/>
    <w:rsid w:val="00976202"/>
  </w:style>
  <w:style w:type="character" w:customStyle="1" w:styleId="pagelast">
    <w:name w:val="pagelast"/>
    <w:basedOn w:val="DefaultParagraphFont"/>
    <w:rsid w:val="00976202"/>
  </w:style>
  <w:style w:type="paragraph" w:styleId="NormalWeb">
    <w:name w:val="Normal (Web)"/>
    <w:basedOn w:val="Normal"/>
    <w:uiPriority w:val="99"/>
    <w:semiHidden/>
    <w:unhideWhenUsed/>
    <w:rsid w:val="009762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styleId="Revision">
    <w:name w:val="Revision"/>
    <w:hidden/>
    <w:uiPriority w:val="99"/>
    <w:semiHidden/>
    <w:rsid w:val="00976202"/>
    <w:pPr>
      <w:spacing w:after="0" w:line="240" w:lineRule="auto"/>
    </w:pPr>
    <w:rPr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976202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762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202"/>
    <w:pPr>
      <w:spacing w:after="200" w:line="240" w:lineRule="auto"/>
    </w:pPr>
    <w:rPr>
      <w:kern w:val="0"/>
      <w:sz w:val="20"/>
      <w:szCs w:val="20"/>
      <w:lang w:val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202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2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202"/>
    <w:rPr>
      <w:b/>
      <w:bCs/>
      <w:kern w:val="0"/>
      <w:sz w:val="20"/>
      <w:szCs w:val="20"/>
      <w:lang w:val="en-US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5F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F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F2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F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F2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F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F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F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F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5F2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F2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F2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F2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F2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F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F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F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F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5F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5F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F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5F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5F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5F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5F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5F2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F2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F2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5F2B"/>
    <w:rPr>
      <w:b/>
      <w:bCs/>
      <w:smallCaps/>
      <w:color w:val="0F4761" w:themeColor="accent1" w:themeShade="BF"/>
      <w:spacing w:val="5"/>
    </w:rPr>
  </w:style>
  <w:style w:type="character" w:customStyle="1" w:styleId="apple-converted-space">
    <w:name w:val="apple-converted-space"/>
    <w:basedOn w:val="DefaultParagraphFont"/>
    <w:rsid w:val="00976202"/>
  </w:style>
  <w:style w:type="character" w:styleId="Emphasis">
    <w:name w:val="Emphasis"/>
    <w:basedOn w:val="DefaultParagraphFont"/>
    <w:uiPriority w:val="20"/>
    <w:qFormat/>
    <w:rsid w:val="0097620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202"/>
    <w:pPr>
      <w:spacing w:after="0" w:line="240" w:lineRule="auto"/>
    </w:pPr>
    <w:rPr>
      <w:rFonts w:ascii="Tahoma" w:hAnsi="Tahoma" w:cs="Tahoma"/>
      <w:kern w:val="0"/>
      <w:sz w:val="16"/>
      <w:szCs w:val="16"/>
      <w:lang w:val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202"/>
    <w:rPr>
      <w:rFonts w:ascii="Tahoma" w:hAnsi="Tahoma" w:cs="Tahoma"/>
      <w:kern w:val="0"/>
      <w:sz w:val="16"/>
      <w:szCs w:val="16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976202"/>
    <w:rPr>
      <w:color w:val="467886" w:themeColor="hyperlink"/>
      <w:u w:val="single"/>
    </w:rPr>
  </w:style>
  <w:style w:type="character" w:customStyle="1" w:styleId="author">
    <w:name w:val="author"/>
    <w:basedOn w:val="DefaultParagraphFont"/>
    <w:rsid w:val="00976202"/>
  </w:style>
  <w:style w:type="character" w:customStyle="1" w:styleId="pubyear">
    <w:name w:val="pubyear"/>
    <w:basedOn w:val="DefaultParagraphFont"/>
    <w:rsid w:val="00976202"/>
  </w:style>
  <w:style w:type="character" w:customStyle="1" w:styleId="articletitle">
    <w:name w:val="articletitle"/>
    <w:basedOn w:val="DefaultParagraphFont"/>
    <w:rsid w:val="00976202"/>
  </w:style>
  <w:style w:type="character" w:customStyle="1" w:styleId="vol">
    <w:name w:val="vol"/>
    <w:basedOn w:val="DefaultParagraphFont"/>
    <w:rsid w:val="00976202"/>
  </w:style>
  <w:style w:type="character" w:customStyle="1" w:styleId="pagefirst">
    <w:name w:val="pagefirst"/>
    <w:basedOn w:val="DefaultParagraphFont"/>
    <w:rsid w:val="00976202"/>
  </w:style>
  <w:style w:type="character" w:customStyle="1" w:styleId="pagelast">
    <w:name w:val="pagelast"/>
    <w:basedOn w:val="DefaultParagraphFont"/>
    <w:rsid w:val="00976202"/>
  </w:style>
  <w:style w:type="paragraph" w:styleId="NormalWeb">
    <w:name w:val="Normal (Web)"/>
    <w:basedOn w:val="Normal"/>
    <w:uiPriority w:val="99"/>
    <w:semiHidden/>
    <w:unhideWhenUsed/>
    <w:rsid w:val="009762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styleId="Revision">
    <w:name w:val="Revision"/>
    <w:hidden/>
    <w:uiPriority w:val="99"/>
    <w:semiHidden/>
    <w:rsid w:val="00976202"/>
    <w:pPr>
      <w:spacing w:after="0" w:line="240" w:lineRule="auto"/>
    </w:pPr>
    <w:rPr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976202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762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202"/>
    <w:pPr>
      <w:spacing w:after="200" w:line="240" w:lineRule="auto"/>
    </w:pPr>
    <w:rPr>
      <w:kern w:val="0"/>
      <w:sz w:val="20"/>
      <w:szCs w:val="20"/>
      <w:lang w:val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202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2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202"/>
    <w:rPr>
      <w:b/>
      <w:bCs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1.bin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view3D>
      <c:rotX val="30"/>
      <c:rotY val="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tx>
            <c:strRef>
              <c:f>'[Siang Fish Data_12.09.22 - Analysed.xlsx]2018-20'!$AY$3</c:f>
              <c:strCache>
                <c:ptCount val="1"/>
                <c:pt idx="0">
                  <c:v>% Contribution</c:v>
                </c:pt>
              </c:strCache>
            </c:strRef>
          </c:tx>
          <c:explosion val="25"/>
          <c:cat>
            <c:strRef>
              <c:f>'[Siang Fish Data_12.09.22 - Analysed.xlsx]2018-20'!$AX$4:$AX$20</c:f>
              <c:strCache>
                <c:ptCount val="17"/>
                <c:pt idx="0">
                  <c:v>Cyprinidae</c:v>
                </c:pt>
                <c:pt idx="1">
                  <c:v>Danionidae</c:v>
                </c:pt>
                <c:pt idx="2">
                  <c:v>Xenocyprididae</c:v>
                </c:pt>
                <c:pt idx="3">
                  <c:v>Botiidae</c:v>
                </c:pt>
                <c:pt idx="4">
                  <c:v>Ambassidae</c:v>
                </c:pt>
                <c:pt idx="5">
                  <c:v>Ritidae</c:v>
                </c:pt>
                <c:pt idx="6">
                  <c:v>Bagridae</c:v>
                </c:pt>
                <c:pt idx="7">
                  <c:v>Tetraodontidae</c:v>
                </c:pt>
                <c:pt idx="8">
                  <c:v> Nemacheilidae </c:v>
                </c:pt>
                <c:pt idx="9">
                  <c:v>Cobitidae</c:v>
                </c:pt>
                <c:pt idx="10">
                  <c:v>Ailiidae</c:v>
                </c:pt>
                <c:pt idx="11">
                  <c:v>Mastacembelidae</c:v>
                </c:pt>
                <c:pt idx="12">
                  <c:v>Siluridae</c:v>
                </c:pt>
                <c:pt idx="13">
                  <c:v>Sisoridae</c:v>
                </c:pt>
                <c:pt idx="14">
                  <c:v>Anguillidae</c:v>
                </c:pt>
                <c:pt idx="15">
                  <c:v>Belonidae</c:v>
                </c:pt>
                <c:pt idx="16">
                  <c:v>Channidae</c:v>
                </c:pt>
              </c:strCache>
            </c:strRef>
          </c:cat>
          <c:val>
            <c:numRef>
              <c:f>'[Siang Fish Data_12.09.22 - Analysed.xlsx]2018-20'!$AY$4:$AY$20</c:f>
              <c:numCache>
                <c:formatCode>General</c:formatCode>
                <c:ptCount val="17"/>
                <c:pt idx="0">
                  <c:v>26.923076923076923</c:v>
                </c:pt>
                <c:pt idx="1">
                  <c:v>21.794871794871796</c:v>
                </c:pt>
                <c:pt idx="2">
                  <c:v>1.2820512820512819</c:v>
                </c:pt>
                <c:pt idx="3">
                  <c:v>2.5641025641025639</c:v>
                </c:pt>
                <c:pt idx="4">
                  <c:v>2.5641025641025639</c:v>
                </c:pt>
                <c:pt idx="5">
                  <c:v>1.2820512820512819</c:v>
                </c:pt>
                <c:pt idx="6">
                  <c:v>7.6923076923076925</c:v>
                </c:pt>
                <c:pt idx="7">
                  <c:v>1.2820512820512819</c:v>
                </c:pt>
                <c:pt idx="8">
                  <c:v>5.1282051282051277</c:v>
                </c:pt>
                <c:pt idx="9">
                  <c:v>2.5641025641025639</c:v>
                </c:pt>
                <c:pt idx="10">
                  <c:v>5.1282051282051277</c:v>
                </c:pt>
                <c:pt idx="11">
                  <c:v>1.2820512820512819</c:v>
                </c:pt>
                <c:pt idx="12">
                  <c:v>3.8461538461538463</c:v>
                </c:pt>
                <c:pt idx="13">
                  <c:v>7.6923076923076925</c:v>
                </c:pt>
                <c:pt idx="14">
                  <c:v>1.2820512820512819</c:v>
                </c:pt>
                <c:pt idx="15">
                  <c:v>1.2820512820512819</c:v>
                </c:pt>
                <c:pt idx="16">
                  <c:v>6.410256410256409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98A-4932-8AD9-A346965BF6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</c:plotArea>
    <c:legend>
      <c:legendPos val="t"/>
      <c:overlay val="0"/>
    </c:legend>
    <c:plotVisOnly val="1"/>
    <c:dispBlanksAs val="gap"/>
    <c:showDLblsOverMax val="0"/>
  </c:chart>
  <c:txPr>
    <a:bodyPr/>
    <a:lstStyle/>
    <a:p>
      <a:pPr>
        <a:defRPr sz="1000">
          <a:latin typeface="Times New Roman" pitchFamily="18" charset="0"/>
          <a:cs typeface="Times New Roman" pitchFamily="18" charset="0"/>
        </a:defRPr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5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b Gogoi</dc:creator>
  <cp:keywords/>
  <dc:description/>
  <cp:lastModifiedBy>Simanku</cp:lastModifiedBy>
  <cp:revision>88</cp:revision>
  <dcterms:created xsi:type="dcterms:W3CDTF">2024-04-17T07:29:00Z</dcterms:created>
  <dcterms:modified xsi:type="dcterms:W3CDTF">2025-01-24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6464cde34f28655d11fdd46c7058fc0cd223afe1c232530e4506cc10f81c6f</vt:lpwstr>
  </property>
</Properties>
</file>